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626A" w:rsidRDefault="00850479" w:rsidP="00900CAA">
      <w:pPr>
        <w:pStyle w:val="Address2"/>
        <w:rPr>
          <w:rFonts w:ascii="Arial Black" w:hAnsi="Arial Black" w:cs="Arial"/>
          <w:b/>
          <w:color w:val="000058"/>
          <w:sz w:val="44"/>
          <w:szCs w:val="48"/>
        </w:rPr>
      </w:pPr>
      <w:r w:rsidRPr="00EE43C7">
        <w:rPr>
          <w:rFonts w:ascii="Arial Black" w:hAnsi="Arial Black" w:cs="Arial"/>
          <w:b/>
          <w:noProof/>
          <w:color w:val="000058"/>
          <w:sz w:val="44"/>
          <w:szCs w:val="48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5343525</wp:posOffset>
            </wp:positionH>
            <wp:positionV relativeFrom="paragraph">
              <wp:posOffset>-215900</wp:posOffset>
            </wp:positionV>
            <wp:extent cx="971550" cy="124777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hoto7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0C53" w:rsidRPr="00EE43C7">
        <w:rPr>
          <w:rFonts w:ascii="Arial Black" w:hAnsi="Arial Black" w:cs="Arial"/>
          <w:b/>
          <w:color w:val="000058"/>
          <w:sz w:val="44"/>
          <w:szCs w:val="48"/>
        </w:rPr>
        <w:t>Omer</w:t>
      </w:r>
    </w:p>
    <w:p w:rsidR="00F16E65" w:rsidRPr="00EE43C7" w:rsidRDefault="004A626A" w:rsidP="00900CAA">
      <w:pPr>
        <w:pStyle w:val="Address2"/>
        <w:rPr>
          <w:rFonts w:ascii="Arial Black" w:hAnsi="Arial Black" w:cs="Arial"/>
          <w:b/>
          <w:color w:val="000058"/>
          <w:sz w:val="48"/>
          <w:szCs w:val="48"/>
        </w:rPr>
      </w:pPr>
      <w:hyperlink r:id="rId10" w:history="1">
        <w:r w:rsidRPr="00C5039A">
          <w:rPr>
            <w:rStyle w:val="Hyperlink"/>
            <w:rFonts w:ascii="Arial Black" w:hAnsi="Arial Black" w:cs="Arial"/>
            <w:b/>
            <w:sz w:val="44"/>
            <w:szCs w:val="48"/>
          </w:rPr>
          <w:t>Omer.334559@2freemail.com</w:t>
        </w:r>
      </w:hyperlink>
      <w:r>
        <w:rPr>
          <w:rFonts w:ascii="Arial Black" w:hAnsi="Arial Black" w:cs="Arial"/>
          <w:b/>
          <w:color w:val="000058"/>
          <w:sz w:val="44"/>
          <w:szCs w:val="48"/>
        </w:rPr>
        <w:t xml:space="preserve"> </w:t>
      </w:r>
      <w:r w:rsidRPr="004A626A">
        <w:rPr>
          <w:rFonts w:ascii="Arial Black" w:hAnsi="Arial Black" w:cs="Arial"/>
          <w:b/>
          <w:color w:val="000058"/>
          <w:sz w:val="44"/>
          <w:szCs w:val="48"/>
        </w:rPr>
        <w:tab/>
      </w:r>
      <w:r w:rsidR="00A90C53" w:rsidRPr="00EE43C7">
        <w:rPr>
          <w:rFonts w:ascii="Arial Black" w:hAnsi="Arial Black" w:cs="Arial"/>
          <w:b/>
          <w:color w:val="000058"/>
          <w:sz w:val="44"/>
          <w:szCs w:val="48"/>
        </w:rPr>
        <w:t xml:space="preserve"> </w:t>
      </w:r>
    </w:p>
    <w:p w:rsidR="00F16E65" w:rsidRPr="00282E4C" w:rsidRDefault="00F16E65" w:rsidP="002F1198">
      <w:pPr>
        <w:pStyle w:val="Address2"/>
        <w:rPr>
          <w:rFonts w:ascii="Verdana" w:hAnsi="Verdana"/>
          <w:b/>
          <w:sz w:val="28"/>
          <w:szCs w:val="24"/>
        </w:rPr>
      </w:pPr>
    </w:p>
    <w:p w:rsidR="00F16E65" w:rsidRPr="009F74CD" w:rsidRDefault="00F16E65" w:rsidP="007C4074">
      <w:pPr>
        <w:spacing w:line="240" w:lineRule="auto"/>
        <w:contextualSpacing/>
        <w:rPr>
          <w:rFonts w:ascii="Arial" w:hAnsi="Arial" w:cs="Arial"/>
          <w:color w:val="306BA8"/>
          <w:sz w:val="4"/>
          <w:szCs w:val="20"/>
        </w:rPr>
      </w:pPr>
    </w:p>
    <w:p w:rsidR="00F16E65" w:rsidRPr="007A65F8" w:rsidRDefault="0095174F" w:rsidP="007A65F8">
      <w:pPr>
        <w:spacing w:line="240" w:lineRule="auto"/>
        <w:contextualSpacing/>
        <w:rPr>
          <w:rFonts w:ascii="Arial" w:hAnsi="Arial" w:cs="Arial"/>
          <w:b/>
          <w:bCs/>
          <w:color w:val="306BA8"/>
          <w:sz w:val="8"/>
          <w:szCs w:val="20"/>
        </w:rPr>
      </w:pPr>
      <w:r>
        <w:rPr>
          <w:noProof/>
        </w:rPr>
        <w:drawing>
          <wp:inline distT="0" distB="0" distL="0" distR="0">
            <wp:extent cx="6172200" cy="95250"/>
            <wp:effectExtent l="19050" t="0" r="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55A3" w:rsidRDefault="00F16E65" w:rsidP="002255A3">
      <w:pPr>
        <w:spacing w:after="120" w:line="240" w:lineRule="auto"/>
        <w:contextualSpacing/>
        <w:rPr>
          <w:rFonts w:ascii="Arial" w:hAnsi="Arial" w:cs="Arial"/>
          <w:b/>
          <w:bCs/>
          <w:color w:val="000058"/>
          <w:sz w:val="24"/>
          <w:szCs w:val="20"/>
        </w:rPr>
      </w:pPr>
      <w:r w:rsidRPr="007056D1">
        <w:rPr>
          <w:rFonts w:ascii="Arial" w:hAnsi="Arial" w:cs="Arial"/>
          <w:b/>
          <w:bCs/>
          <w:color w:val="000058"/>
          <w:sz w:val="24"/>
          <w:szCs w:val="20"/>
        </w:rPr>
        <w:t>Objective</w:t>
      </w:r>
    </w:p>
    <w:p w:rsidR="002255A3" w:rsidRPr="002255A3" w:rsidRDefault="002255A3" w:rsidP="002255A3">
      <w:pPr>
        <w:spacing w:after="120" w:line="240" w:lineRule="auto"/>
        <w:contextualSpacing/>
        <w:rPr>
          <w:rFonts w:ascii="Arial" w:hAnsi="Arial" w:cs="Arial"/>
          <w:b/>
          <w:bCs/>
          <w:color w:val="000058"/>
          <w:sz w:val="6"/>
          <w:szCs w:val="6"/>
        </w:rPr>
      </w:pPr>
    </w:p>
    <w:p w:rsidR="002255A3" w:rsidRPr="00CE35DF" w:rsidRDefault="00532429" w:rsidP="00AF62C8">
      <w:pPr>
        <w:spacing w:after="120" w:line="240" w:lineRule="auto"/>
        <w:ind w:left="285"/>
        <w:contextualSpacing/>
        <w:rPr>
          <w:rFonts w:ascii="Arial" w:hAnsi="Arial" w:cs="Arial"/>
          <w:b/>
          <w:bCs/>
          <w:color w:val="000058"/>
          <w:sz w:val="24"/>
          <w:szCs w:val="20"/>
        </w:rPr>
      </w:pPr>
      <w:proofErr w:type="gramStart"/>
      <w:r>
        <w:rPr>
          <w:rFonts w:ascii="Arial" w:hAnsi="Arial" w:cs="Arial"/>
        </w:rPr>
        <w:t>Seeking a position</w:t>
      </w:r>
      <w:r w:rsidR="002255A3" w:rsidRPr="00CE35DF">
        <w:rPr>
          <w:rFonts w:ascii="Arial" w:hAnsi="Arial" w:cs="Arial"/>
        </w:rPr>
        <w:t xml:space="preserve"> to leverage my professional</w:t>
      </w:r>
      <w:r w:rsidR="004328A8" w:rsidRPr="00CE35DF">
        <w:rPr>
          <w:rFonts w:ascii="Arial" w:hAnsi="Arial" w:cs="Arial"/>
        </w:rPr>
        <w:t xml:space="preserve"> qualification and</w:t>
      </w:r>
      <w:r w:rsidR="003964FC">
        <w:rPr>
          <w:rFonts w:ascii="Arial" w:hAnsi="Arial" w:cs="Arial"/>
        </w:rPr>
        <w:t xml:space="preserve"> experience to benefit </w:t>
      </w:r>
      <w:r w:rsidR="002255A3" w:rsidRPr="00CE35DF">
        <w:rPr>
          <w:rFonts w:ascii="Arial" w:hAnsi="Arial" w:cs="Arial"/>
        </w:rPr>
        <w:t>mutual growth and success.</w:t>
      </w:r>
      <w:proofErr w:type="gramEnd"/>
    </w:p>
    <w:p w:rsidR="00F16E65" w:rsidRPr="009F74CD" w:rsidRDefault="00F16E65" w:rsidP="007A65F8">
      <w:pPr>
        <w:spacing w:after="120" w:line="240" w:lineRule="auto"/>
        <w:contextualSpacing/>
        <w:rPr>
          <w:rFonts w:ascii="Arial" w:hAnsi="Arial" w:cs="Arial"/>
          <w:sz w:val="4"/>
          <w:szCs w:val="8"/>
        </w:rPr>
      </w:pPr>
    </w:p>
    <w:p w:rsidR="00F16E65" w:rsidRPr="007A65F8" w:rsidRDefault="0095174F" w:rsidP="007A65F8">
      <w:pPr>
        <w:spacing w:after="120" w:line="240" w:lineRule="auto"/>
        <w:contextualSpacing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>
            <wp:extent cx="6172200" cy="95250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6E65" w:rsidRDefault="00F16E65" w:rsidP="003F70EF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24"/>
          <w:szCs w:val="20"/>
        </w:rPr>
      </w:pPr>
      <w:r w:rsidRPr="007056D1">
        <w:rPr>
          <w:rFonts w:ascii="Arial" w:hAnsi="Arial" w:cs="Arial"/>
          <w:b/>
          <w:bCs/>
          <w:color w:val="000058"/>
          <w:sz w:val="24"/>
          <w:szCs w:val="20"/>
        </w:rPr>
        <w:t>Profile</w:t>
      </w:r>
    </w:p>
    <w:p w:rsidR="00F16E65" w:rsidRPr="009F74CD" w:rsidRDefault="00F16E65" w:rsidP="003F70EF">
      <w:pPr>
        <w:spacing w:after="0" w:line="240" w:lineRule="auto"/>
        <w:contextualSpacing/>
        <w:rPr>
          <w:rFonts w:ascii="Arial" w:hAnsi="Arial" w:cs="Arial"/>
          <w:b/>
          <w:bCs/>
          <w:color w:val="306BA8"/>
          <w:sz w:val="6"/>
          <w:szCs w:val="20"/>
        </w:rPr>
      </w:pPr>
    </w:p>
    <w:p w:rsidR="00F16E65" w:rsidRPr="00052AD4" w:rsidRDefault="00452491" w:rsidP="00263619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Four</w:t>
      </w:r>
      <w:r w:rsidR="00CC6388">
        <w:rPr>
          <w:rFonts w:ascii="Arial" w:hAnsi="Arial" w:cs="Arial"/>
        </w:rPr>
        <w:t xml:space="preserve"> years</w:t>
      </w:r>
      <w:r w:rsidR="00F16E65" w:rsidRPr="00052AD4">
        <w:rPr>
          <w:rFonts w:ascii="Arial" w:hAnsi="Arial" w:cs="Arial"/>
        </w:rPr>
        <w:t xml:space="preserve"> of increasing responsible experience in Accoun</w:t>
      </w:r>
      <w:r w:rsidR="00F16E65">
        <w:rPr>
          <w:rFonts w:ascii="Arial" w:hAnsi="Arial" w:cs="Arial"/>
        </w:rPr>
        <w:t>ts, Finance and Audit</w:t>
      </w:r>
      <w:r w:rsidR="00F16E65" w:rsidRPr="00052AD4">
        <w:rPr>
          <w:rFonts w:ascii="Arial" w:hAnsi="Arial" w:cs="Arial"/>
        </w:rPr>
        <w:t>.</w:t>
      </w:r>
    </w:p>
    <w:p w:rsidR="00F86761" w:rsidRPr="00F86761" w:rsidRDefault="00F86761" w:rsidP="00F86761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263619">
        <w:rPr>
          <w:rFonts w:ascii="Arial" w:hAnsi="Arial" w:cs="Arial"/>
        </w:rPr>
        <w:t>Having experience of preparing</w:t>
      </w:r>
      <w:r>
        <w:rPr>
          <w:rFonts w:ascii="Arial" w:hAnsi="Arial" w:cs="Arial"/>
        </w:rPr>
        <w:t xml:space="preserve"> accounts up to finalization, well-versed in</w:t>
      </w:r>
      <w:r w:rsidRPr="00263619">
        <w:rPr>
          <w:rFonts w:ascii="Arial" w:hAnsi="Arial" w:cs="Arial"/>
        </w:rPr>
        <w:t xml:space="preserve"> IAS and IFRS.</w:t>
      </w:r>
    </w:p>
    <w:p w:rsidR="00F16E65" w:rsidRPr="00052AD4" w:rsidRDefault="00F16E65" w:rsidP="00263619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Soft skills</w:t>
      </w:r>
      <w:r w:rsidR="00B7311B">
        <w:rPr>
          <w:rFonts w:ascii="Arial" w:hAnsi="Arial" w:cs="Arial"/>
        </w:rPr>
        <w:t xml:space="preserve"> Focus 7,</w:t>
      </w:r>
      <w:r>
        <w:rPr>
          <w:rFonts w:ascii="Arial" w:hAnsi="Arial" w:cs="Arial"/>
        </w:rPr>
        <w:t xml:space="preserve"> </w:t>
      </w:r>
      <w:proofErr w:type="spellStart"/>
      <w:r w:rsidR="00A90C53">
        <w:rPr>
          <w:rFonts w:ascii="Arial" w:hAnsi="Arial" w:cs="Arial"/>
        </w:rPr>
        <w:t>Acc</w:t>
      </w:r>
      <w:proofErr w:type="spellEnd"/>
      <w:r w:rsidR="00A90C53">
        <w:rPr>
          <w:rFonts w:ascii="Arial" w:hAnsi="Arial" w:cs="Arial"/>
        </w:rPr>
        <w:t xml:space="preserve"> Pac</w:t>
      </w:r>
      <w:r w:rsidR="007F102A">
        <w:rPr>
          <w:rFonts w:ascii="Arial" w:hAnsi="Arial" w:cs="Arial"/>
        </w:rPr>
        <w:t>,</w:t>
      </w:r>
      <w:r w:rsidR="00A90C53">
        <w:rPr>
          <w:rFonts w:ascii="Arial" w:hAnsi="Arial" w:cs="Arial"/>
        </w:rPr>
        <w:t xml:space="preserve"> Tally 9</w:t>
      </w:r>
      <w:r w:rsidR="004A7BC3">
        <w:rPr>
          <w:rFonts w:ascii="Arial" w:hAnsi="Arial" w:cs="Arial"/>
        </w:rPr>
        <w:t>,</w:t>
      </w:r>
      <w:r w:rsidR="00A90C53">
        <w:rPr>
          <w:rFonts w:ascii="Arial" w:hAnsi="Arial" w:cs="Arial"/>
        </w:rPr>
        <w:t xml:space="preserve"> Sage 50</w:t>
      </w:r>
      <w:r w:rsidR="007F102A">
        <w:rPr>
          <w:rFonts w:ascii="Arial" w:hAnsi="Arial" w:cs="Arial"/>
        </w:rPr>
        <w:t>,</w:t>
      </w:r>
      <w:r w:rsidR="00A90C53">
        <w:rPr>
          <w:rFonts w:ascii="Arial" w:hAnsi="Arial" w:cs="Arial"/>
        </w:rPr>
        <w:t>Lotus,</w:t>
      </w:r>
      <w:r w:rsidR="007F102A">
        <w:rPr>
          <w:rFonts w:ascii="Arial" w:hAnsi="Arial" w:cs="Arial"/>
        </w:rPr>
        <w:t xml:space="preserve"> Quick Books</w:t>
      </w:r>
      <w:r w:rsidR="005130F5">
        <w:rPr>
          <w:rFonts w:ascii="Arial" w:hAnsi="Arial" w:cs="Arial"/>
        </w:rPr>
        <w:t xml:space="preserve"> and MS</w:t>
      </w:r>
      <w:r>
        <w:rPr>
          <w:rFonts w:ascii="Arial" w:hAnsi="Arial" w:cs="Arial"/>
        </w:rPr>
        <w:t xml:space="preserve"> Office</w:t>
      </w:r>
      <w:r w:rsidRPr="00052AD4">
        <w:rPr>
          <w:rFonts w:ascii="Arial" w:hAnsi="Arial" w:cs="Arial"/>
        </w:rPr>
        <w:t>.</w:t>
      </w:r>
    </w:p>
    <w:p w:rsidR="00F16E65" w:rsidRPr="00052AD4" w:rsidRDefault="00C73CD8" w:rsidP="008F7A8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>Specialist</w:t>
      </w:r>
      <w:r w:rsidR="00F16E65" w:rsidRPr="00052AD4">
        <w:rPr>
          <w:rFonts w:ascii="Arial" w:hAnsi="Arial" w:cs="Arial"/>
        </w:rPr>
        <w:t xml:space="preserve"> in Corporate Reporting, Financial Management,</w:t>
      </w:r>
      <w:r w:rsidR="009D1CF1">
        <w:rPr>
          <w:rFonts w:ascii="Arial" w:hAnsi="Arial" w:cs="Arial"/>
        </w:rPr>
        <w:t xml:space="preserve"> Audit, Taxation &amp;</w:t>
      </w:r>
      <w:r w:rsidR="00F16E65">
        <w:rPr>
          <w:rFonts w:ascii="Arial" w:hAnsi="Arial" w:cs="Arial"/>
        </w:rPr>
        <w:t xml:space="preserve"> Business Analysis</w:t>
      </w:r>
      <w:r w:rsidR="00F16E65" w:rsidRPr="00052AD4">
        <w:rPr>
          <w:rFonts w:ascii="Arial" w:hAnsi="Arial" w:cs="Arial"/>
        </w:rPr>
        <w:t>.</w:t>
      </w:r>
    </w:p>
    <w:p w:rsidR="00E71FC5" w:rsidRDefault="00F16E65" w:rsidP="00E71FC5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263619">
        <w:rPr>
          <w:rFonts w:ascii="Arial" w:hAnsi="Arial" w:cs="Arial"/>
        </w:rPr>
        <w:t>Strong analytical, communication</w:t>
      </w:r>
      <w:r w:rsidR="00BF0225">
        <w:rPr>
          <w:rFonts w:ascii="Arial" w:hAnsi="Arial" w:cs="Arial"/>
        </w:rPr>
        <w:t>, team player, goal oriented</w:t>
      </w:r>
      <w:r w:rsidRPr="00263619">
        <w:rPr>
          <w:rFonts w:ascii="Arial" w:hAnsi="Arial" w:cs="Arial"/>
        </w:rPr>
        <w:t xml:space="preserve"> and leadership s</w:t>
      </w:r>
      <w:r>
        <w:rPr>
          <w:rFonts w:ascii="Arial" w:hAnsi="Arial" w:cs="Arial"/>
        </w:rPr>
        <w:t>kills.</w:t>
      </w:r>
    </w:p>
    <w:p w:rsidR="00E71FC5" w:rsidRPr="00E71FC5" w:rsidRDefault="00E71FC5" w:rsidP="00E71FC5">
      <w:pPr>
        <w:pStyle w:val="ListParagraph"/>
        <w:ind w:left="450"/>
        <w:rPr>
          <w:rFonts w:ascii="Arial" w:hAnsi="Arial" w:cs="Arial"/>
          <w:sz w:val="10"/>
        </w:rPr>
      </w:pPr>
    </w:p>
    <w:p w:rsidR="00F16E65" w:rsidRPr="009F74CD" w:rsidRDefault="00F16E65" w:rsidP="007A65F8">
      <w:pPr>
        <w:pStyle w:val="ListParagraph"/>
        <w:ind w:left="0"/>
        <w:rPr>
          <w:rFonts w:ascii="Arial" w:hAnsi="Arial" w:cs="Arial"/>
          <w:sz w:val="4"/>
          <w:szCs w:val="8"/>
        </w:rPr>
      </w:pPr>
    </w:p>
    <w:p w:rsidR="00F16E65" w:rsidRPr="007A65F8" w:rsidRDefault="0095174F" w:rsidP="007A65F8">
      <w:pPr>
        <w:pStyle w:val="ListParagraph"/>
        <w:spacing w:after="0" w:line="240" w:lineRule="auto"/>
        <w:ind w:left="0"/>
        <w:rPr>
          <w:rFonts w:ascii="Arial" w:hAnsi="Arial" w:cs="Arial"/>
          <w:sz w:val="8"/>
          <w:szCs w:val="8"/>
        </w:rPr>
      </w:pPr>
      <w:r>
        <w:rPr>
          <w:noProof/>
        </w:rPr>
        <w:drawing>
          <wp:inline distT="0" distB="0" distL="0" distR="0">
            <wp:extent cx="6172200" cy="95250"/>
            <wp:effectExtent l="1905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6E65" w:rsidRDefault="002969FB" w:rsidP="00060A9F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24"/>
          <w:szCs w:val="20"/>
        </w:rPr>
      </w:pPr>
      <w:r>
        <w:rPr>
          <w:rFonts w:ascii="Arial" w:hAnsi="Arial" w:cs="Arial"/>
          <w:b/>
          <w:bCs/>
          <w:noProof/>
          <w:color w:val="000058"/>
          <w:sz w:val="24"/>
          <w:szCs w:val="20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5029200</wp:posOffset>
            </wp:positionH>
            <wp:positionV relativeFrom="paragraph">
              <wp:posOffset>116840</wp:posOffset>
            </wp:positionV>
            <wp:extent cx="495300" cy="565785"/>
            <wp:effectExtent l="19050" t="0" r="0" b="0"/>
            <wp:wrapThrough wrapText="bothSides">
              <wp:wrapPolygon edited="0">
                <wp:start x="-831" y="0"/>
                <wp:lineTo x="-831" y="21091"/>
                <wp:lineTo x="21600" y="21091"/>
                <wp:lineTo x="21600" y="0"/>
                <wp:lineTo x="-831" y="0"/>
              </wp:wrapPolygon>
            </wp:wrapThrough>
            <wp:docPr id="2" name="Picture 0" descr="letter_head_Shakeel Ahmed_Statione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_head_Shakeel Ahmed_Stationery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16E65" w:rsidRPr="00A248EC">
        <w:rPr>
          <w:rFonts w:ascii="Arial" w:hAnsi="Arial" w:cs="Arial"/>
          <w:b/>
          <w:bCs/>
          <w:color w:val="000058"/>
          <w:sz w:val="24"/>
          <w:szCs w:val="20"/>
        </w:rPr>
        <w:t>Professional Experience</w:t>
      </w:r>
    </w:p>
    <w:p w:rsidR="00B7311B" w:rsidRDefault="00B7311B" w:rsidP="00060A9F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24"/>
          <w:szCs w:val="20"/>
        </w:rPr>
      </w:pPr>
    </w:p>
    <w:p w:rsidR="00B7311B" w:rsidRPr="00B7311B" w:rsidRDefault="005E03AD" w:rsidP="00060A9F">
      <w:pPr>
        <w:spacing w:after="0" w:line="240" w:lineRule="auto"/>
        <w:contextualSpacing/>
        <w:rPr>
          <w:rFonts w:ascii="Arial" w:hAnsi="Arial" w:cs="Arial"/>
          <w:b/>
          <w:bCs/>
          <w:color w:val="000000" w:themeColor="text1"/>
        </w:rPr>
      </w:pPr>
      <w:r w:rsidRPr="00B7311B">
        <w:rPr>
          <w:rFonts w:ascii="Arial" w:hAnsi="Arial" w:cs="Arial"/>
          <w:b/>
          <w:bCs/>
          <w:color w:val="000000" w:themeColor="text1"/>
        </w:rPr>
        <w:t>Position</w:t>
      </w:r>
      <w:r w:rsidR="00B7311B" w:rsidRPr="00B7311B">
        <w:rPr>
          <w:rFonts w:ascii="Arial" w:hAnsi="Arial" w:cs="Arial"/>
          <w:b/>
          <w:bCs/>
          <w:color w:val="000000" w:themeColor="text1"/>
        </w:rPr>
        <w:tab/>
      </w:r>
      <w:r w:rsidR="00B7311B" w:rsidRPr="00B7311B">
        <w:rPr>
          <w:rFonts w:ascii="Arial" w:hAnsi="Arial" w:cs="Arial"/>
          <w:b/>
          <w:bCs/>
          <w:color w:val="000000" w:themeColor="text1"/>
        </w:rPr>
        <w:tab/>
        <w:t>:</w:t>
      </w:r>
      <w:r w:rsidR="00B7311B" w:rsidRPr="00B7311B">
        <w:rPr>
          <w:rFonts w:ascii="Arial" w:hAnsi="Arial" w:cs="Arial"/>
          <w:b/>
          <w:bCs/>
          <w:color w:val="000000" w:themeColor="text1"/>
        </w:rPr>
        <w:tab/>
        <w:t>Accounts Executive</w:t>
      </w:r>
    </w:p>
    <w:p w:rsidR="00B7311B" w:rsidRPr="00B7311B" w:rsidRDefault="00B7311B" w:rsidP="00060A9F">
      <w:pPr>
        <w:spacing w:after="0" w:line="240" w:lineRule="auto"/>
        <w:contextualSpacing/>
        <w:rPr>
          <w:rFonts w:ascii="Arial" w:hAnsi="Arial" w:cs="Arial"/>
          <w:b/>
          <w:bCs/>
          <w:color w:val="000000" w:themeColor="text1"/>
        </w:rPr>
      </w:pPr>
      <w:r w:rsidRPr="00B7311B">
        <w:rPr>
          <w:rFonts w:ascii="Arial" w:hAnsi="Arial" w:cs="Arial"/>
          <w:b/>
          <w:bCs/>
          <w:color w:val="000000" w:themeColor="text1"/>
        </w:rPr>
        <w:t>Organization</w:t>
      </w:r>
      <w:r w:rsidRPr="00B7311B">
        <w:rPr>
          <w:rFonts w:ascii="Arial" w:hAnsi="Arial" w:cs="Arial"/>
          <w:b/>
          <w:bCs/>
          <w:color w:val="000000" w:themeColor="text1"/>
        </w:rPr>
        <w:tab/>
      </w:r>
      <w:r w:rsidRPr="00B7311B">
        <w:rPr>
          <w:rFonts w:ascii="Arial" w:hAnsi="Arial" w:cs="Arial"/>
          <w:b/>
          <w:bCs/>
          <w:color w:val="000000" w:themeColor="text1"/>
        </w:rPr>
        <w:tab/>
        <w:t>:</w:t>
      </w:r>
      <w:r w:rsidRPr="00B7311B">
        <w:rPr>
          <w:rFonts w:ascii="Arial" w:hAnsi="Arial" w:cs="Arial"/>
          <w:b/>
          <w:bCs/>
          <w:color w:val="000000" w:themeColor="text1"/>
        </w:rPr>
        <w:tab/>
      </w:r>
      <w:proofErr w:type="spellStart"/>
      <w:r w:rsidRPr="00B7311B">
        <w:rPr>
          <w:rFonts w:ascii="Arial" w:hAnsi="Arial" w:cs="Arial"/>
          <w:b/>
          <w:bCs/>
          <w:color w:val="000000" w:themeColor="text1"/>
        </w:rPr>
        <w:t>Shakeel</w:t>
      </w:r>
      <w:proofErr w:type="spellEnd"/>
      <w:r w:rsidRPr="00B7311B">
        <w:rPr>
          <w:rFonts w:ascii="Arial" w:hAnsi="Arial" w:cs="Arial"/>
          <w:b/>
          <w:bCs/>
          <w:color w:val="000000" w:themeColor="text1"/>
        </w:rPr>
        <w:t xml:space="preserve"> Ahmed General Trading L.L.C</w:t>
      </w:r>
      <w:r w:rsidR="00B617CA">
        <w:rPr>
          <w:rFonts w:ascii="Arial" w:hAnsi="Arial" w:cs="Arial"/>
          <w:b/>
          <w:bCs/>
          <w:color w:val="000000" w:themeColor="text1"/>
        </w:rPr>
        <w:t xml:space="preserve"> (UAE)</w:t>
      </w:r>
    </w:p>
    <w:p w:rsidR="00B7311B" w:rsidRPr="00B7311B" w:rsidRDefault="00B7311B" w:rsidP="00060A9F">
      <w:pPr>
        <w:spacing w:after="0" w:line="240" w:lineRule="auto"/>
        <w:contextualSpacing/>
        <w:rPr>
          <w:rFonts w:ascii="Arial" w:hAnsi="Arial" w:cs="Arial"/>
          <w:b/>
          <w:bCs/>
          <w:color w:val="000000" w:themeColor="text1"/>
        </w:rPr>
      </w:pPr>
      <w:r w:rsidRPr="00B7311B">
        <w:rPr>
          <w:rFonts w:ascii="Arial" w:hAnsi="Arial" w:cs="Arial"/>
          <w:b/>
          <w:bCs/>
          <w:color w:val="000000" w:themeColor="text1"/>
        </w:rPr>
        <w:t>Duration</w:t>
      </w:r>
      <w:r w:rsidRPr="00B7311B">
        <w:rPr>
          <w:rFonts w:ascii="Arial" w:hAnsi="Arial" w:cs="Arial"/>
          <w:b/>
          <w:bCs/>
          <w:color w:val="000000" w:themeColor="text1"/>
        </w:rPr>
        <w:tab/>
      </w:r>
      <w:r w:rsidRPr="00B7311B">
        <w:rPr>
          <w:rFonts w:ascii="Arial" w:hAnsi="Arial" w:cs="Arial"/>
          <w:b/>
          <w:bCs/>
          <w:color w:val="000000" w:themeColor="text1"/>
        </w:rPr>
        <w:tab/>
        <w:t>:</w:t>
      </w:r>
      <w:r w:rsidRPr="00B7311B">
        <w:rPr>
          <w:rFonts w:ascii="Arial" w:hAnsi="Arial" w:cs="Arial"/>
          <w:b/>
          <w:bCs/>
          <w:color w:val="000000" w:themeColor="text1"/>
        </w:rPr>
        <w:tab/>
      </w:r>
      <w:r w:rsidR="00CA5723">
        <w:rPr>
          <w:rFonts w:ascii="Arial" w:hAnsi="Arial" w:cs="Arial"/>
          <w:b/>
          <w:bCs/>
          <w:color w:val="000000" w:themeColor="text1"/>
        </w:rPr>
        <w:t>Jan</w:t>
      </w:r>
      <w:r w:rsidRPr="00B7311B">
        <w:rPr>
          <w:rFonts w:ascii="Arial" w:hAnsi="Arial" w:cs="Arial"/>
          <w:b/>
          <w:bCs/>
          <w:color w:val="000000" w:themeColor="text1"/>
        </w:rPr>
        <w:t>, 201</w:t>
      </w:r>
      <w:r w:rsidR="00E207E5">
        <w:rPr>
          <w:rFonts w:ascii="Arial" w:hAnsi="Arial" w:cs="Arial"/>
          <w:b/>
          <w:bCs/>
          <w:color w:val="000000" w:themeColor="text1"/>
        </w:rPr>
        <w:t>6</w:t>
      </w:r>
      <w:r w:rsidR="00642151">
        <w:rPr>
          <w:rFonts w:ascii="Arial" w:hAnsi="Arial" w:cs="Arial"/>
          <w:b/>
          <w:bCs/>
          <w:color w:val="000000" w:themeColor="text1"/>
        </w:rPr>
        <w:t xml:space="preserve"> to Present</w:t>
      </w:r>
    </w:p>
    <w:p w:rsidR="00AB23B1" w:rsidRPr="00B7311B" w:rsidRDefault="00B7311B" w:rsidP="00060A9F">
      <w:pPr>
        <w:spacing w:after="0" w:line="240" w:lineRule="auto"/>
        <w:contextualSpacing/>
        <w:rPr>
          <w:rFonts w:ascii="Arial" w:hAnsi="Arial" w:cs="Arial"/>
          <w:b/>
          <w:color w:val="000000" w:themeColor="text1"/>
          <w:shd w:val="clear" w:color="auto" w:fill="FFFFFF"/>
        </w:rPr>
      </w:pPr>
      <w:r w:rsidRPr="00B7311B">
        <w:rPr>
          <w:rFonts w:ascii="Arial" w:hAnsi="Arial" w:cs="Arial"/>
          <w:b/>
          <w:bCs/>
          <w:color w:val="000000" w:themeColor="text1"/>
        </w:rPr>
        <w:t>Company Profile</w:t>
      </w:r>
      <w:r w:rsidRPr="00B7311B">
        <w:rPr>
          <w:rFonts w:ascii="Arial" w:hAnsi="Arial" w:cs="Arial"/>
          <w:b/>
          <w:bCs/>
          <w:color w:val="000000" w:themeColor="text1"/>
        </w:rPr>
        <w:tab/>
        <w:t>:</w:t>
      </w:r>
      <w:r w:rsidRPr="00B7311B">
        <w:rPr>
          <w:rFonts w:ascii="Arial" w:hAnsi="Arial" w:cs="Arial"/>
          <w:b/>
          <w:bCs/>
          <w:color w:val="000000" w:themeColor="text1"/>
        </w:rPr>
        <w:tab/>
      </w:r>
      <w:r w:rsidR="003F33C3" w:rsidRPr="00B7311B">
        <w:rPr>
          <w:rFonts w:ascii="Arial" w:hAnsi="Arial" w:cs="Arial"/>
          <w:b/>
          <w:color w:val="000000" w:themeColor="text1"/>
          <w:shd w:val="clear" w:color="auto" w:fill="FFFFFF"/>
        </w:rPr>
        <w:t>Company</w:t>
      </w:r>
      <w:r w:rsidRPr="00B7311B">
        <w:rPr>
          <w:rFonts w:ascii="Arial" w:hAnsi="Arial" w:cs="Arial"/>
          <w:b/>
          <w:color w:val="000000" w:themeColor="text1"/>
          <w:shd w:val="clear" w:color="auto" w:fill="FFFFFF"/>
        </w:rPr>
        <w:t xml:space="preserve"> is working in Stationary, House Holding, </w:t>
      </w:r>
      <w:proofErr w:type="gramStart"/>
      <w:r w:rsidRPr="00B7311B">
        <w:rPr>
          <w:rFonts w:ascii="Arial" w:hAnsi="Arial" w:cs="Arial"/>
          <w:b/>
          <w:color w:val="000000" w:themeColor="text1"/>
          <w:shd w:val="clear" w:color="auto" w:fill="FFFFFF"/>
        </w:rPr>
        <w:t>Newspaper</w:t>
      </w:r>
      <w:proofErr w:type="gramEnd"/>
      <w:r w:rsidRPr="00B7311B">
        <w:rPr>
          <w:rFonts w:ascii="Arial" w:hAnsi="Arial" w:cs="Arial"/>
          <w:b/>
          <w:color w:val="000000" w:themeColor="text1"/>
          <w:shd w:val="clear" w:color="auto" w:fill="FFFFFF"/>
        </w:rPr>
        <w:t xml:space="preserve"> </w:t>
      </w:r>
    </w:p>
    <w:p w:rsidR="00B7311B" w:rsidRPr="00B7311B" w:rsidRDefault="00B7311B" w:rsidP="00B7311B">
      <w:pPr>
        <w:spacing w:after="0" w:line="240" w:lineRule="auto"/>
        <w:contextualSpacing/>
        <w:rPr>
          <w:rFonts w:ascii="Arial" w:hAnsi="Arial" w:cs="Arial"/>
          <w:b/>
          <w:bCs/>
          <w:color w:val="000058"/>
        </w:rPr>
      </w:pPr>
      <w:r w:rsidRPr="00B7311B">
        <w:rPr>
          <w:rFonts w:ascii="Arial" w:hAnsi="Arial" w:cs="Arial"/>
          <w:b/>
          <w:color w:val="000000" w:themeColor="text1"/>
          <w:shd w:val="clear" w:color="auto" w:fill="FFFFFF"/>
        </w:rPr>
        <w:tab/>
      </w:r>
      <w:r w:rsidRPr="00B7311B">
        <w:rPr>
          <w:rFonts w:ascii="Arial" w:hAnsi="Arial" w:cs="Arial"/>
          <w:b/>
          <w:color w:val="000000" w:themeColor="text1"/>
          <w:shd w:val="clear" w:color="auto" w:fill="FFFFFF"/>
        </w:rPr>
        <w:tab/>
      </w:r>
      <w:r w:rsidRPr="00B7311B">
        <w:rPr>
          <w:rFonts w:ascii="Arial" w:hAnsi="Arial" w:cs="Arial"/>
          <w:b/>
          <w:color w:val="000000" w:themeColor="text1"/>
          <w:shd w:val="clear" w:color="auto" w:fill="FFFFFF"/>
        </w:rPr>
        <w:tab/>
      </w:r>
      <w:r w:rsidRPr="00B7311B">
        <w:rPr>
          <w:rFonts w:ascii="Arial" w:hAnsi="Arial" w:cs="Arial"/>
          <w:b/>
          <w:color w:val="000000" w:themeColor="text1"/>
          <w:shd w:val="clear" w:color="auto" w:fill="FFFFFF"/>
        </w:rPr>
        <w:tab/>
        <w:t>Publishers, Online Content, News, Beauty products, Cosmetics</w:t>
      </w:r>
      <w:r w:rsidRPr="00B7311B">
        <w:rPr>
          <w:rFonts w:ascii="Arial" w:hAnsi="Arial" w:cs="Arial"/>
          <w:color w:val="4D4D4D"/>
          <w:shd w:val="clear" w:color="auto" w:fill="FFFFFF"/>
        </w:rPr>
        <w:t xml:space="preserve">, </w:t>
      </w:r>
    </w:p>
    <w:p w:rsidR="00B7311B" w:rsidRPr="00AB23B1" w:rsidRDefault="00B7311B" w:rsidP="00B7311B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6"/>
          <w:szCs w:val="20"/>
        </w:rPr>
      </w:pPr>
    </w:p>
    <w:p w:rsidR="00B7311B" w:rsidRPr="00AB23B1" w:rsidRDefault="00B7311B" w:rsidP="00060A9F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6"/>
          <w:szCs w:val="20"/>
        </w:rPr>
      </w:pPr>
    </w:p>
    <w:p w:rsidR="00B7311B" w:rsidRDefault="00B7311B" w:rsidP="00AB23B1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  <w:r>
        <w:rPr>
          <w:rFonts w:ascii="Arial" w:hAnsi="Arial" w:cs="Arial"/>
          <w:b/>
          <w:bCs/>
          <w:noProof/>
          <w:szCs w:val="18"/>
        </w:rPr>
        <w:t>Accomplisments</w:t>
      </w:r>
    </w:p>
    <w:p w:rsidR="005E03AD" w:rsidRPr="00E81EC8" w:rsidRDefault="005E03AD" w:rsidP="005E03AD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562CF0">
        <w:rPr>
          <w:rFonts w:ascii="Arial" w:hAnsi="Arial" w:cs="Arial"/>
          <w:szCs w:val="18"/>
        </w:rPr>
        <w:t xml:space="preserve">Prepare accounts payable aging </w:t>
      </w:r>
      <w:r>
        <w:rPr>
          <w:rFonts w:ascii="Arial" w:hAnsi="Arial" w:cs="Arial"/>
          <w:szCs w:val="18"/>
        </w:rPr>
        <w:t>report through Focus V7, r</w:t>
      </w:r>
      <w:r w:rsidRPr="00562CF0">
        <w:rPr>
          <w:rFonts w:ascii="Arial" w:hAnsi="Arial" w:cs="Arial"/>
          <w:szCs w:val="18"/>
        </w:rPr>
        <w:t>econciling vendor stat</w:t>
      </w:r>
      <w:r>
        <w:rPr>
          <w:rFonts w:ascii="Arial" w:hAnsi="Arial" w:cs="Arial"/>
          <w:szCs w:val="18"/>
        </w:rPr>
        <w:t>ements and</w:t>
      </w:r>
      <w:r w:rsidRPr="00562CF0">
        <w:rPr>
          <w:rFonts w:ascii="Arial" w:hAnsi="Arial" w:cs="Arial"/>
          <w:szCs w:val="18"/>
        </w:rPr>
        <w:t xml:space="preserve"> clearing payments. </w:t>
      </w:r>
    </w:p>
    <w:p w:rsidR="005E03AD" w:rsidRPr="000E2461" w:rsidRDefault="005E03AD" w:rsidP="005E03AD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9F2333">
        <w:rPr>
          <w:rFonts w:ascii="Arial" w:hAnsi="Arial" w:cs="Arial"/>
          <w:szCs w:val="18"/>
        </w:rPr>
        <w:t>Prepare and post intercompany transaction</w:t>
      </w:r>
      <w:r>
        <w:rPr>
          <w:rFonts w:ascii="Arial" w:hAnsi="Arial" w:cs="Arial"/>
          <w:szCs w:val="18"/>
        </w:rPr>
        <w:t>s, issue debit notes</w:t>
      </w:r>
      <w:r w:rsidRPr="009F2333">
        <w:rPr>
          <w:rFonts w:ascii="Arial" w:hAnsi="Arial" w:cs="Arial"/>
          <w:szCs w:val="18"/>
        </w:rPr>
        <w:t xml:space="preserve"> a</w:t>
      </w:r>
      <w:r>
        <w:rPr>
          <w:rFonts w:ascii="Arial" w:hAnsi="Arial" w:cs="Arial"/>
          <w:szCs w:val="18"/>
        </w:rPr>
        <w:t>nd reconcile balances</w:t>
      </w:r>
      <w:r w:rsidRPr="009F2333">
        <w:rPr>
          <w:rFonts w:ascii="Arial" w:hAnsi="Arial" w:cs="Arial"/>
          <w:szCs w:val="18"/>
        </w:rPr>
        <w:t>.</w:t>
      </w:r>
    </w:p>
    <w:p w:rsidR="005E03AD" w:rsidRPr="00E81EC8" w:rsidRDefault="005E03AD" w:rsidP="005E03AD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9F2333">
        <w:rPr>
          <w:rFonts w:ascii="Arial" w:hAnsi="Arial" w:cs="Arial"/>
          <w:szCs w:val="18"/>
        </w:rPr>
        <w:t>R</w:t>
      </w:r>
      <w:r>
        <w:rPr>
          <w:rFonts w:ascii="Arial" w:hAnsi="Arial" w:cs="Arial"/>
          <w:szCs w:val="18"/>
        </w:rPr>
        <w:t>esponsible for</w:t>
      </w:r>
      <w:r w:rsidRPr="009F2333">
        <w:rPr>
          <w:rFonts w:ascii="Arial" w:hAnsi="Arial" w:cs="Arial"/>
          <w:szCs w:val="18"/>
        </w:rPr>
        <w:t xml:space="preserve"> day to day managemen</w:t>
      </w:r>
      <w:r>
        <w:rPr>
          <w:rFonts w:ascii="Arial" w:hAnsi="Arial" w:cs="Arial"/>
          <w:szCs w:val="18"/>
        </w:rPr>
        <w:t xml:space="preserve">t of books of accounts, preparing and posting month </w:t>
      </w:r>
      <w:proofErr w:type="gramStart"/>
      <w:r>
        <w:rPr>
          <w:rFonts w:ascii="Arial" w:hAnsi="Arial" w:cs="Arial"/>
          <w:szCs w:val="18"/>
        </w:rPr>
        <w:t>end</w:t>
      </w:r>
      <w:proofErr w:type="gramEnd"/>
      <w:r>
        <w:rPr>
          <w:rFonts w:ascii="Arial" w:hAnsi="Arial" w:cs="Arial"/>
          <w:szCs w:val="18"/>
        </w:rPr>
        <w:t xml:space="preserve"> closing journal vouchers</w:t>
      </w:r>
      <w:r w:rsidRPr="009F2333">
        <w:rPr>
          <w:rFonts w:ascii="Arial" w:hAnsi="Arial" w:cs="Arial"/>
          <w:szCs w:val="18"/>
        </w:rPr>
        <w:t>.</w:t>
      </w:r>
    </w:p>
    <w:p w:rsidR="005E03AD" w:rsidRPr="006F2B69" w:rsidRDefault="005E03AD" w:rsidP="005E03AD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>
        <w:rPr>
          <w:rFonts w:ascii="Arial" w:hAnsi="Arial" w:cs="Arial"/>
          <w:szCs w:val="18"/>
        </w:rPr>
        <w:t>Responsible for</w:t>
      </w:r>
      <w:r w:rsidRPr="009F2333">
        <w:rPr>
          <w:rFonts w:ascii="Arial" w:hAnsi="Arial" w:cs="Arial"/>
          <w:szCs w:val="18"/>
        </w:rPr>
        <w:t xml:space="preserve"> timely replenish</w:t>
      </w:r>
      <w:r>
        <w:rPr>
          <w:rFonts w:ascii="Arial" w:hAnsi="Arial" w:cs="Arial"/>
          <w:szCs w:val="18"/>
        </w:rPr>
        <w:t>ment and reconciliation of</w:t>
      </w:r>
      <w:r w:rsidRPr="009F2333">
        <w:rPr>
          <w:rFonts w:ascii="Arial" w:hAnsi="Arial" w:cs="Arial"/>
          <w:szCs w:val="18"/>
        </w:rPr>
        <w:t xml:space="preserve"> petty cash to ensure the availability and accura</w:t>
      </w:r>
      <w:r>
        <w:rPr>
          <w:rFonts w:ascii="Arial" w:hAnsi="Arial" w:cs="Arial"/>
          <w:szCs w:val="18"/>
        </w:rPr>
        <w:t>cy of cash on-hand.</w:t>
      </w:r>
    </w:p>
    <w:p w:rsidR="005E03AD" w:rsidRPr="00BD212A" w:rsidRDefault="005E03AD" w:rsidP="005E03AD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>
        <w:rPr>
          <w:rFonts w:ascii="Arial" w:hAnsi="Arial" w:cs="Arial"/>
          <w:szCs w:val="18"/>
        </w:rPr>
        <w:t xml:space="preserve">Analyze individual account information, </w:t>
      </w:r>
      <w:r w:rsidRPr="009F2333">
        <w:rPr>
          <w:rFonts w:ascii="Arial" w:hAnsi="Arial" w:cs="Arial"/>
          <w:szCs w:val="18"/>
        </w:rPr>
        <w:t>providing p</w:t>
      </w:r>
      <w:r>
        <w:rPr>
          <w:rFonts w:ascii="Arial" w:hAnsi="Arial" w:cs="Arial"/>
          <w:szCs w:val="18"/>
        </w:rPr>
        <w:t>ertinent data to support</w:t>
      </w:r>
      <w:r w:rsidRPr="009F2333">
        <w:rPr>
          <w:rFonts w:ascii="Arial" w:hAnsi="Arial" w:cs="Arial"/>
          <w:szCs w:val="18"/>
        </w:rPr>
        <w:t xml:space="preserve"> decision</w:t>
      </w:r>
      <w:r>
        <w:rPr>
          <w:rFonts w:ascii="Arial" w:hAnsi="Arial" w:cs="Arial"/>
          <w:szCs w:val="18"/>
        </w:rPr>
        <w:t xml:space="preserve"> making</w:t>
      </w:r>
      <w:r w:rsidRPr="002D372B">
        <w:rPr>
          <w:rFonts w:ascii="Arial" w:hAnsi="Arial" w:cs="Arial"/>
          <w:szCs w:val="18"/>
        </w:rPr>
        <w:t>.</w:t>
      </w:r>
      <w:r>
        <w:rPr>
          <w:rFonts w:ascii="Arial" w:hAnsi="Arial" w:cs="Arial"/>
          <w:szCs w:val="18"/>
        </w:rPr>
        <w:t xml:space="preserve"> </w:t>
      </w:r>
      <w:r w:rsidRPr="003C34F7">
        <w:rPr>
          <w:rFonts w:ascii="Arial" w:hAnsi="Arial" w:cs="Arial"/>
          <w:szCs w:val="18"/>
        </w:rPr>
        <w:t xml:space="preserve"> </w:t>
      </w:r>
    </w:p>
    <w:p w:rsidR="005E03AD" w:rsidRDefault="005E03AD" w:rsidP="005E03AD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9F2333">
        <w:rPr>
          <w:rFonts w:ascii="Arial" w:hAnsi="Arial" w:cs="Arial"/>
          <w:szCs w:val="18"/>
        </w:rPr>
        <w:t>Contribute to the identification of opportunities for continuous improvement of systems, processes and practic</w:t>
      </w:r>
      <w:r>
        <w:rPr>
          <w:rFonts w:ascii="Arial" w:hAnsi="Arial" w:cs="Arial"/>
          <w:szCs w:val="18"/>
        </w:rPr>
        <w:t>es in the Finance</w:t>
      </w:r>
      <w:r w:rsidRPr="009F2333">
        <w:rPr>
          <w:rFonts w:ascii="Arial" w:hAnsi="Arial" w:cs="Arial"/>
          <w:szCs w:val="18"/>
        </w:rPr>
        <w:t xml:space="preserve"> department.</w:t>
      </w:r>
    </w:p>
    <w:p w:rsidR="00EE43C7" w:rsidRPr="009F2333" w:rsidRDefault="00EE43C7" w:rsidP="005E03AD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>
        <w:rPr>
          <w:rFonts w:ascii="Arial" w:hAnsi="Arial" w:cs="Arial"/>
        </w:rPr>
        <w:t>Make</w:t>
      </w:r>
      <w:r w:rsidRPr="00C67C22">
        <w:rPr>
          <w:rFonts w:ascii="Arial" w:hAnsi="Arial" w:cs="Arial"/>
        </w:rPr>
        <w:t xml:space="preserve"> recommendations to management for improving systems &amp; controls for efficiency</w:t>
      </w:r>
      <w:r>
        <w:rPr>
          <w:rFonts w:ascii="Arial" w:hAnsi="Arial" w:cs="Arial"/>
          <w:rtl/>
        </w:rPr>
        <w:t xml:space="preserve"> </w:t>
      </w:r>
      <w:r w:rsidRPr="00C67C22">
        <w:rPr>
          <w:rFonts w:ascii="Arial" w:hAnsi="Arial" w:cs="Arial"/>
        </w:rPr>
        <w:t>and effectiveness</w:t>
      </w:r>
    </w:p>
    <w:p w:rsidR="005E03AD" w:rsidRPr="00E81EC8" w:rsidRDefault="005E03AD" w:rsidP="005E03AD">
      <w:pPr>
        <w:pStyle w:val="ListParagraph"/>
        <w:spacing w:after="0" w:line="240" w:lineRule="auto"/>
        <w:ind w:left="580"/>
        <w:rPr>
          <w:rFonts w:ascii="Arial" w:hAnsi="Arial" w:cs="Arial"/>
          <w:szCs w:val="18"/>
        </w:rPr>
      </w:pPr>
    </w:p>
    <w:p w:rsidR="005E03AD" w:rsidRDefault="005E03AD" w:rsidP="00AB23B1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</w:p>
    <w:p w:rsidR="005E03AD" w:rsidRDefault="005E03AD" w:rsidP="00AB23B1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</w:p>
    <w:p w:rsidR="00B7311B" w:rsidRDefault="00CA5723" w:rsidP="00AB23B1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  <w:r>
        <w:rPr>
          <w:rFonts w:ascii="Arial" w:hAnsi="Arial" w:cs="Arial"/>
          <w:b/>
          <w:bCs/>
          <w:noProof/>
          <w:szCs w:val="18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4952365</wp:posOffset>
            </wp:positionH>
            <wp:positionV relativeFrom="paragraph">
              <wp:posOffset>24130</wp:posOffset>
            </wp:positionV>
            <wp:extent cx="732155" cy="325755"/>
            <wp:effectExtent l="19050" t="0" r="0" b="0"/>
            <wp:wrapSquare wrapText="bothSides"/>
            <wp:docPr id="15" name="Picture 3" descr="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0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32155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B23B1" w:rsidRPr="00421F27" w:rsidRDefault="00A90C53" w:rsidP="00AB23B1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  <w:r>
        <w:rPr>
          <w:rFonts w:ascii="Arial" w:hAnsi="Arial" w:cs="Arial"/>
          <w:b/>
          <w:bCs/>
          <w:noProof/>
          <w:szCs w:val="18"/>
        </w:rPr>
        <w:t>Position</w:t>
      </w:r>
      <w:r>
        <w:rPr>
          <w:rFonts w:ascii="Arial" w:hAnsi="Arial" w:cs="Arial"/>
          <w:b/>
          <w:bCs/>
          <w:noProof/>
          <w:szCs w:val="18"/>
        </w:rPr>
        <w:tab/>
      </w:r>
      <w:r>
        <w:rPr>
          <w:rFonts w:ascii="Arial" w:hAnsi="Arial" w:cs="Arial"/>
          <w:b/>
          <w:bCs/>
          <w:noProof/>
          <w:szCs w:val="18"/>
        </w:rPr>
        <w:tab/>
        <w:t>:</w:t>
      </w:r>
      <w:r>
        <w:rPr>
          <w:rFonts w:ascii="Arial" w:hAnsi="Arial" w:cs="Arial"/>
          <w:b/>
          <w:bCs/>
          <w:noProof/>
          <w:szCs w:val="18"/>
        </w:rPr>
        <w:tab/>
        <w:t>Accounts Officer</w:t>
      </w:r>
    </w:p>
    <w:p w:rsidR="00AB23B1" w:rsidRPr="00421F27" w:rsidRDefault="00AB23B1" w:rsidP="00AB23B1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  <w:r w:rsidRPr="00421F27">
        <w:rPr>
          <w:rFonts w:ascii="Arial" w:hAnsi="Arial" w:cs="Arial"/>
          <w:b/>
          <w:bCs/>
          <w:noProof/>
          <w:szCs w:val="18"/>
        </w:rPr>
        <w:t>Organization</w:t>
      </w:r>
      <w:r w:rsidRPr="00421F27">
        <w:rPr>
          <w:rFonts w:ascii="Arial" w:hAnsi="Arial" w:cs="Arial"/>
          <w:b/>
          <w:bCs/>
          <w:noProof/>
          <w:szCs w:val="18"/>
        </w:rPr>
        <w:tab/>
      </w:r>
      <w:r w:rsidRPr="00421F27">
        <w:rPr>
          <w:rFonts w:ascii="Arial" w:hAnsi="Arial" w:cs="Arial"/>
          <w:b/>
          <w:bCs/>
          <w:noProof/>
          <w:szCs w:val="18"/>
        </w:rPr>
        <w:tab/>
        <w:t>:</w:t>
      </w:r>
      <w:r w:rsidRPr="00421F27">
        <w:rPr>
          <w:rFonts w:ascii="Arial" w:hAnsi="Arial" w:cs="Arial"/>
          <w:b/>
          <w:bCs/>
          <w:noProof/>
          <w:szCs w:val="18"/>
        </w:rPr>
        <w:tab/>
      </w:r>
      <w:r w:rsidR="00A90C53">
        <w:rPr>
          <w:rFonts w:ascii="Arial" w:hAnsi="Arial" w:cs="Arial"/>
          <w:b/>
          <w:bCs/>
          <w:noProof/>
          <w:szCs w:val="18"/>
        </w:rPr>
        <w:t>Ali Akbar Group.</w:t>
      </w:r>
    </w:p>
    <w:p w:rsidR="00AB23B1" w:rsidRPr="00421F27" w:rsidRDefault="00A90C53" w:rsidP="00AB23B1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  <w:r>
        <w:rPr>
          <w:rFonts w:ascii="Arial" w:hAnsi="Arial" w:cs="Arial"/>
          <w:b/>
          <w:bCs/>
          <w:noProof/>
          <w:szCs w:val="18"/>
        </w:rPr>
        <w:t>Duratio</w:t>
      </w:r>
      <w:r w:rsidR="001B1B07">
        <w:rPr>
          <w:rFonts w:ascii="Arial" w:hAnsi="Arial" w:cs="Arial"/>
          <w:b/>
          <w:bCs/>
          <w:noProof/>
          <w:szCs w:val="18"/>
        </w:rPr>
        <w:t>n</w:t>
      </w:r>
      <w:r w:rsidR="001B1B07">
        <w:rPr>
          <w:rFonts w:ascii="Arial" w:hAnsi="Arial" w:cs="Arial"/>
          <w:b/>
          <w:bCs/>
          <w:noProof/>
          <w:szCs w:val="18"/>
        </w:rPr>
        <w:tab/>
      </w:r>
      <w:r w:rsidR="001B1B07">
        <w:rPr>
          <w:rFonts w:ascii="Arial" w:hAnsi="Arial" w:cs="Arial"/>
          <w:b/>
          <w:bCs/>
          <w:noProof/>
          <w:szCs w:val="18"/>
        </w:rPr>
        <w:tab/>
        <w:t>:</w:t>
      </w:r>
      <w:r w:rsidR="001B1B07">
        <w:rPr>
          <w:rFonts w:ascii="Arial" w:hAnsi="Arial" w:cs="Arial"/>
          <w:b/>
          <w:bCs/>
          <w:noProof/>
          <w:szCs w:val="18"/>
        </w:rPr>
        <w:tab/>
        <w:t xml:space="preserve">March, 2014 to Sep 2015 (1 Year and 6 months </w:t>
      </w:r>
      <w:r w:rsidR="00AB23B1" w:rsidRPr="00421F27">
        <w:rPr>
          <w:rFonts w:ascii="Arial" w:hAnsi="Arial" w:cs="Arial"/>
          <w:b/>
          <w:bCs/>
          <w:noProof/>
          <w:szCs w:val="18"/>
        </w:rPr>
        <w:t>)</w:t>
      </w:r>
    </w:p>
    <w:p w:rsidR="00A90C53" w:rsidRDefault="00AB23B1" w:rsidP="00A90C53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  <w:r w:rsidRPr="00421F27">
        <w:rPr>
          <w:rFonts w:ascii="Arial" w:hAnsi="Arial" w:cs="Arial"/>
          <w:b/>
          <w:bCs/>
          <w:noProof/>
          <w:szCs w:val="18"/>
        </w:rPr>
        <w:t>Company Profile</w:t>
      </w:r>
      <w:r w:rsidRPr="00421F27">
        <w:rPr>
          <w:rFonts w:ascii="Arial" w:hAnsi="Arial" w:cs="Arial"/>
          <w:b/>
          <w:bCs/>
          <w:noProof/>
          <w:szCs w:val="18"/>
        </w:rPr>
        <w:tab/>
        <w:t>:</w:t>
      </w:r>
      <w:r w:rsidRPr="00421F27">
        <w:rPr>
          <w:rFonts w:ascii="Arial" w:hAnsi="Arial" w:cs="Arial"/>
          <w:b/>
          <w:bCs/>
          <w:noProof/>
          <w:szCs w:val="18"/>
        </w:rPr>
        <w:tab/>
      </w:r>
      <w:r w:rsidR="00A90C53">
        <w:rPr>
          <w:rFonts w:ascii="Arial" w:hAnsi="Arial" w:cs="Arial"/>
          <w:b/>
          <w:bCs/>
          <w:noProof/>
          <w:szCs w:val="18"/>
        </w:rPr>
        <w:t>L</w:t>
      </w:r>
      <w:r w:rsidR="00A90C53" w:rsidRPr="00A90C53">
        <w:rPr>
          <w:rFonts w:ascii="Arial" w:hAnsi="Arial" w:cs="Arial"/>
          <w:b/>
          <w:bCs/>
          <w:noProof/>
          <w:szCs w:val="18"/>
        </w:rPr>
        <w:t>eading GROUP OF COMPANIES engaged in A</w:t>
      </w:r>
      <w:r w:rsidR="00A90C53">
        <w:rPr>
          <w:rFonts w:ascii="Arial" w:hAnsi="Arial" w:cs="Arial"/>
          <w:b/>
          <w:bCs/>
          <w:noProof/>
          <w:szCs w:val="18"/>
        </w:rPr>
        <w:t>grochemicals</w:t>
      </w:r>
    </w:p>
    <w:p w:rsidR="00AB23B1" w:rsidRPr="00A90C53" w:rsidRDefault="00A90C53" w:rsidP="00A90C53">
      <w:pPr>
        <w:pStyle w:val="ListParagraph"/>
        <w:ind w:left="0" w:firstLine="2880"/>
        <w:rPr>
          <w:rFonts w:ascii="Arial" w:hAnsi="Arial" w:cs="Arial"/>
          <w:b/>
          <w:bCs/>
          <w:noProof/>
          <w:szCs w:val="18"/>
        </w:rPr>
      </w:pPr>
      <w:r w:rsidRPr="00A90C53">
        <w:rPr>
          <w:rFonts w:ascii="Arial" w:hAnsi="Arial" w:cs="Arial"/>
          <w:b/>
          <w:bCs/>
          <w:noProof/>
          <w:szCs w:val="18"/>
        </w:rPr>
        <w:t>Seeds</w:t>
      </w:r>
      <w:r>
        <w:rPr>
          <w:rFonts w:ascii="Arial" w:hAnsi="Arial" w:cs="Arial"/>
          <w:b/>
          <w:bCs/>
          <w:noProof/>
          <w:szCs w:val="18"/>
        </w:rPr>
        <w:t xml:space="preserve">, PET Bottle, Irrigation System in </w:t>
      </w:r>
      <w:r w:rsidRPr="00A90C53">
        <w:rPr>
          <w:rFonts w:ascii="Arial" w:hAnsi="Arial" w:cs="Arial"/>
          <w:b/>
          <w:bCs/>
          <w:noProof/>
          <w:szCs w:val="18"/>
        </w:rPr>
        <w:t>Pakistan</w:t>
      </w:r>
    </w:p>
    <w:p w:rsidR="00970955" w:rsidRPr="001E08AE" w:rsidRDefault="00970955" w:rsidP="00970955">
      <w:pPr>
        <w:pStyle w:val="ListParagraph"/>
        <w:ind w:left="0"/>
        <w:rPr>
          <w:rFonts w:ascii="Arial" w:hAnsi="Arial" w:cs="Arial"/>
          <w:b/>
          <w:bCs/>
          <w:color w:val="000058"/>
        </w:rPr>
      </w:pPr>
      <w:r w:rsidRPr="001E08AE">
        <w:rPr>
          <w:rFonts w:ascii="Arial" w:hAnsi="Arial" w:cs="Arial"/>
          <w:b/>
          <w:bCs/>
          <w:color w:val="000058"/>
        </w:rPr>
        <w:t xml:space="preserve">Accomplishments </w:t>
      </w:r>
    </w:p>
    <w:p w:rsidR="00E81EC8" w:rsidRPr="00E81EC8" w:rsidRDefault="009468AF" w:rsidP="00E81EC8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5D2FC8">
        <w:rPr>
          <w:rFonts w:ascii="Arial" w:hAnsi="Arial" w:cs="Arial"/>
          <w:szCs w:val="18"/>
        </w:rPr>
        <w:t xml:space="preserve">Review, investigate and correct errors </w:t>
      </w:r>
      <w:r>
        <w:rPr>
          <w:rFonts w:ascii="Arial" w:hAnsi="Arial" w:cs="Arial"/>
          <w:szCs w:val="18"/>
        </w:rPr>
        <w:t>and inconsistencies in General Ledger entries, assist Finance Manager in closing process</w:t>
      </w:r>
      <w:r w:rsidR="00E81EC8" w:rsidRPr="00562CF0">
        <w:rPr>
          <w:rFonts w:ascii="Arial" w:hAnsi="Arial" w:cs="Arial"/>
          <w:szCs w:val="18"/>
        </w:rPr>
        <w:t xml:space="preserve">. </w:t>
      </w:r>
    </w:p>
    <w:p w:rsidR="009468AF" w:rsidRPr="0047099D" w:rsidRDefault="009468AF" w:rsidP="009468AF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562CF0">
        <w:rPr>
          <w:rFonts w:ascii="Arial" w:hAnsi="Arial" w:cs="Arial"/>
          <w:szCs w:val="18"/>
        </w:rPr>
        <w:t>Overseeing the entire accounts payable module, r</w:t>
      </w:r>
      <w:r w:rsidRPr="00DA097D">
        <w:rPr>
          <w:rFonts w:ascii="Arial" w:hAnsi="Arial" w:cs="Arial"/>
          <w:szCs w:val="18"/>
        </w:rPr>
        <w:t xml:space="preserve">eview all invoices </w:t>
      </w:r>
      <w:r w:rsidRPr="00562CF0">
        <w:rPr>
          <w:rFonts w:ascii="Arial" w:hAnsi="Arial" w:cs="Arial"/>
          <w:szCs w:val="18"/>
        </w:rPr>
        <w:t>for appropriate documentation to make sure that</w:t>
      </w:r>
      <w:r w:rsidRPr="00DA097D">
        <w:rPr>
          <w:rFonts w:ascii="Arial" w:hAnsi="Arial" w:cs="Arial"/>
          <w:szCs w:val="18"/>
        </w:rPr>
        <w:t xml:space="preserve"> invoices billed to the company are correc</w:t>
      </w:r>
      <w:r w:rsidRPr="00562CF0">
        <w:rPr>
          <w:rFonts w:ascii="Arial" w:hAnsi="Arial" w:cs="Arial"/>
          <w:szCs w:val="18"/>
        </w:rPr>
        <w:t>t.</w:t>
      </w:r>
    </w:p>
    <w:p w:rsidR="00E81EC8" w:rsidRPr="00E81EC8" w:rsidRDefault="0014184F" w:rsidP="00E81EC8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9F2333">
        <w:rPr>
          <w:rFonts w:ascii="Arial" w:hAnsi="Arial" w:cs="Arial"/>
          <w:szCs w:val="18"/>
        </w:rPr>
        <w:lastRenderedPageBreak/>
        <w:t>R</w:t>
      </w:r>
      <w:r w:rsidR="000E2461">
        <w:rPr>
          <w:rFonts w:ascii="Arial" w:hAnsi="Arial" w:cs="Arial"/>
          <w:szCs w:val="18"/>
        </w:rPr>
        <w:t>esponsible for</w:t>
      </w:r>
      <w:r w:rsidR="002047C1" w:rsidRPr="009F2333">
        <w:rPr>
          <w:rFonts w:ascii="Arial" w:hAnsi="Arial" w:cs="Arial"/>
          <w:szCs w:val="18"/>
        </w:rPr>
        <w:t xml:space="preserve"> day to day managemen</w:t>
      </w:r>
      <w:r w:rsidR="000E2461">
        <w:rPr>
          <w:rFonts w:ascii="Arial" w:hAnsi="Arial" w:cs="Arial"/>
          <w:szCs w:val="18"/>
        </w:rPr>
        <w:t>t of books of accounts,</w:t>
      </w:r>
      <w:r w:rsidR="002D372B">
        <w:rPr>
          <w:rFonts w:ascii="Arial" w:hAnsi="Arial" w:cs="Arial"/>
          <w:szCs w:val="18"/>
        </w:rPr>
        <w:t xml:space="preserve"> preparing and </w:t>
      </w:r>
      <w:r w:rsidR="005E03AD">
        <w:rPr>
          <w:rFonts w:ascii="Arial" w:hAnsi="Arial" w:cs="Arial"/>
          <w:szCs w:val="18"/>
        </w:rPr>
        <w:t>posting month</w:t>
      </w:r>
      <w:r w:rsidR="006F2B69">
        <w:rPr>
          <w:rFonts w:ascii="Arial" w:hAnsi="Arial" w:cs="Arial"/>
          <w:szCs w:val="18"/>
        </w:rPr>
        <w:t xml:space="preserve"> end closing</w:t>
      </w:r>
      <w:r w:rsidR="000E2461">
        <w:rPr>
          <w:rFonts w:ascii="Arial" w:hAnsi="Arial" w:cs="Arial"/>
          <w:szCs w:val="18"/>
        </w:rPr>
        <w:t xml:space="preserve"> journal vouchers</w:t>
      </w:r>
      <w:r w:rsidRPr="009F2333">
        <w:rPr>
          <w:rFonts w:ascii="Arial" w:hAnsi="Arial" w:cs="Arial"/>
          <w:szCs w:val="18"/>
        </w:rPr>
        <w:t>.</w:t>
      </w:r>
    </w:p>
    <w:p w:rsidR="00BF0225" w:rsidRDefault="009468AF" w:rsidP="00BF0225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562CF0">
        <w:rPr>
          <w:rFonts w:ascii="Arial" w:hAnsi="Arial" w:cs="Arial"/>
          <w:szCs w:val="18"/>
        </w:rPr>
        <w:t>Prepare</w:t>
      </w:r>
      <w:r w:rsidR="008F2431">
        <w:rPr>
          <w:rFonts w:ascii="Arial" w:hAnsi="Arial" w:cs="Arial"/>
          <w:szCs w:val="18"/>
        </w:rPr>
        <w:t>d</w:t>
      </w:r>
      <w:r w:rsidRPr="00562CF0">
        <w:rPr>
          <w:rFonts w:ascii="Arial" w:hAnsi="Arial" w:cs="Arial"/>
          <w:szCs w:val="18"/>
        </w:rPr>
        <w:t xml:space="preserve"> accounts payable aging </w:t>
      </w:r>
      <w:r>
        <w:rPr>
          <w:rFonts w:ascii="Arial" w:hAnsi="Arial" w:cs="Arial"/>
          <w:szCs w:val="18"/>
        </w:rPr>
        <w:t>report, r</w:t>
      </w:r>
      <w:r w:rsidRPr="00562CF0">
        <w:rPr>
          <w:rFonts w:ascii="Arial" w:hAnsi="Arial" w:cs="Arial"/>
          <w:szCs w:val="18"/>
        </w:rPr>
        <w:t>econciling vendor stat</w:t>
      </w:r>
      <w:r>
        <w:rPr>
          <w:rFonts w:ascii="Arial" w:hAnsi="Arial" w:cs="Arial"/>
          <w:szCs w:val="18"/>
        </w:rPr>
        <w:t>ements and</w:t>
      </w:r>
      <w:r w:rsidRPr="00562CF0">
        <w:rPr>
          <w:rFonts w:ascii="Arial" w:hAnsi="Arial" w:cs="Arial"/>
          <w:szCs w:val="18"/>
        </w:rPr>
        <w:t xml:space="preserve"> clearing payments.</w:t>
      </w:r>
    </w:p>
    <w:p w:rsidR="00BF0225" w:rsidRDefault="009468AF" w:rsidP="00BF0225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BF0225">
        <w:rPr>
          <w:rFonts w:ascii="Arial" w:hAnsi="Arial" w:cs="Arial"/>
          <w:szCs w:val="18"/>
        </w:rPr>
        <w:t>Primary contact with banks on day-to-day banking, including changes to signatories and opening and closing of bank accounts.</w:t>
      </w:r>
    </w:p>
    <w:p w:rsidR="009468AF" w:rsidRPr="00204AF9" w:rsidRDefault="00BF0225" w:rsidP="00BF0225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BF0225">
        <w:rPr>
          <w:rFonts w:ascii="Arial" w:hAnsi="Arial" w:cs="Arial"/>
          <w:szCs w:val="20"/>
          <w:shd w:val="clear" w:color="auto" w:fill="FFFFFF"/>
        </w:rPr>
        <w:t>Assist</w:t>
      </w:r>
      <w:r w:rsidR="008F2431">
        <w:rPr>
          <w:rFonts w:ascii="Arial" w:hAnsi="Arial" w:cs="Arial"/>
          <w:szCs w:val="20"/>
          <w:shd w:val="clear" w:color="auto" w:fill="FFFFFF"/>
        </w:rPr>
        <w:t>ed</w:t>
      </w:r>
      <w:r w:rsidRPr="00BF0225">
        <w:rPr>
          <w:rFonts w:ascii="Arial" w:hAnsi="Arial" w:cs="Arial"/>
          <w:szCs w:val="20"/>
          <w:shd w:val="clear" w:color="auto" w:fill="FFFFFF"/>
        </w:rPr>
        <w:t xml:space="preserve"> HOD’s in the preparation of reporting to the board of directors.</w:t>
      </w:r>
    </w:p>
    <w:p w:rsidR="00204AF9" w:rsidRPr="00BF0225" w:rsidRDefault="00204AF9" w:rsidP="00BF0225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>
        <w:rPr>
          <w:rFonts w:ascii="Arial" w:hAnsi="Arial" w:cs="Arial"/>
          <w:szCs w:val="20"/>
          <w:shd w:val="clear" w:color="auto" w:fill="FFFFFF"/>
        </w:rPr>
        <w:t>Prepared of invoices</w:t>
      </w:r>
      <w:r w:rsidR="00D00A90">
        <w:rPr>
          <w:rFonts w:ascii="Arial" w:hAnsi="Arial" w:cs="Arial"/>
          <w:szCs w:val="20"/>
          <w:shd w:val="clear" w:color="auto" w:fill="FFFFFF"/>
        </w:rPr>
        <w:t xml:space="preserve"> and Purchase Order.</w:t>
      </w:r>
    </w:p>
    <w:p w:rsidR="009468AF" w:rsidRPr="00BF0225" w:rsidRDefault="00BF0225" w:rsidP="00BF0225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0D482F">
        <w:rPr>
          <w:rFonts w:ascii="Arial" w:hAnsi="Arial" w:cs="Arial"/>
          <w:szCs w:val="18"/>
        </w:rPr>
        <w:t>Prepared</w:t>
      </w:r>
      <w:r>
        <w:rPr>
          <w:rFonts w:ascii="Arial" w:hAnsi="Arial" w:cs="Arial"/>
          <w:szCs w:val="18"/>
        </w:rPr>
        <w:t xml:space="preserve"> payroll,</w:t>
      </w:r>
      <w:r w:rsidRPr="000D482F">
        <w:rPr>
          <w:rFonts w:ascii="Arial" w:hAnsi="Arial" w:cs="Arial"/>
          <w:szCs w:val="18"/>
        </w:rPr>
        <w:t xml:space="preserve"> bank rec</w:t>
      </w:r>
      <w:r>
        <w:rPr>
          <w:rFonts w:ascii="Arial" w:hAnsi="Arial" w:cs="Arial"/>
          <w:szCs w:val="18"/>
        </w:rPr>
        <w:t>onciliation statements</w:t>
      </w:r>
      <w:r w:rsidRPr="000D482F">
        <w:rPr>
          <w:rFonts w:ascii="Arial" w:hAnsi="Arial" w:cs="Arial"/>
          <w:szCs w:val="18"/>
        </w:rPr>
        <w:t xml:space="preserve"> and </w:t>
      </w:r>
      <w:r>
        <w:rPr>
          <w:rFonts w:ascii="Arial" w:hAnsi="Arial" w:cs="Arial"/>
          <w:szCs w:val="18"/>
        </w:rPr>
        <w:t xml:space="preserve">accounting of </w:t>
      </w:r>
      <w:r w:rsidRPr="000D482F">
        <w:rPr>
          <w:rFonts w:ascii="Arial" w:hAnsi="Arial" w:cs="Arial"/>
          <w:szCs w:val="18"/>
        </w:rPr>
        <w:t>letter of credit.</w:t>
      </w:r>
    </w:p>
    <w:p w:rsidR="00BD212A" w:rsidRPr="00BD212A" w:rsidRDefault="000E2461" w:rsidP="00BD212A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>
        <w:rPr>
          <w:rFonts w:ascii="Arial" w:hAnsi="Arial" w:cs="Arial"/>
          <w:szCs w:val="18"/>
        </w:rPr>
        <w:t>Analyze</w:t>
      </w:r>
      <w:r w:rsidR="008F2431">
        <w:rPr>
          <w:rFonts w:ascii="Arial" w:hAnsi="Arial" w:cs="Arial"/>
          <w:szCs w:val="18"/>
        </w:rPr>
        <w:t>d</w:t>
      </w:r>
      <w:r w:rsidR="0010460E">
        <w:rPr>
          <w:rFonts w:ascii="Arial" w:hAnsi="Arial" w:cs="Arial"/>
          <w:szCs w:val="18"/>
        </w:rPr>
        <w:t xml:space="preserve"> individual account</w:t>
      </w:r>
      <w:r>
        <w:rPr>
          <w:rFonts w:ascii="Arial" w:hAnsi="Arial" w:cs="Arial"/>
          <w:szCs w:val="18"/>
        </w:rPr>
        <w:t xml:space="preserve"> </w:t>
      </w:r>
      <w:r w:rsidR="005E03AD">
        <w:rPr>
          <w:rFonts w:ascii="Arial" w:hAnsi="Arial" w:cs="Arial"/>
          <w:szCs w:val="18"/>
        </w:rPr>
        <w:t>information,</w:t>
      </w:r>
      <w:r w:rsidR="005E03AD" w:rsidRPr="009F2333">
        <w:rPr>
          <w:rFonts w:ascii="Arial" w:hAnsi="Arial" w:cs="Arial"/>
          <w:szCs w:val="18"/>
        </w:rPr>
        <w:t xml:space="preserve"> providing</w:t>
      </w:r>
      <w:r w:rsidR="0010460E" w:rsidRPr="009F2333">
        <w:rPr>
          <w:rFonts w:ascii="Arial" w:hAnsi="Arial" w:cs="Arial"/>
          <w:szCs w:val="18"/>
        </w:rPr>
        <w:t xml:space="preserve"> p</w:t>
      </w:r>
      <w:r>
        <w:rPr>
          <w:rFonts w:ascii="Arial" w:hAnsi="Arial" w:cs="Arial"/>
          <w:szCs w:val="18"/>
        </w:rPr>
        <w:t>ertinent data to support</w:t>
      </w:r>
      <w:r w:rsidR="0010460E" w:rsidRPr="009F2333">
        <w:rPr>
          <w:rFonts w:ascii="Arial" w:hAnsi="Arial" w:cs="Arial"/>
          <w:szCs w:val="18"/>
        </w:rPr>
        <w:t xml:space="preserve"> decision</w:t>
      </w:r>
      <w:r w:rsidR="0010460E">
        <w:rPr>
          <w:rFonts w:ascii="Arial" w:hAnsi="Arial" w:cs="Arial"/>
          <w:szCs w:val="18"/>
        </w:rPr>
        <w:t xml:space="preserve"> making</w:t>
      </w:r>
      <w:r w:rsidR="0010460E" w:rsidRPr="002D372B">
        <w:rPr>
          <w:rFonts w:ascii="Arial" w:hAnsi="Arial" w:cs="Arial"/>
          <w:szCs w:val="18"/>
        </w:rPr>
        <w:t>.</w:t>
      </w:r>
    </w:p>
    <w:p w:rsidR="0087565F" w:rsidRPr="009F2333" w:rsidRDefault="0087565F" w:rsidP="009F2333">
      <w:pPr>
        <w:pStyle w:val="ListParagraph"/>
        <w:numPr>
          <w:ilvl w:val="0"/>
          <w:numId w:val="18"/>
        </w:numPr>
        <w:spacing w:after="0" w:line="240" w:lineRule="auto"/>
        <w:ind w:left="580"/>
        <w:rPr>
          <w:rFonts w:ascii="Arial" w:hAnsi="Arial" w:cs="Arial"/>
          <w:szCs w:val="18"/>
        </w:rPr>
      </w:pPr>
      <w:r w:rsidRPr="009F2333">
        <w:rPr>
          <w:rFonts w:ascii="Arial" w:hAnsi="Arial" w:cs="Arial"/>
          <w:szCs w:val="18"/>
        </w:rPr>
        <w:t>Contribute</w:t>
      </w:r>
      <w:r w:rsidR="008F2431">
        <w:rPr>
          <w:rFonts w:ascii="Arial" w:hAnsi="Arial" w:cs="Arial"/>
          <w:szCs w:val="18"/>
        </w:rPr>
        <w:t>d</w:t>
      </w:r>
      <w:r w:rsidRPr="009F2333">
        <w:rPr>
          <w:rFonts w:ascii="Arial" w:hAnsi="Arial" w:cs="Arial"/>
          <w:szCs w:val="18"/>
        </w:rPr>
        <w:t xml:space="preserve"> to the identification of opportunities for continuous improvement of systems, processes and practic</w:t>
      </w:r>
      <w:r w:rsidR="007301D3">
        <w:rPr>
          <w:rFonts w:ascii="Arial" w:hAnsi="Arial" w:cs="Arial"/>
          <w:szCs w:val="18"/>
        </w:rPr>
        <w:t>es in the Finance</w:t>
      </w:r>
      <w:r w:rsidRPr="009F2333">
        <w:rPr>
          <w:rFonts w:ascii="Arial" w:hAnsi="Arial" w:cs="Arial"/>
          <w:szCs w:val="18"/>
        </w:rPr>
        <w:t xml:space="preserve"> department.</w:t>
      </w:r>
    </w:p>
    <w:p w:rsidR="00F16E65" w:rsidRPr="009F74CD" w:rsidRDefault="00F16E65" w:rsidP="00060A9F">
      <w:pPr>
        <w:pStyle w:val="ListParagraph"/>
        <w:rPr>
          <w:color w:val="306BA8"/>
          <w:sz w:val="6"/>
        </w:rPr>
      </w:pPr>
    </w:p>
    <w:p w:rsidR="001D04C6" w:rsidRDefault="00EE43C7" w:rsidP="00B736ED">
      <w:pPr>
        <w:pStyle w:val="ListParagraph"/>
        <w:tabs>
          <w:tab w:val="center" w:pos="7830"/>
        </w:tabs>
        <w:ind w:left="0"/>
        <w:rPr>
          <w:rFonts w:ascii="Arial" w:hAnsi="Arial" w:cs="Arial"/>
          <w:b/>
          <w:bCs/>
          <w:noProof/>
          <w:szCs w:val="18"/>
        </w:rPr>
      </w:pPr>
      <w:r>
        <w:rPr>
          <w:rFonts w:ascii="Arial" w:hAnsi="Arial" w:cs="Arial"/>
          <w:b/>
          <w:bCs/>
          <w:noProof/>
          <w:szCs w:val="18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posOffset>4905375</wp:posOffset>
            </wp:positionH>
            <wp:positionV relativeFrom="margin">
              <wp:posOffset>2476500</wp:posOffset>
            </wp:positionV>
            <wp:extent cx="666750" cy="342900"/>
            <wp:effectExtent l="19050" t="0" r="0" b="0"/>
            <wp:wrapSquare wrapText="bothSides"/>
            <wp:docPr id="20" name="Picture 3" descr="Kreston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reston Logo.JP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736ED" w:rsidRDefault="00B736ED" w:rsidP="004A5EC5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</w:p>
    <w:p w:rsidR="00F16E65" w:rsidRPr="00421F27" w:rsidRDefault="00850479" w:rsidP="004A5EC5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  <w:r>
        <w:rPr>
          <w:rFonts w:ascii="Arial" w:hAnsi="Arial" w:cs="Arial"/>
          <w:b/>
          <w:bCs/>
          <w:noProof/>
          <w:szCs w:val="18"/>
        </w:rPr>
        <w:t>Position</w:t>
      </w:r>
      <w:r>
        <w:rPr>
          <w:rFonts w:ascii="Arial" w:hAnsi="Arial" w:cs="Arial"/>
          <w:b/>
          <w:bCs/>
          <w:noProof/>
          <w:szCs w:val="18"/>
        </w:rPr>
        <w:tab/>
      </w:r>
      <w:r>
        <w:rPr>
          <w:rFonts w:ascii="Arial" w:hAnsi="Arial" w:cs="Arial"/>
          <w:b/>
          <w:bCs/>
          <w:noProof/>
          <w:szCs w:val="18"/>
        </w:rPr>
        <w:tab/>
        <w:t>:</w:t>
      </w:r>
      <w:r>
        <w:rPr>
          <w:rFonts w:ascii="Arial" w:hAnsi="Arial" w:cs="Arial"/>
          <w:b/>
          <w:bCs/>
          <w:noProof/>
          <w:szCs w:val="18"/>
        </w:rPr>
        <w:tab/>
        <w:t>ACCA Trainee</w:t>
      </w:r>
    </w:p>
    <w:p w:rsidR="00F16E65" w:rsidRPr="00421F27" w:rsidRDefault="00F16E65" w:rsidP="00060A9F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  <w:r w:rsidRPr="00421F27">
        <w:rPr>
          <w:rFonts w:ascii="Arial" w:hAnsi="Arial" w:cs="Arial"/>
          <w:b/>
          <w:bCs/>
          <w:noProof/>
          <w:szCs w:val="18"/>
        </w:rPr>
        <w:t>Organization</w:t>
      </w:r>
      <w:r w:rsidRPr="00421F27">
        <w:rPr>
          <w:rFonts w:ascii="Arial" w:hAnsi="Arial" w:cs="Arial"/>
          <w:b/>
          <w:bCs/>
          <w:noProof/>
          <w:szCs w:val="18"/>
        </w:rPr>
        <w:tab/>
      </w:r>
      <w:r w:rsidRPr="00421F27">
        <w:rPr>
          <w:rFonts w:ascii="Arial" w:hAnsi="Arial" w:cs="Arial"/>
          <w:b/>
          <w:bCs/>
          <w:noProof/>
          <w:szCs w:val="18"/>
        </w:rPr>
        <w:tab/>
        <w:t>:</w:t>
      </w:r>
      <w:r w:rsidRPr="00421F27">
        <w:rPr>
          <w:rFonts w:ascii="Arial" w:hAnsi="Arial" w:cs="Arial"/>
          <w:b/>
          <w:bCs/>
          <w:noProof/>
          <w:szCs w:val="18"/>
        </w:rPr>
        <w:tab/>
      </w:r>
      <w:r w:rsidR="00850479">
        <w:rPr>
          <w:rFonts w:ascii="Arial" w:hAnsi="Arial" w:cs="Arial"/>
          <w:b/>
          <w:bCs/>
          <w:noProof/>
          <w:szCs w:val="18"/>
        </w:rPr>
        <w:t>Kreston Hyder Bhimji Chartered &amp; Co.</w:t>
      </w:r>
    </w:p>
    <w:p w:rsidR="00F16E65" w:rsidRPr="00421F27" w:rsidRDefault="00850479" w:rsidP="00060A9F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  <w:r>
        <w:rPr>
          <w:rFonts w:ascii="Arial" w:hAnsi="Arial" w:cs="Arial"/>
          <w:b/>
          <w:bCs/>
          <w:noProof/>
          <w:szCs w:val="18"/>
        </w:rPr>
        <w:t>Duration</w:t>
      </w:r>
      <w:r>
        <w:rPr>
          <w:rFonts w:ascii="Arial" w:hAnsi="Arial" w:cs="Arial"/>
          <w:b/>
          <w:bCs/>
          <w:noProof/>
          <w:szCs w:val="18"/>
        </w:rPr>
        <w:tab/>
      </w:r>
      <w:r>
        <w:rPr>
          <w:rFonts w:ascii="Arial" w:hAnsi="Arial" w:cs="Arial"/>
          <w:b/>
          <w:bCs/>
          <w:noProof/>
          <w:szCs w:val="18"/>
        </w:rPr>
        <w:tab/>
        <w:t>:</w:t>
      </w:r>
      <w:r>
        <w:rPr>
          <w:rFonts w:ascii="Arial" w:hAnsi="Arial" w:cs="Arial"/>
          <w:b/>
          <w:bCs/>
          <w:noProof/>
          <w:szCs w:val="18"/>
        </w:rPr>
        <w:tab/>
        <w:t>Dec 2012 to Feb 2014</w:t>
      </w:r>
      <w:r w:rsidR="00AA2EFC">
        <w:rPr>
          <w:rFonts w:ascii="Arial" w:hAnsi="Arial" w:cs="Arial"/>
          <w:b/>
          <w:bCs/>
          <w:noProof/>
          <w:szCs w:val="18"/>
        </w:rPr>
        <w:t xml:space="preserve"> (1</w:t>
      </w:r>
      <w:r w:rsidR="000B1377">
        <w:rPr>
          <w:rFonts w:ascii="Arial" w:hAnsi="Arial" w:cs="Arial"/>
          <w:b/>
          <w:bCs/>
          <w:noProof/>
          <w:szCs w:val="18"/>
        </w:rPr>
        <w:t xml:space="preserve"> year and </w:t>
      </w:r>
      <w:r w:rsidR="00F74C18">
        <w:rPr>
          <w:rFonts w:ascii="Arial" w:hAnsi="Arial" w:cs="Arial"/>
          <w:b/>
          <w:bCs/>
          <w:noProof/>
          <w:szCs w:val="18"/>
        </w:rPr>
        <w:t>3</w:t>
      </w:r>
      <w:r w:rsidR="00C560E5">
        <w:rPr>
          <w:rFonts w:ascii="Arial" w:hAnsi="Arial" w:cs="Arial"/>
          <w:b/>
          <w:bCs/>
          <w:noProof/>
          <w:szCs w:val="18"/>
        </w:rPr>
        <w:t xml:space="preserve"> month</w:t>
      </w:r>
      <w:r w:rsidR="00573642">
        <w:rPr>
          <w:rFonts w:ascii="Arial" w:hAnsi="Arial" w:cs="Arial"/>
          <w:b/>
          <w:bCs/>
          <w:noProof/>
          <w:szCs w:val="18"/>
        </w:rPr>
        <w:t>s</w:t>
      </w:r>
      <w:r w:rsidR="00F16E65" w:rsidRPr="00421F27">
        <w:rPr>
          <w:rFonts w:ascii="Arial" w:hAnsi="Arial" w:cs="Arial"/>
          <w:b/>
          <w:bCs/>
          <w:noProof/>
          <w:szCs w:val="18"/>
        </w:rPr>
        <w:t>)</w:t>
      </w:r>
    </w:p>
    <w:p w:rsidR="00F259F8" w:rsidRPr="00421F27" w:rsidRDefault="00EB5D43" w:rsidP="00F259F8">
      <w:pPr>
        <w:pStyle w:val="ListParagraph"/>
        <w:ind w:left="0"/>
        <w:rPr>
          <w:rFonts w:ascii="Arial" w:hAnsi="Arial" w:cs="Arial"/>
          <w:b/>
          <w:bCs/>
          <w:noProof/>
          <w:szCs w:val="18"/>
        </w:rPr>
      </w:pPr>
      <w:r w:rsidRPr="00421F27">
        <w:rPr>
          <w:rFonts w:ascii="Arial" w:hAnsi="Arial" w:cs="Arial"/>
          <w:b/>
          <w:bCs/>
          <w:noProof/>
          <w:szCs w:val="18"/>
        </w:rPr>
        <w:t>Company Profile</w:t>
      </w:r>
      <w:r w:rsidRPr="00421F27">
        <w:rPr>
          <w:rFonts w:ascii="Arial" w:hAnsi="Arial" w:cs="Arial"/>
          <w:b/>
          <w:bCs/>
          <w:noProof/>
          <w:szCs w:val="18"/>
        </w:rPr>
        <w:tab/>
      </w:r>
      <w:r w:rsidR="00F16E65" w:rsidRPr="00421F27">
        <w:rPr>
          <w:rFonts w:ascii="Arial" w:hAnsi="Arial" w:cs="Arial"/>
          <w:b/>
          <w:bCs/>
          <w:noProof/>
          <w:szCs w:val="18"/>
        </w:rPr>
        <w:t>:</w:t>
      </w:r>
      <w:r w:rsidR="00F16E65" w:rsidRPr="00421F27">
        <w:rPr>
          <w:rFonts w:ascii="Arial" w:hAnsi="Arial" w:cs="Arial"/>
          <w:b/>
          <w:bCs/>
          <w:noProof/>
          <w:szCs w:val="18"/>
        </w:rPr>
        <w:tab/>
        <w:t xml:space="preserve">One </w:t>
      </w:r>
      <w:r w:rsidR="00544028" w:rsidRPr="00421F27">
        <w:rPr>
          <w:rFonts w:ascii="Arial" w:hAnsi="Arial" w:cs="Arial"/>
          <w:b/>
          <w:bCs/>
          <w:noProof/>
          <w:szCs w:val="18"/>
        </w:rPr>
        <w:t xml:space="preserve">of </w:t>
      </w:r>
      <w:r w:rsidR="001D04C6">
        <w:rPr>
          <w:rFonts w:ascii="Arial" w:hAnsi="Arial" w:cs="Arial"/>
          <w:b/>
          <w:bCs/>
          <w:noProof/>
          <w:szCs w:val="18"/>
        </w:rPr>
        <w:t xml:space="preserve">the </w:t>
      </w:r>
      <w:r w:rsidR="00E44FBD">
        <w:rPr>
          <w:rFonts w:ascii="Arial" w:hAnsi="Arial" w:cs="Arial"/>
          <w:b/>
          <w:bCs/>
          <w:noProof/>
          <w:szCs w:val="18"/>
        </w:rPr>
        <w:t>R</w:t>
      </w:r>
      <w:r w:rsidR="00E44FBD" w:rsidRPr="00E44FBD">
        <w:rPr>
          <w:rFonts w:ascii="Arial" w:hAnsi="Arial" w:cs="Arial"/>
          <w:b/>
          <w:bCs/>
          <w:noProof/>
          <w:szCs w:val="18"/>
        </w:rPr>
        <w:t>enowned</w:t>
      </w:r>
      <w:r w:rsidR="00E44FBD">
        <w:rPr>
          <w:rFonts w:ascii="Arial" w:hAnsi="Arial" w:cs="Arial"/>
          <w:b/>
          <w:bCs/>
          <w:noProof/>
          <w:szCs w:val="18"/>
        </w:rPr>
        <w:t xml:space="preserve"> Accountancy F</w:t>
      </w:r>
      <w:r w:rsidR="00850479">
        <w:rPr>
          <w:rFonts w:ascii="Arial" w:hAnsi="Arial" w:cs="Arial"/>
          <w:b/>
          <w:bCs/>
          <w:noProof/>
          <w:szCs w:val="18"/>
        </w:rPr>
        <w:t>irm in Lahore Pakistan.</w:t>
      </w:r>
    </w:p>
    <w:p w:rsidR="00F259F8" w:rsidRPr="009F74CD" w:rsidRDefault="00F259F8" w:rsidP="00F259F8">
      <w:pPr>
        <w:pStyle w:val="ListParagraph"/>
        <w:ind w:left="0"/>
        <w:rPr>
          <w:rFonts w:ascii="Arial" w:hAnsi="Arial" w:cs="Arial"/>
          <w:b/>
          <w:bCs/>
          <w:noProof/>
          <w:sz w:val="6"/>
          <w:szCs w:val="8"/>
        </w:rPr>
      </w:pPr>
    </w:p>
    <w:p w:rsidR="00F259F8" w:rsidRPr="001E08AE" w:rsidRDefault="00E3747A" w:rsidP="00F259F8">
      <w:pPr>
        <w:pStyle w:val="ListParagraph"/>
        <w:ind w:left="0"/>
        <w:rPr>
          <w:rFonts w:ascii="Arial" w:hAnsi="Arial" w:cs="Arial"/>
          <w:b/>
          <w:bCs/>
          <w:color w:val="000058"/>
        </w:rPr>
      </w:pPr>
      <w:r w:rsidRPr="001E08AE">
        <w:rPr>
          <w:rFonts w:ascii="Arial" w:hAnsi="Arial" w:cs="Arial"/>
          <w:b/>
          <w:bCs/>
          <w:color w:val="000058"/>
        </w:rPr>
        <w:t xml:space="preserve">Accomplishments </w:t>
      </w:r>
    </w:p>
    <w:p w:rsidR="00AF4336" w:rsidRPr="009F74CD" w:rsidRDefault="00AF4336" w:rsidP="00AF4336">
      <w:pPr>
        <w:pStyle w:val="ListParagraph"/>
        <w:spacing w:after="0" w:line="240" w:lineRule="auto"/>
        <w:ind w:left="0"/>
        <w:rPr>
          <w:rFonts w:ascii="Arial" w:hAnsi="Arial" w:cs="Arial"/>
          <w:sz w:val="6"/>
          <w:szCs w:val="8"/>
        </w:rPr>
      </w:pPr>
    </w:p>
    <w:p w:rsidR="008D1E57" w:rsidRDefault="001D04C6" w:rsidP="001D04C6">
      <w:pPr>
        <w:spacing w:after="0"/>
        <w:contextualSpacing/>
        <w:rPr>
          <w:rFonts w:ascii="Arial" w:hAnsi="Arial" w:cs="Arial"/>
          <w:szCs w:val="18"/>
        </w:rPr>
      </w:pPr>
      <w:r w:rsidRPr="001D04C6">
        <w:rPr>
          <w:rFonts w:ascii="Arial" w:hAnsi="Arial" w:cs="Arial"/>
          <w:szCs w:val="18"/>
        </w:rPr>
        <w:t>I have obtained adequate expertise in review of systems and audits of manufacturing, trading, financial and service industries. Nature of services performed includes.</w:t>
      </w:r>
    </w:p>
    <w:p w:rsidR="001D04C6" w:rsidRDefault="001D04C6" w:rsidP="001D04C6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szCs w:val="18"/>
        </w:rPr>
      </w:pPr>
      <w:r w:rsidRPr="001D04C6">
        <w:rPr>
          <w:rFonts w:ascii="Arial" w:hAnsi="Arial" w:cs="Arial"/>
          <w:szCs w:val="18"/>
        </w:rPr>
        <w:t>Review, preparation and compilation of financial statements in accordance with the reporting framework comprising of International Financial Reporting Standards (IFRS) and applicable local laws.</w:t>
      </w:r>
    </w:p>
    <w:p w:rsidR="001D04C6" w:rsidRDefault="00840201" w:rsidP="001D04C6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szCs w:val="18"/>
        </w:rPr>
      </w:pPr>
      <w:r>
        <w:rPr>
          <w:rFonts w:ascii="Arial" w:hAnsi="Arial" w:cs="Arial"/>
          <w:szCs w:val="18"/>
        </w:rPr>
        <w:t>Carry</w:t>
      </w:r>
      <w:r w:rsidR="001D04C6" w:rsidRPr="001D04C6">
        <w:rPr>
          <w:rFonts w:ascii="Arial" w:hAnsi="Arial" w:cs="Arial"/>
          <w:szCs w:val="18"/>
        </w:rPr>
        <w:t xml:space="preserve"> out audit planning, evaluation of control activities and audit of the financial statements in accordance with the International Standards on Auditing (ISA) and audit guidelines of </w:t>
      </w:r>
      <w:proofErr w:type="spellStart"/>
      <w:r w:rsidR="001D04C6" w:rsidRPr="001D04C6">
        <w:rPr>
          <w:rFonts w:ascii="Arial" w:hAnsi="Arial" w:cs="Arial"/>
          <w:szCs w:val="18"/>
        </w:rPr>
        <w:t>Kreston</w:t>
      </w:r>
      <w:proofErr w:type="spellEnd"/>
      <w:r w:rsidR="001D04C6" w:rsidRPr="001D04C6">
        <w:rPr>
          <w:rFonts w:ascii="Arial" w:hAnsi="Arial" w:cs="Arial"/>
          <w:szCs w:val="18"/>
        </w:rPr>
        <w:t xml:space="preserve"> International.</w:t>
      </w:r>
    </w:p>
    <w:p w:rsidR="00F82898" w:rsidRDefault="001D04C6" w:rsidP="001D04C6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szCs w:val="18"/>
        </w:rPr>
      </w:pPr>
      <w:r w:rsidRPr="001D04C6">
        <w:rPr>
          <w:rFonts w:ascii="Arial" w:hAnsi="Arial" w:cs="Arial"/>
          <w:szCs w:val="18"/>
        </w:rPr>
        <w:t>Evaluation of Internal Control System to identify deficiencies in the system and suggesting remedial procedures through Internal Control Memorandum (management letter) to rectify the control weaknesses.</w:t>
      </w:r>
    </w:p>
    <w:p w:rsidR="001D04C6" w:rsidRDefault="001D04C6" w:rsidP="001D04C6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szCs w:val="18"/>
        </w:rPr>
      </w:pPr>
      <w:r w:rsidRPr="001D04C6">
        <w:rPr>
          <w:rFonts w:ascii="Arial" w:hAnsi="Arial" w:cs="Arial"/>
          <w:szCs w:val="18"/>
        </w:rPr>
        <w:t>Review of compliance with applicable laws and regulations.</w:t>
      </w:r>
    </w:p>
    <w:p w:rsidR="008F2431" w:rsidRDefault="001D04C6" w:rsidP="001D04C6">
      <w:pPr>
        <w:pStyle w:val="ListParagraph"/>
        <w:numPr>
          <w:ilvl w:val="0"/>
          <w:numId w:val="18"/>
        </w:numPr>
        <w:rPr>
          <w:rFonts w:ascii="Arial" w:hAnsi="Arial" w:cs="Arial"/>
          <w:szCs w:val="18"/>
        </w:rPr>
      </w:pPr>
      <w:r w:rsidRPr="001D04C6">
        <w:rPr>
          <w:rFonts w:ascii="Arial" w:hAnsi="Arial" w:cs="Arial"/>
          <w:szCs w:val="18"/>
        </w:rPr>
        <w:t>Carrying out Agreed-Upon-Procedures and Special assignments</w:t>
      </w:r>
      <w:r w:rsidR="008F2431">
        <w:rPr>
          <w:rFonts w:ascii="Arial" w:hAnsi="Arial" w:cs="Arial"/>
          <w:szCs w:val="18"/>
        </w:rPr>
        <w:t>.</w:t>
      </w:r>
    </w:p>
    <w:p w:rsidR="001D04C6" w:rsidRPr="001D04C6" w:rsidRDefault="008F2431" w:rsidP="008F2431">
      <w:pPr>
        <w:pStyle w:val="ListParagraph"/>
        <w:numPr>
          <w:ilvl w:val="0"/>
          <w:numId w:val="18"/>
        </w:numPr>
        <w:rPr>
          <w:rFonts w:ascii="Arial" w:hAnsi="Arial" w:cs="Arial"/>
          <w:szCs w:val="18"/>
        </w:rPr>
      </w:pPr>
      <w:r w:rsidRPr="008F2431">
        <w:rPr>
          <w:rFonts w:ascii="Arial" w:hAnsi="Arial" w:cs="Arial"/>
          <w:szCs w:val="18"/>
        </w:rPr>
        <w:t>Performed the responsibilities of audit supervisor in his absence.</w:t>
      </w:r>
    </w:p>
    <w:p w:rsidR="001D04C6" w:rsidRDefault="00E44FBD" w:rsidP="001D04C6">
      <w:pPr>
        <w:pStyle w:val="ListParagraph"/>
        <w:spacing w:after="0" w:line="240" w:lineRule="auto"/>
        <w:ind w:left="630"/>
        <w:rPr>
          <w:rFonts w:ascii="Arial" w:hAnsi="Arial" w:cs="Arial"/>
          <w:szCs w:val="18"/>
        </w:rPr>
      </w:pPr>
      <w:r>
        <w:rPr>
          <w:rFonts w:ascii="Verdana" w:hAnsi="Verdana"/>
          <w:noProof/>
          <w:color w:val="000000" w:themeColor="text1"/>
          <w:sz w:val="18"/>
          <w:szCs w:val="18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margin">
              <wp:posOffset>5143500</wp:posOffset>
            </wp:positionH>
            <wp:positionV relativeFrom="margin">
              <wp:posOffset>6143625</wp:posOffset>
            </wp:positionV>
            <wp:extent cx="428625" cy="428625"/>
            <wp:effectExtent l="19050" t="0" r="9525" b="0"/>
            <wp:wrapSquare wrapText="bothSides"/>
            <wp:docPr id="16" name="Picture 1" descr="C:\Documents and Settings\m_afzal\Desktop\untitled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_afzal\Desktop\untitled.bmp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D04C6" w:rsidRPr="001D04C6" w:rsidRDefault="001D04C6" w:rsidP="001D04C6">
      <w:pPr>
        <w:pStyle w:val="ListParagraph"/>
        <w:spacing w:after="0" w:line="240" w:lineRule="auto"/>
        <w:ind w:left="630"/>
        <w:rPr>
          <w:rFonts w:ascii="Arial" w:hAnsi="Arial" w:cs="Arial"/>
          <w:szCs w:val="18"/>
        </w:rPr>
      </w:pPr>
    </w:p>
    <w:p w:rsidR="00F16E65" w:rsidRPr="009F74CD" w:rsidRDefault="00F16E65" w:rsidP="00060A9F">
      <w:pPr>
        <w:spacing w:after="0"/>
        <w:ind w:left="720"/>
        <w:contextualSpacing/>
        <w:rPr>
          <w:rFonts w:ascii="Arial" w:hAnsi="Arial" w:cs="Arial"/>
          <w:sz w:val="6"/>
          <w:szCs w:val="8"/>
        </w:rPr>
      </w:pPr>
    </w:p>
    <w:p w:rsidR="006251CA" w:rsidRPr="004566B1" w:rsidRDefault="006251CA" w:rsidP="006251CA">
      <w:pPr>
        <w:spacing w:after="0" w:line="240" w:lineRule="auto"/>
        <w:contextualSpacing/>
        <w:rPr>
          <w:rFonts w:ascii="Arial" w:hAnsi="Arial" w:cs="Arial"/>
          <w:b/>
          <w:bCs/>
          <w:color w:val="002060"/>
          <w:sz w:val="24"/>
          <w:szCs w:val="20"/>
        </w:rPr>
      </w:pPr>
      <w:r w:rsidRPr="004566B1">
        <w:rPr>
          <w:rFonts w:ascii="Arial" w:hAnsi="Arial" w:cs="Arial"/>
          <w:b/>
          <w:bCs/>
          <w:color w:val="002060"/>
          <w:sz w:val="24"/>
          <w:szCs w:val="20"/>
        </w:rPr>
        <w:t>Internship</w:t>
      </w:r>
    </w:p>
    <w:p w:rsidR="006251CA" w:rsidRPr="00865778" w:rsidRDefault="006251CA" w:rsidP="00060A9F">
      <w:pPr>
        <w:pStyle w:val="ListParagraph"/>
        <w:ind w:left="0"/>
        <w:rPr>
          <w:rFonts w:ascii="Arial" w:hAnsi="Arial" w:cs="Arial"/>
          <w:b/>
          <w:bCs/>
          <w:noProof/>
          <w:sz w:val="6"/>
          <w:szCs w:val="6"/>
        </w:rPr>
      </w:pPr>
    </w:p>
    <w:p w:rsidR="00886E1A" w:rsidRPr="00167C51" w:rsidRDefault="00167C51" w:rsidP="00167C51">
      <w:pPr>
        <w:pStyle w:val="ListParagraph"/>
        <w:ind w:left="0" w:firstLine="720"/>
        <w:rPr>
          <w:rFonts w:ascii="Arial" w:hAnsi="Arial" w:cs="Arial"/>
          <w:bCs/>
          <w:noProof/>
          <w:szCs w:val="18"/>
        </w:rPr>
      </w:pPr>
      <w:r>
        <w:rPr>
          <w:rFonts w:ascii="Arial" w:hAnsi="Arial" w:cs="Arial"/>
          <w:bCs/>
          <w:noProof/>
          <w:szCs w:val="18"/>
        </w:rPr>
        <w:t xml:space="preserve">Pakistan Telecomunication Company Ltd.from </w:t>
      </w:r>
      <w:r w:rsidR="00B736ED">
        <w:rPr>
          <w:rFonts w:ascii="Arial" w:hAnsi="Arial" w:cs="Arial"/>
          <w:bCs/>
          <w:noProof/>
          <w:szCs w:val="18"/>
        </w:rPr>
        <w:t>Sep</w:t>
      </w:r>
      <w:r w:rsidR="00E31ED0">
        <w:rPr>
          <w:rFonts w:ascii="Arial" w:hAnsi="Arial" w:cs="Arial"/>
          <w:bCs/>
          <w:noProof/>
          <w:szCs w:val="18"/>
        </w:rPr>
        <w:t>, 2012  to</w:t>
      </w:r>
      <w:r w:rsidR="00B736ED">
        <w:rPr>
          <w:rFonts w:ascii="Arial" w:hAnsi="Arial" w:cs="Arial"/>
          <w:bCs/>
          <w:noProof/>
          <w:szCs w:val="18"/>
        </w:rPr>
        <w:t xml:space="preserve"> Oct</w:t>
      </w:r>
      <w:r w:rsidR="00865778" w:rsidRPr="00167C51">
        <w:rPr>
          <w:rFonts w:ascii="Arial" w:hAnsi="Arial" w:cs="Arial"/>
          <w:bCs/>
          <w:noProof/>
          <w:szCs w:val="18"/>
        </w:rPr>
        <w:t>, 2012.</w:t>
      </w:r>
      <w:r w:rsidR="007A6A01" w:rsidRPr="00167C51">
        <w:rPr>
          <w:rFonts w:ascii="Arial" w:hAnsi="Arial" w:cs="Arial"/>
          <w:bCs/>
          <w:noProof/>
          <w:szCs w:val="18"/>
        </w:rPr>
        <w:tab/>
      </w:r>
      <w:r w:rsidR="007A6A01" w:rsidRPr="00167C51">
        <w:rPr>
          <w:rFonts w:ascii="Arial" w:hAnsi="Arial" w:cs="Arial"/>
          <w:bCs/>
          <w:noProof/>
          <w:szCs w:val="18"/>
        </w:rPr>
        <w:tab/>
      </w:r>
      <w:r w:rsidR="007A6A01" w:rsidRPr="00167C51">
        <w:rPr>
          <w:rFonts w:ascii="Arial" w:hAnsi="Arial" w:cs="Arial"/>
          <w:bCs/>
          <w:noProof/>
          <w:szCs w:val="18"/>
        </w:rPr>
        <w:tab/>
      </w:r>
    </w:p>
    <w:p w:rsidR="007B7466" w:rsidRPr="00746C86" w:rsidRDefault="007B7466" w:rsidP="007B7466">
      <w:pPr>
        <w:spacing w:after="0" w:line="240" w:lineRule="auto"/>
        <w:contextualSpacing/>
        <w:rPr>
          <w:rFonts w:ascii="Arial" w:hAnsi="Arial" w:cs="Arial"/>
          <w:b/>
          <w:noProof/>
          <w:color w:val="000000"/>
          <w:sz w:val="20"/>
          <w:szCs w:val="20"/>
        </w:rPr>
      </w:pPr>
      <w:r>
        <w:rPr>
          <w:noProof/>
        </w:rPr>
        <w:drawing>
          <wp:inline distT="0" distB="0" distL="0" distR="0">
            <wp:extent cx="6172200" cy="95250"/>
            <wp:effectExtent l="1905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6C86" w:rsidRDefault="00FE4A23" w:rsidP="00746C86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24"/>
          <w:szCs w:val="20"/>
        </w:rPr>
      </w:pPr>
      <w:r>
        <w:rPr>
          <w:rFonts w:ascii="Arial" w:hAnsi="Arial" w:cs="Arial"/>
          <w:b/>
          <w:bCs/>
          <w:color w:val="000058"/>
          <w:sz w:val="24"/>
          <w:szCs w:val="20"/>
        </w:rPr>
        <w:t xml:space="preserve">Professional </w:t>
      </w:r>
      <w:r w:rsidR="00167C51">
        <w:rPr>
          <w:rFonts w:ascii="Arial" w:hAnsi="Arial" w:cs="Arial"/>
          <w:b/>
          <w:bCs/>
          <w:color w:val="000058"/>
          <w:sz w:val="24"/>
          <w:szCs w:val="20"/>
        </w:rPr>
        <w:t>Qualification</w:t>
      </w:r>
    </w:p>
    <w:p w:rsidR="00746C86" w:rsidRPr="003071BA" w:rsidRDefault="00746C86" w:rsidP="00746C86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12"/>
          <w:szCs w:val="8"/>
        </w:rPr>
      </w:pPr>
    </w:p>
    <w:p w:rsidR="00746C86" w:rsidRDefault="0095174F" w:rsidP="00746C86">
      <w:pPr>
        <w:spacing w:after="0"/>
        <w:contextualSpacing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27305</wp:posOffset>
            </wp:positionV>
            <wp:extent cx="266700" cy="266700"/>
            <wp:effectExtent l="19050" t="0" r="0" b="0"/>
            <wp:wrapNone/>
            <wp:docPr id="49" name="Picture 2" descr="AC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CCA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46C86">
        <w:rPr>
          <w:rFonts w:ascii="Arial" w:hAnsi="Arial" w:cs="Arial"/>
          <w:b/>
          <w:sz w:val="20"/>
          <w:szCs w:val="18"/>
        </w:rPr>
        <w:tab/>
      </w:r>
      <w:r w:rsidR="00746C86">
        <w:rPr>
          <w:rFonts w:ascii="Arial" w:hAnsi="Arial" w:cs="Arial"/>
          <w:b/>
        </w:rPr>
        <w:t>Chartered Certified Accountant</w:t>
      </w:r>
      <w:r w:rsidR="00746C86" w:rsidRPr="008B12FA">
        <w:rPr>
          <w:rFonts w:ascii="Arial" w:hAnsi="Arial" w:cs="Arial"/>
          <w:b/>
        </w:rPr>
        <w:t xml:space="preserve"> – ACCA (UK)</w:t>
      </w:r>
      <w:r w:rsidR="00746C86" w:rsidRPr="008B12FA">
        <w:rPr>
          <w:rFonts w:ascii="Arial" w:hAnsi="Arial" w:cs="Arial"/>
          <w:b/>
        </w:rPr>
        <w:tab/>
      </w:r>
      <w:r w:rsidR="00746C86" w:rsidRPr="008B12FA">
        <w:rPr>
          <w:rFonts w:ascii="Arial" w:hAnsi="Arial" w:cs="Arial"/>
          <w:b/>
        </w:rPr>
        <w:tab/>
      </w:r>
      <w:r w:rsidR="00746C86" w:rsidRPr="008B12FA">
        <w:rPr>
          <w:rFonts w:ascii="Arial" w:hAnsi="Arial" w:cs="Arial"/>
          <w:b/>
        </w:rPr>
        <w:tab/>
      </w:r>
      <w:r w:rsidR="00746C86">
        <w:rPr>
          <w:rFonts w:ascii="Arial" w:hAnsi="Arial" w:cs="Arial"/>
          <w:b/>
        </w:rPr>
        <w:tab/>
      </w:r>
      <w:r w:rsidR="00746C86">
        <w:rPr>
          <w:rFonts w:ascii="Arial" w:hAnsi="Arial" w:cs="Arial"/>
          <w:b/>
        </w:rPr>
        <w:tab/>
      </w:r>
      <w:r w:rsidR="00746C86">
        <w:rPr>
          <w:rFonts w:ascii="Arial" w:hAnsi="Arial" w:cs="Arial"/>
        </w:rPr>
        <w:t>201</w:t>
      </w:r>
      <w:r w:rsidR="000E5BE6">
        <w:rPr>
          <w:rFonts w:ascii="Arial" w:hAnsi="Arial" w:cs="Arial"/>
        </w:rPr>
        <w:t>5</w:t>
      </w:r>
    </w:p>
    <w:p w:rsidR="00746C86" w:rsidRDefault="00850479" w:rsidP="00746C86">
      <w:pPr>
        <w:spacing w:after="0"/>
        <w:ind w:firstLine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Qualified</w:t>
      </w:r>
    </w:p>
    <w:p w:rsidR="00746C86" w:rsidRDefault="00746C86" w:rsidP="00746C86">
      <w:pPr>
        <w:spacing w:after="0"/>
        <w:contextualSpacing/>
        <w:rPr>
          <w:rFonts w:ascii="Arial" w:hAnsi="Arial" w:cs="Arial"/>
          <w:sz w:val="4"/>
          <w:szCs w:val="4"/>
        </w:rPr>
      </w:pPr>
    </w:p>
    <w:p w:rsidR="00850479" w:rsidRPr="008B12FA" w:rsidRDefault="0095174F" w:rsidP="00850479">
      <w:pPr>
        <w:spacing w:after="0"/>
        <w:ind w:firstLine="720"/>
        <w:contextualSpacing/>
        <w:rPr>
          <w:rFonts w:ascii="Arial" w:hAnsi="Arial" w:cs="Arial"/>
        </w:rPr>
      </w:pPr>
      <w:r>
        <w:rPr>
          <w:rFonts w:ascii="Arial" w:hAnsi="Arial" w:cs="Arial"/>
          <w:noProof/>
          <w:sz w:val="4"/>
          <w:szCs w:val="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53340</wp:posOffset>
            </wp:positionV>
            <wp:extent cx="266700" cy="266700"/>
            <wp:effectExtent l="19050" t="0" r="0" b="0"/>
            <wp:wrapNone/>
            <wp:docPr id="64" name="Picture 64" descr="AC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ACCA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E4A23" w:rsidRPr="008B12FA">
        <w:rPr>
          <w:rFonts w:ascii="Arial" w:hAnsi="Arial" w:cs="Arial"/>
          <w:b/>
        </w:rPr>
        <w:t>Advanced Diploma in Accounting and Business – ACCA (UK)</w:t>
      </w:r>
      <w:r w:rsidR="00FE4A23" w:rsidRPr="008B12FA">
        <w:rPr>
          <w:rFonts w:ascii="Arial" w:hAnsi="Arial" w:cs="Arial"/>
          <w:b/>
        </w:rPr>
        <w:tab/>
      </w:r>
      <w:r w:rsidR="00FE4A23" w:rsidRPr="008B12FA">
        <w:rPr>
          <w:rFonts w:ascii="Arial" w:hAnsi="Arial" w:cs="Arial"/>
          <w:b/>
        </w:rPr>
        <w:tab/>
      </w:r>
      <w:r w:rsidR="00EE43C7">
        <w:rPr>
          <w:rFonts w:ascii="Arial" w:hAnsi="Arial" w:cs="Arial"/>
          <w:b/>
        </w:rPr>
        <w:tab/>
      </w:r>
      <w:r w:rsidR="00850479">
        <w:rPr>
          <w:rFonts w:ascii="Arial" w:hAnsi="Arial" w:cs="Arial"/>
        </w:rPr>
        <w:t>2013</w:t>
      </w:r>
    </w:p>
    <w:p w:rsidR="00FE4A23" w:rsidRDefault="00FE4A23" w:rsidP="00204AF9">
      <w:pPr>
        <w:spacing w:after="0"/>
        <w:ind w:left="720"/>
        <w:contextualSpacing/>
        <w:rPr>
          <w:rFonts w:ascii="Arial" w:hAnsi="Arial" w:cs="Arial"/>
        </w:rPr>
      </w:pPr>
      <w:r w:rsidRPr="008B12FA">
        <w:rPr>
          <w:rFonts w:ascii="Arial" w:hAnsi="Arial" w:cs="Arial"/>
        </w:rPr>
        <w:t>Passed</w:t>
      </w:r>
    </w:p>
    <w:p w:rsidR="00FE4A23" w:rsidRPr="00E37BE1" w:rsidRDefault="00FE4A23" w:rsidP="00746C86">
      <w:pPr>
        <w:spacing w:after="0"/>
        <w:contextualSpacing/>
        <w:rPr>
          <w:rFonts w:ascii="Arial" w:hAnsi="Arial" w:cs="Arial"/>
          <w:sz w:val="6"/>
          <w:szCs w:val="4"/>
        </w:rPr>
      </w:pPr>
      <w:r>
        <w:rPr>
          <w:rFonts w:ascii="Arial" w:hAnsi="Arial" w:cs="Arial"/>
          <w:sz w:val="4"/>
          <w:szCs w:val="4"/>
        </w:rPr>
        <w:t>\</w:t>
      </w:r>
    </w:p>
    <w:p w:rsidR="00746C86" w:rsidRPr="008B12FA" w:rsidRDefault="00204AF9" w:rsidP="00EE43C7">
      <w:pPr>
        <w:tabs>
          <w:tab w:val="center" w:pos="8640"/>
        </w:tabs>
        <w:spacing w:after="0"/>
        <w:ind w:firstLine="720"/>
        <w:contextualSpacing/>
        <w:rPr>
          <w:rFonts w:ascii="Arial" w:hAnsi="Arial" w:cs="Arial"/>
          <w:b/>
        </w:rPr>
      </w:pPr>
      <w:r w:rsidRPr="00167C51">
        <w:rPr>
          <w:rFonts w:ascii="Arial" w:hAnsi="Arial" w:cs="Arial"/>
          <w:b/>
          <w:noProof/>
          <w:sz w:val="4"/>
          <w:szCs w:val="4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34505</wp:posOffset>
            </wp:positionH>
            <wp:positionV relativeFrom="paragraph">
              <wp:posOffset>52813</wp:posOffset>
            </wp:positionV>
            <wp:extent cx="266700" cy="266700"/>
            <wp:effectExtent l="0" t="0" r="0" b="0"/>
            <wp:wrapNone/>
            <wp:docPr id="14" name="Picture 14" descr="AC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ACCA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67C51" w:rsidRPr="00167C51">
        <w:rPr>
          <w:rFonts w:ascii="Arial" w:hAnsi="Arial" w:cs="Arial"/>
          <w:b/>
        </w:rPr>
        <w:t>Certified Accounting Technician</w:t>
      </w:r>
      <w:r w:rsidR="00D50DA0" w:rsidRPr="008B12FA">
        <w:rPr>
          <w:rFonts w:ascii="Arial" w:hAnsi="Arial" w:cs="Arial"/>
          <w:b/>
        </w:rPr>
        <w:t>–</w:t>
      </w:r>
      <w:r w:rsidR="00D50DA0">
        <w:rPr>
          <w:rFonts w:ascii="Arial" w:hAnsi="Arial" w:cs="Arial"/>
          <w:b/>
        </w:rPr>
        <w:t xml:space="preserve"> ACCA (</w:t>
      </w:r>
      <w:r w:rsidR="002F6F1E">
        <w:rPr>
          <w:rFonts w:ascii="Arial" w:hAnsi="Arial" w:cs="Arial"/>
          <w:b/>
        </w:rPr>
        <w:t>UK</w:t>
      </w:r>
      <w:r w:rsidR="003F33C3">
        <w:rPr>
          <w:rFonts w:ascii="Arial" w:hAnsi="Arial" w:cs="Arial"/>
          <w:b/>
        </w:rPr>
        <w:t>)</w:t>
      </w:r>
      <w:r w:rsidR="00EE43C7">
        <w:rPr>
          <w:rFonts w:ascii="Arial" w:hAnsi="Arial" w:cs="Arial"/>
          <w:b/>
        </w:rPr>
        <w:tab/>
      </w:r>
      <w:r w:rsidR="00EE43C7">
        <w:rPr>
          <w:rFonts w:ascii="Arial" w:hAnsi="Arial" w:cs="Arial"/>
        </w:rPr>
        <w:t xml:space="preserve">        </w:t>
      </w:r>
      <w:r w:rsidR="00167C51">
        <w:rPr>
          <w:rFonts w:ascii="Arial" w:hAnsi="Arial" w:cs="Arial"/>
        </w:rPr>
        <w:t>2009</w:t>
      </w:r>
    </w:p>
    <w:p w:rsidR="00746C86" w:rsidRDefault="00167C51" w:rsidP="00204AF9">
      <w:pPr>
        <w:spacing w:after="0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Passed </w:t>
      </w:r>
    </w:p>
    <w:p w:rsidR="00746C86" w:rsidRPr="009C350C" w:rsidRDefault="00746C86" w:rsidP="00746C86">
      <w:pPr>
        <w:spacing w:after="0"/>
        <w:ind w:firstLine="720"/>
        <w:contextualSpacing/>
        <w:rPr>
          <w:rFonts w:ascii="Arial" w:hAnsi="Arial" w:cs="Arial"/>
          <w:sz w:val="10"/>
        </w:rPr>
      </w:pPr>
    </w:p>
    <w:p w:rsidR="00746C86" w:rsidRPr="00746C86" w:rsidRDefault="0095174F" w:rsidP="00060A9F">
      <w:pPr>
        <w:spacing w:after="0" w:line="240" w:lineRule="auto"/>
        <w:contextualSpacing/>
        <w:rPr>
          <w:rFonts w:ascii="Arial" w:hAnsi="Arial" w:cs="Arial"/>
          <w:b/>
          <w:noProof/>
          <w:color w:val="000000"/>
          <w:sz w:val="20"/>
          <w:szCs w:val="20"/>
        </w:rPr>
      </w:pPr>
      <w:r>
        <w:rPr>
          <w:noProof/>
        </w:rPr>
        <w:drawing>
          <wp:inline distT="0" distB="0" distL="0" distR="0">
            <wp:extent cx="6172200" cy="95250"/>
            <wp:effectExtent l="1905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6E65" w:rsidRDefault="008A775C" w:rsidP="00060A9F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24"/>
          <w:szCs w:val="24"/>
        </w:rPr>
      </w:pPr>
      <w:r>
        <w:rPr>
          <w:rFonts w:ascii="Arial" w:hAnsi="Arial" w:cs="Arial"/>
          <w:b/>
          <w:bCs/>
          <w:color w:val="000058"/>
          <w:sz w:val="24"/>
          <w:szCs w:val="24"/>
        </w:rPr>
        <w:t>Personal Information</w:t>
      </w:r>
    </w:p>
    <w:p w:rsidR="008509EB" w:rsidRPr="008A775C" w:rsidRDefault="008509EB" w:rsidP="00060A9F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6"/>
          <w:szCs w:val="6"/>
        </w:rPr>
      </w:pPr>
    </w:p>
    <w:p w:rsidR="0052185A" w:rsidRPr="0052185A" w:rsidRDefault="0052185A" w:rsidP="0020188F">
      <w:pPr>
        <w:spacing w:after="0" w:line="240" w:lineRule="auto"/>
        <w:ind w:firstLine="720"/>
        <w:contextualSpacing/>
        <w:rPr>
          <w:rFonts w:ascii="Arial" w:hAnsi="Arial" w:cs="Arial"/>
          <w:sz w:val="4"/>
          <w:szCs w:val="4"/>
        </w:rPr>
      </w:pPr>
      <w:bookmarkStart w:id="0" w:name="_GoBack"/>
      <w:bookmarkEnd w:id="0"/>
    </w:p>
    <w:p w:rsidR="0052185A" w:rsidRPr="00A553F7" w:rsidRDefault="0052185A" w:rsidP="001D04C6">
      <w:pPr>
        <w:spacing w:after="0" w:line="240" w:lineRule="auto"/>
        <w:ind w:firstLine="720"/>
        <w:contextualSpacing/>
        <w:rPr>
          <w:rFonts w:ascii="Arial" w:hAnsi="Arial" w:cs="Arial"/>
        </w:rPr>
      </w:pPr>
      <w:r w:rsidRPr="00A553F7">
        <w:rPr>
          <w:rFonts w:ascii="Arial" w:hAnsi="Arial" w:cs="Arial"/>
          <w:bCs/>
        </w:rPr>
        <w:t>Nationality</w:t>
      </w:r>
      <w:r w:rsidRPr="00A553F7">
        <w:rPr>
          <w:rFonts w:ascii="Arial" w:hAnsi="Arial" w:cs="Arial"/>
          <w:bCs/>
        </w:rPr>
        <w:tab/>
      </w:r>
      <w:r w:rsidRPr="00A553F7">
        <w:rPr>
          <w:rFonts w:ascii="Arial" w:hAnsi="Arial" w:cs="Arial"/>
          <w:bCs/>
        </w:rPr>
        <w:tab/>
        <w:t>:</w:t>
      </w:r>
      <w:r w:rsidRPr="00A553F7">
        <w:rPr>
          <w:rFonts w:ascii="Arial" w:hAnsi="Arial" w:cs="Arial"/>
          <w:bCs/>
        </w:rPr>
        <w:tab/>
      </w:r>
      <w:r w:rsidRPr="00A553F7">
        <w:rPr>
          <w:rFonts w:ascii="Arial" w:hAnsi="Arial" w:cs="Arial"/>
        </w:rPr>
        <w:t>Pakistani</w:t>
      </w:r>
    </w:p>
    <w:p w:rsidR="00280B9F" w:rsidRPr="00A553F7" w:rsidRDefault="00280B9F" w:rsidP="00280B9F">
      <w:pPr>
        <w:spacing w:after="0" w:line="240" w:lineRule="auto"/>
        <w:contextualSpacing/>
        <w:rPr>
          <w:rFonts w:ascii="Arial" w:hAnsi="Arial" w:cs="Arial"/>
          <w:bCs/>
          <w:sz w:val="4"/>
        </w:rPr>
      </w:pPr>
    </w:p>
    <w:p w:rsidR="00280B9F" w:rsidRPr="00A553F7" w:rsidRDefault="00280B9F" w:rsidP="008509EB">
      <w:pPr>
        <w:spacing w:after="0" w:line="240" w:lineRule="auto"/>
        <w:contextualSpacing/>
        <w:rPr>
          <w:rFonts w:ascii="Arial" w:hAnsi="Arial" w:cs="Arial"/>
          <w:bCs/>
          <w:sz w:val="4"/>
        </w:rPr>
      </w:pPr>
    </w:p>
    <w:p w:rsidR="00784393" w:rsidRDefault="008509EB" w:rsidP="001D04C6">
      <w:pPr>
        <w:ind w:firstLine="720"/>
        <w:contextualSpacing/>
        <w:rPr>
          <w:rFonts w:ascii="Arial" w:hAnsi="Arial" w:cs="Arial"/>
          <w:bCs/>
        </w:rPr>
      </w:pPr>
      <w:r w:rsidRPr="00A553F7">
        <w:rPr>
          <w:rFonts w:ascii="Arial" w:hAnsi="Arial" w:cs="Arial"/>
          <w:bCs/>
        </w:rPr>
        <w:t>Date of Birth</w:t>
      </w:r>
      <w:r w:rsidR="0020188F" w:rsidRPr="00A553F7">
        <w:rPr>
          <w:rFonts w:ascii="Arial" w:hAnsi="Arial" w:cs="Arial"/>
          <w:bCs/>
        </w:rPr>
        <w:tab/>
      </w:r>
      <w:r w:rsidR="0020188F" w:rsidRPr="00A553F7">
        <w:rPr>
          <w:rFonts w:ascii="Arial" w:hAnsi="Arial" w:cs="Arial"/>
          <w:bCs/>
        </w:rPr>
        <w:tab/>
      </w:r>
      <w:r w:rsidRPr="00A553F7">
        <w:rPr>
          <w:rFonts w:ascii="Arial" w:hAnsi="Arial" w:cs="Arial"/>
          <w:bCs/>
        </w:rPr>
        <w:t xml:space="preserve">: </w:t>
      </w:r>
      <w:r w:rsidR="0020188F" w:rsidRPr="00A553F7">
        <w:rPr>
          <w:rFonts w:ascii="Arial" w:hAnsi="Arial" w:cs="Arial"/>
          <w:bCs/>
        </w:rPr>
        <w:tab/>
      </w:r>
      <w:r w:rsidR="00167C51">
        <w:rPr>
          <w:rFonts w:ascii="Arial" w:hAnsi="Arial" w:cs="Arial"/>
          <w:bCs/>
        </w:rPr>
        <w:t>December 25, 1988</w:t>
      </w:r>
    </w:p>
    <w:p w:rsidR="008509EB" w:rsidRPr="00A553F7" w:rsidRDefault="008509EB" w:rsidP="008509EB">
      <w:pPr>
        <w:spacing w:after="0" w:line="240" w:lineRule="auto"/>
        <w:contextualSpacing/>
        <w:rPr>
          <w:rFonts w:ascii="Arial" w:hAnsi="Arial" w:cs="Arial"/>
          <w:bCs/>
          <w:sz w:val="4"/>
        </w:rPr>
      </w:pPr>
    </w:p>
    <w:p w:rsidR="008509EB" w:rsidRDefault="008509EB" w:rsidP="0020188F">
      <w:pPr>
        <w:spacing w:after="0" w:line="240" w:lineRule="auto"/>
        <w:ind w:firstLine="720"/>
        <w:contextualSpacing/>
        <w:rPr>
          <w:rFonts w:ascii="Arial" w:hAnsi="Arial" w:cs="Arial"/>
          <w:bCs/>
        </w:rPr>
      </w:pPr>
      <w:r w:rsidRPr="00A553F7">
        <w:rPr>
          <w:rFonts w:ascii="Arial" w:hAnsi="Arial" w:cs="Arial"/>
          <w:bCs/>
        </w:rPr>
        <w:lastRenderedPageBreak/>
        <w:t>Languages</w:t>
      </w:r>
      <w:r w:rsidR="0020188F" w:rsidRPr="00A553F7">
        <w:rPr>
          <w:rFonts w:ascii="Arial" w:hAnsi="Arial" w:cs="Arial"/>
          <w:bCs/>
        </w:rPr>
        <w:tab/>
      </w:r>
      <w:r w:rsidR="0020188F" w:rsidRPr="00A553F7">
        <w:rPr>
          <w:rFonts w:ascii="Arial" w:hAnsi="Arial" w:cs="Arial"/>
          <w:bCs/>
        </w:rPr>
        <w:tab/>
      </w:r>
      <w:r w:rsidRPr="00A553F7">
        <w:rPr>
          <w:rFonts w:ascii="Arial" w:hAnsi="Arial" w:cs="Arial"/>
          <w:bCs/>
        </w:rPr>
        <w:t xml:space="preserve">: </w:t>
      </w:r>
      <w:r w:rsidR="0020188F" w:rsidRPr="00A553F7">
        <w:rPr>
          <w:rFonts w:ascii="Arial" w:hAnsi="Arial" w:cs="Arial"/>
          <w:bCs/>
        </w:rPr>
        <w:tab/>
      </w:r>
      <w:r w:rsidRPr="00A553F7">
        <w:rPr>
          <w:rFonts w:ascii="Arial" w:hAnsi="Arial" w:cs="Arial"/>
          <w:bCs/>
        </w:rPr>
        <w:t>English (Fluent), Urdu (Native)</w:t>
      </w:r>
    </w:p>
    <w:p w:rsidR="00E71FC5" w:rsidRPr="00E71FC5" w:rsidRDefault="00E71FC5" w:rsidP="0020188F">
      <w:pPr>
        <w:spacing w:after="0" w:line="240" w:lineRule="auto"/>
        <w:ind w:firstLine="720"/>
        <w:contextualSpacing/>
        <w:rPr>
          <w:rFonts w:ascii="Arial" w:hAnsi="Arial" w:cs="Arial"/>
          <w:bCs/>
          <w:sz w:val="10"/>
        </w:rPr>
      </w:pPr>
    </w:p>
    <w:p w:rsidR="00573CEC" w:rsidRPr="00A553F7" w:rsidRDefault="00573CEC" w:rsidP="00E71FC5">
      <w:pPr>
        <w:spacing w:after="0" w:line="240" w:lineRule="auto"/>
        <w:contextualSpacing/>
        <w:rPr>
          <w:rFonts w:ascii="Arial" w:hAnsi="Arial" w:cs="Arial"/>
          <w:bCs/>
          <w:sz w:val="4"/>
        </w:rPr>
      </w:pPr>
    </w:p>
    <w:p w:rsidR="008509EB" w:rsidRDefault="0095174F" w:rsidP="008509EB">
      <w:pPr>
        <w:spacing w:after="0" w:line="240" w:lineRule="auto"/>
        <w:contextualSpacing/>
        <w:rPr>
          <w:rFonts w:ascii="Arial" w:hAnsi="Arial" w:cs="Arial"/>
          <w:bCs/>
          <w:sz w:val="4"/>
          <w:szCs w:val="4"/>
        </w:rPr>
      </w:pPr>
      <w:r>
        <w:rPr>
          <w:noProof/>
        </w:rPr>
        <w:drawing>
          <wp:inline distT="0" distB="0" distL="0" distR="0">
            <wp:extent cx="6172200" cy="95250"/>
            <wp:effectExtent l="1905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31F9" w:rsidRPr="00A553F7" w:rsidRDefault="008831F9" w:rsidP="008509EB">
      <w:pPr>
        <w:spacing w:after="0" w:line="240" w:lineRule="auto"/>
        <w:contextualSpacing/>
        <w:rPr>
          <w:rFonts w:ascii="Arial" w:hAnsi="Arial" w:cs="Arial"/>
          <w:bCs/>
          <w:sz w:val="4"/>
          <w:szCs w:val="4"/>
        </w:rPr>
      </w:pPr>
    </w:p>
    <w:p w:rsidR="008509EB" w:rsidRPr="00946774" w:rsidRDefault="00395111" w:rsidP="00060A9F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24"/>
          <w:szCs w:val="24"/>
        </w:rPr>
      </w:pPr>
      <w:r>
        <w:rPr>
          <w:rFonts w:ascii="Arial" w:hAnsi="Arial" w:cs="Arial"/>
          <w:b/>
          <w:bCs/>
          <w:color w:val="000058"/>
          <w:sz w:val="24"/>
          <w:szCs w:val="24"/>
        </w:rPr>
        <w:t>Trainings</w:t>
      </w:r>
    </w:p>
    <w:p w:rsidR="00F16E65" w:rsidRPr="009F74CD" w:rsidRDefault="00F16E65" w:rsidP="00060A9F">
      <w:pPr>
        <w:spacing w:after="0" w:line="240" w:lineRule="auto"/>
        <w:contextualSpacing/>
        <w:rPr>
          <w:rFonts w:ascii="Arial" w:hAnsi="Arial" w:cs="Arial"/>
          <w:color w:val="306BA8"/>
          <w:sz w:val="6"/>
          <w:szCs w:val="20"/>
        </w:rPr>
      </w:pPr>
    </w:p>
    <w:p w:rsidR="00440039" w:rsidRDefault="00167C51" w:rsidP="00521A8E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bCs/>
          <w:szCs w:val="18"/>
        </w:rPr>
      </w:pPr>
      <w:r>
        <w:rPr>
          <w:rFonts w:ascii="Arial" w:hAnsi="Arial" w:cs="Arial"/>
          <w:bCs/>
          <w:szCs w:val="18"/>
        </w:rPr>
        <w:t xml:space="preserve">ERP Tally 9, Sage 50, Quick Book from Lahore, Pakistan </w:t>
      </w:r>
    </w:p>
    <w:p w:rsidR="00F16E65" w:rsidRDefault="00F16E65" w:rsidP="00521A8E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bCs/>
          <w:szCs w:val="18"/>
        </w:rPr>
      </w:pPr>
      <w:r w:rsidRPr="000D482F">
        <w:rPr>
          <w:rFonts w:ascii="Arial" w:hAnsi="Arial" w:cs="Arial"/>
          <w:bCs/>
          <w:szCs w:val="18"/>
        </w:rPr>
        <w:t>M</w:t>
      </w:r>
      <w:r w:rsidR="005A463F">
        <w:rPr>
          <w:rFonts w:ascii="Arial" w:hAnsi="Arial" w:cs="Arial"/>
          <w:bCs/>
          <w:szCs w:val="18"/>
        </w:rPr>
        <w:t>icrosoft</w:t>
      </w:r>
      <w:r w:rsidR="00ED4EA9">
        <w:rPr>
          <w:rFonts w:ascii="Arial" w:hAnsi="Arial" w:cs="Arial"/>
          <w:bCs/>
          <w:szCs w:val="18"/>
        </w:rPr>
        <w:t xml:space="preserve"> Excel by professional t</w:t>
      </w:r>
      <w:r w:rsidRPr="000D482F">
        <w:rPr>
          <w:rFonts w:ascii="Arial" w:hAnsi="Arial" w:cs="Arial"/>
          <w:bCs/>
          <w:szCs w:val="18"/>
        </w:rPr>
        <w:t>rainer.</w:t>
      </w:r>
    </w:p>
    <w:p w:rsidR="00F16E65" w:rsidRPr="007A65F8" w:rsidRDefault="0095174F" w:rsidP="007A65F8">
      <w:pPr>
        <w:spacing w:after="0" w:line="240" w:lineRule="auto"/>
        <w:contextualSpacing/>
        <w:rPr>
          <w:rFonts w:ascii="Arial" w:hAnsi="Arial" w:cs="Arial"/>
          <w:b/>
          <w:bCs/>
          <w:color w:val="306BA8"/>
          <w:sz w:val="20"/>
          <w:szCs w:val="20"/>
        </w:rPr>
      </w:pPr>
      <w:r>
        <w:rPr>
          <w:noProof/>
        </w:rPr>
        <w:drawing>
          <wp:inline distT="0" distB="0" distL="0" distR="0">
            <wp:extent cx="6172200" cy="9525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6E65" w:rsidRPr="00946774" w:rsidRDefault="00F16E65" w:rsidP="007A65F8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24"/>
          <w:szCs w:val="24"/>
        </w:rPr>
      </w:pPr>
      <w:r w:rsidRPr="00946774">
        <w:rPr>
          <w:rFonts w:ascii="Arial" w:hAnsi="Arial" w:cs="Arial"/>
          <w:b/>
          <w:bCs/>
          <w:color w:val="000058"/>
          <w:sz w:val="24"/>
          <w:szCs w:val="24"/>
        </w:rPr>
        <w:t>Reference</w:t>
      </w:r>
    </w:p>
    <w:p w:rsidR="00F16E65" w:rsidRPr="007A65F8" w:rsidRDefault="00F16E65" w:rsidP="007A65F8">
      <w:pPr>
        <w:spacing w:after="0" w:line="240" w:lineRule="auto"/>
        <w:contextualSpacing/>
        <w:rPr>
          <w:rFonts w:ascii="Arial" w:hAnsi="Arial" w:cs="Arial"/>
          <w:b/>
          <w:bCs/>
          <w:color w:val="000058"/>
          <w:sz w:val="8"/>
          <w:szCs w:val="8"/>
        </w:rPr>
      </w:pPr>
    </w:p>
    <w:p w:rsidR="00F16E65" w:rsidRPr="00333EE1" w:rsidRDefault="00F16E65" w:rsidP="007A65F8">
      <w:pPr>
        <w:numPr>
          <w:ilvl w:val="0"/>
          <w:numId w:val="45"/>
        </w:numPr>
        <w:spacing w:after="0" w:line="240" w:lineRule="auto"/>
        <w:contextualSpacing/>
        <w:rPr>
          <w:rFonts w:ascii="Arial" w:hAnsi="Arial" w:cs="Arial"/>
          <w:b/>
          <w:bCs/>
          <w:color w:val="306BA8"/>
          <w:szCs w:val="20"/>
        </w:rPr>
      </w:pPr>
      <w:r w:rsidRPr="007A65F8">
        <w:rPr>
          <w:rFonts w:ascii="Arial" w:hAnsi="Arial" w:cs="Arial"/>
        </w:rPr>
        <w:t>Sh</w:t>
      </w:r>
      <w:r>
        <w:rPr>
          <w:rFonts w:ascii="Arial" w:hAnsi="Arial" w:cs="Arial"/>
          <w:szCs w:val="16"/>
        </w:rPr>
        <w:t>all be available on demand</w:t>
      </w:r>
      <w:r w:rsidRPr="000D482F">
        <w:rPr>
          <w:rFonts w:ascii="Arial" w:hAnsi="Arial" w:cs="Arial"/>
          <w:szCs w:val="16"/>
        </w:rPr>
        <w:t>.</w:t>
      </w:r>
    </w:p>
    <w:p w:rsidR="00333EE1" w:rsidRPr="00A86ED6" w:rsidRDefault="00333EE1" w:rsidP="00333EE1">
      <w:pPr>
        <w:spacing w:after="0" w:line="240" w:lineRule="auto"/>
        <w:ind w:left="580"/>
        <w:contextualSpacing/>
        <w:rPr>
          <w:rFonts w:ascii="Arial" w:hAnsi="Arial" w:cs="Arial"/>
          <w:b/>
          <w:bCs/>
          <w:color w:val="306BA8"/>
          <w:szCs w:val="20"/>
        </w:rPr>
      </w:pPr>
    </w:p>
    <w:sectPr w:rsidR="00333EE1" w:rsidRPr="00A86ED6" w:rsidSect="00EE43C7">
      <w:footerReference w:type="default" r:id="rId17"/>
      <w:pgSz w:w="11907" w:h="16839" w:code="9"/>
      <w:pgMar w:top="900" w:right="1080" w:bottom="1260" w:left="108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1802" w:rsidRDefault="00E81802" w:rsidP="00CF6212">
      <w:pPr>
        <w:spacing w:after="0" w:line="240" w:lineRule="auto"/>
      </w:pPr>
      <w:r>
        <w:separator/>
      </w:r>
    </w:p>
  </w:endnote>
  <w:endnote w:type="continuationSeparator" w:id="0">
    <w:p w:rsidR="00E81802" w:rsidRDefault="00E81802" w:rsidP="00CF6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378966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44FBD" w:rsidRDefault="00DD1DC3">
        <w:pPr>
          <w:pStyle w:val="Footer"/>
        </w:pPr>
        <w:r>
          <w:fldChar w:fldCharType="begin"/>
        </w:r>
        <w:r w:rsidR="00E44FBD">
          <w:instrText xml:space="preserve"> PAGE   \* MERGEFORMAT </w:instrText>
        </w:r>
        <w:r>
          <w:fldChar w:fldCharType="separate"/>
        </w:r>
        <w:r w:rsidR="004A626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518BF" w:rsidRDefault="009518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1802" w:rsidRDefault="00E81802" w:rsidP="00CF6212">
      <w:pPr>
        <w:spacing w:after="0" w:line="240" w:lineRule="auto"/>
      </w:pPr>
      <w:r>
        <w:separator/>
      </w:r>
    </w:p>
  </w:footnote>
  <w:footnote w:type="continuationSeparator" w:id="0">
    <w:p w:rsidR="00E81802" w:rsidRDefault="00E81802" w:rsidP="00CF62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05pt;height:11.05pt" o:bullet="t">
        <v:imagedata r:id="rId1" o:title=""/>
      </v:shape>
    </w:pict>
  </w:numPicBullet>
  <w:numPicBullet w:numPicBulletId="1">
    <w:pict>
      <v:shape id="_x0000_i1034" type="#_x0000_t75" style="width:11.05pt;height:11.05pt" o:bullet="t">
        <v:imagedata r:id="rId2" o:title=""/>
      </v:shape>
    </w:pict>
  </w:numPicBullet>
  <w:numPicBullet w:numPicBulletId="2">
    <w:pict>
      <v:shape id="_x0000_i1035" type="#_x0000_t75" style="width:9.7pt;height:9.7pt" o:bullet="t">
        <v:imagedata r:id="rId3" o:title=""/>
      </v:shape>
    </w:pict>
  </w:numPicBullet>
  <w:numPicBullet w:numPicBulletId="3">
    <w:pict>
      <v:shape id="_x0000_i1036" type="#_x0000_t75" style="width:11.05pt;height:11.05pt" o:bullet="t">
        <v:imagedata r:id="rId4" o:title=""/>
      </v:shape>
    </w:pict>
  </w:numPicBullet>
  <w:numPicBullet w:numPicBulletId="4">
    <w:pict>
      <v:shape id="_x0000_i1037" type="#_x0000_t75" style="width:11.05pt;height:11.05pt" o:bullet="t">
        <v:imagedata r:id="rId5" o:title=""/>
      </v:shape>
    </w:pict>
  </w:numPicBullet>
  <w:numPicBullet w:numPicBulletId="5">
    <w:pict>
      <v:shape id="_x0000_i1038" type="#_x0000_t75" style="width:8.85pt;height:8.85pt" o:bullet="t">
        <v:imagedata r:id="rId6" o:title=""/>
      </v:shape>
    </w:pict>
  </w:numPicBullet>
  <w:numPicBullet w:numPicBulletId="6">
    <w:pict>
      <v:shape id="_x0000_i1039" type="#_x0000_t75" style="width:92.3pt;height:92.3pt" o:bullet="t">
        <v:imagedata r:id="rId7" o:title="NouveauDossierSZ"/>
      </v:shape>
    </w:pict>
  </w:numPicBullet>
  <w:abstractNum w:abstractNumId="0">
    <w:nsid w:val="FFFFFF7C"/>
    <w:multiLevelType w:val="singleLevel"/>
    <w:tmpl w:val="1DF83E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>
    <w:nsid w:val="FFFFFF7D"/>
    <w:multiLevelType w:val="singleLevel"/>
    <w:tmpl w:val="6B4809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>
    <w:nsid w:val="FFFFFF7E"/>
    <w:multiLevelType w:val="singleLevel"/>
    <w:tmpl w:val="F05C9D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>
    <w:nsid w:val="FFFFFF7F"/>
    <w:multiLevelType w:val="singleLevel"/>
    <w:tmpl w:val="C3ECC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>
    <w:nsid w:val="FFFFFF80"/>
    <w:multiLevelType w:val="singleLevel"/>
    <w:tmpl w:val="5978C1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E98B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9DE79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3E08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B5C0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2F9CD5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FB3B77"/>
    <w:multiLevelType w:val="multilevel"/>
    <w:tmpl w:val="2FC856E2"/>
    <w:lvl w:ilvl="0">
      <w:start w:val="1"/>
      <w:numFmt w:val="bullet"/>
      <w:lvlText w:val=""/>
      <w:lvlJc w:val="left"/>
      <w:pPr>
        <w:tabs>
          <w:tab w:val="num" w:pos="0"/>
        </w:tabs>
        <w:ind w:left="58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6F64A11"/>
    <w:multiLevelType w:val="hybridMultilevel"/>
    <w:tmpl w:val="11B487E0"/>
    <w:lvl w:ilvl="0" w:tplc="1770755E">
      <w:start w:val="1"/>
      <w:numFmt w:val="bullet"/>
      <w:lvlText w:val=""/>
      <w:lvlJc w:val="left"/>
      <w:pPr>
        <w:tabs>
          <w:tab w:val="num" w:pos="580"/>
        </w:tabs>
        <w:ind w:left="58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08636711"/>
    <w:multiLevelType w:val="hybridMultilevel"/>
    <w:tmpl w:val="65AAB672"/>
    <w:lvl w:ilvl="0" w:tplc="4080E6BE">
      <w:start w:val="1"/>
      <w:numFmt w:val="bullet"/>
      <w:lvlText w:val=""/>
      <w:lvlPicBulletId w:val="5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9D67613"/>
    <w:multiLevelType w:val="hybridMultilevel"/>
    <w:tmpl w:val="2FC856E2"/>
    <w:lvl w:ilvl="0" w:tplc="10C226C4">
      <w:start w:val="1"/>
      <w:numFmt w:val="bullet"/>
      <w:lvlText w:val=""/>
      <w:lvlJc w:val="left"/>
      <w:pPr>
        <w:tabs>
          <w:tab w:val="num" w:pos="0"/>
        </w:tabs>
        <w:ind w:left="5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0B7252F3"/>
    <w:multiLevelType w:val="multilevel"/>
    <w:tmpl w:val="2C7025BE"/>
    <w:lvl w:ilvl="0">
      <w:start w:val="1"/>
      <w:numFmt w:val="bullet"/>
      <w:lvlText w:val=""/>
      <w:lvlPicBulletId w:val="5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FA86131"/>
    <w:multiLevelType w:val="hybridMultilevel"/>
    <w:tmpl w:val="ABD6D736"/>
    <w:lvl w:ilvl="0" w:tplc="AD6A2D8C">
      <w:start w:val="1"/>
      <w:numFmt w:val="bullet"/>
      <w:lvlText w:val=""/>
      <w:lvlPicBulletId w:val="5"/>
      <w:lvlJc w:val="left"/>
      <w:pPr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83B4B41"/>
    <w:multiLevelType w:val="hybridMultilevel"/>
    <w:tmpl w:val="7514100C"/>
    <w:lvl w:ilvl="0" w:tplc="C536232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A2D6BDC"/>
    <w:multiLevelType w:val="multilevel"/>
    <w:tmpl w:val="1F264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1AD2137D"/>
    <w:multiLevelType w:val="hybridMultilevel"/>
    <w:tmpl w:val="D0805514"/>
    <w:lvl w:ilvl="0" w:tplc="2D8222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1F467F2B"/>
    <w:multiLevelType w:val="hybridMultilevel"/>
    <w:tmpl w:val="B46C2014"/>
    <w:lvl w:ilvl="0" w:tplc="0409000B">
      <w:start w:val="1"/>
      <w:numFmt w:val="bullet"/>
      <w:lvlText w:val=""/>
      <w:lvlJc w:val="left"/>
      <w:pPr>
        <w:tabs>
          <w:tab w:val="num" w:pos="580"/>
        </w:tabs>
        <w:ind w:left="58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2020"/>
        </w:tabs>
        <w:ind w:left="20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40"/>
        </w:tabs>
        <w:ind w:left="2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60"/>
        </w:tabs>
        <w:ind w:left="3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80"/>
        </w:tabs>
        <w:ind w:left="41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00"/>
        </w:tabs>
        <w:ind w:left="4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20"/>
        </w:tabs>
        <w:ind w:left="5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40"/>
        </w:tabs>
        <w:ind w:left="63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60"/>
        </w:tabs>
        <w:ind w:left="7060" w:hanging="360"/>
      </w:pPr>
      <w:rPr>
        <w:rFonts w:ascii="Wingdings" w:hAnsi="Wingdings" w:hint="default"/>
      </w:rPr>
    </w:lvl>
  </w:abstractNum>
  <w:abstractNum w:abstractNumId="20">
    <w:nsid w:val="20F052D4"/>
    <w:multiLevelType w:val="multilevel"/>
    <w:tmpl w:val="6C9C30BE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21E6308F"/>
    <w:multiLevelType w:val="hybridMultilevel"/>
    <w:tmpl w:val="A51CC1B4"/>
    <w:lvl w:ilvl="0" w:tplc="2D8222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25A00D1"/>
    <w:multiLevelType w:val="hybridMultilevel"/>
    <w:tmpl w:val="1F767750"/>
    <w:lvl w:ilvl="0" w:tplc="AD6A2D8C">
      <w:start w:val="1"/>
      <w:numFmt w:val="bullet"/>
      <w:lvlText w:val=""/>
      <w:lvlPicBulletId w:val="5"/>
      <w:lvlJc w:val="left"/>
      <w:pPr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A437AE3"/>
    <w:multiLevelType w:val="hybridMultilevel"/>
    <w:tmpl w:val="6B7AC50A"/>
    <w:lvl w:ilvl="0" w:tplc="C4FC8F0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DF66998"/>
    <w:multiLevelType w:val="hybridMultilevel"/>
    <w:tmpl w:val="5EC06E72"/>
    <w:lvl w:ilvl="0" w:tplc="2D8222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B94655"/>
    <w:multiLevelType w:val="hybridMultilevel"/>
    <w:tmpl w:val="D932F756"/>
    <w:lvl w:ilvl="0" w:tplc="336E6CEE">
      <w:start w:val="1"/>
      <w:numFmt w:val="bullet"/>
      <w:lvlText w:val=""/>
      <w:lvlPicBulletId w:val="6"/>
      <w:lvlJc w:val="left"/>
      <w:pPr>
        <w:ind w:left="360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6">
    <w:nsid w:val="369835F8"/>
    <w:multiLevelType w:val="hybridMultilevel"/>
    <w:tmpl w:val="CDD4B1D4"/>
    <w:lvl w:ilvl="0" w:tplc="AE9C4CE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A1911A8"/>
    <w:multiLevelType w:val="hybridMultilevel"/>
    <w:tmpl w:val="33661C32"/>
    <w:lvl w:ilvl="0" w:tplc="095690AC">
      <w:start w:val="1"/>
      <w:numFmt w:val="bullet"/>
      <w:lvlText w:val=""/>
      <w:lvlJc w:val="left"/>
      <w:pPr>
        <w:tabs>
          <w:tab w:val="num" w:pos="580"/>
        </w:tabs>
        <w:ind w:left="5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020"/>
        </w:tabs>
        <w:ind w:left="20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40"/>
        </w:tabs>
        <w:ind w:left="2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60"/>
        </w:tabs>
        <w:ind w:left="3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80"/>
        </w:tabs>
        <w:ind w:left="41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00"/>
        </w:tabs>
        <w:ind w:left="4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20"/>
        </w:tabs>
        <w:ind w:left="5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40"/>
        </w:tabs>
        <w:ind w:left="63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60"/>
        </w:tabs>
        <w:ind w:left="7060" w:hanging="360"/>
      </w:pPr>
      <w:rPr>
        <w:rFonts w:ascii="Wingdings" w:hAnsi="Wingdings" w:hint="default"/>
      </w:rPr>
    </w:lvl>
  </w:abstractNum>
  <w:abstractNum w:abstractNumId="28">
    <w:nsid w:val="3A465D1E"/>
    <w:multiLevelType w:val="hybridMultilevel"/>
    <w:tmpl w:val="6F3270D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3D023CB8"/>
    <w:multiLevelType w:val="hybridMultilevel"/>
    <w:tmpl w:val="FE7A5B9C"/>
    <w:lvl w:ilvl="0" w:tplc="FEB03D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3525AE3"/>
    <w:multiLevelType w:val="hybridMultilevel"/>
    <w:tmpl w:val="EDF69CF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4A66770"/>
    <w:multiLevelType w:val="multilevel"/>
    <w:tmpl w:val="EFF65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47D74332"/>
    <w:multiLevelType w:val="hybridMultilevel"/>
    <w:tmpl w:val="09D200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B651C2E"/>
    <w:multiLevelType w:val="hybridMultilevel"/>
    <w:tmpl w:val="AF249DEA"/>
    <w:lvl w:ilvl="0" w:tplc="BA7CAE62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FEC507B"/>
    <w:multiLevelType w:val="hybridMultilevel"/>
    <w:tmpl w:val="A06CD4E0"/>
    <w:lvl w:ilvl="0" w:tplc="AD6A2D8C">
      <w:start w:val="1"/>
      <w:numFmt w:val="bullet"/>
      <w:lvlText w:val=""/>
      <w:lvlPicBulletId w:val="5"/>
      <w:lvlJc w:val="left"/>
      <w:pPr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BCE2EF2"/>
    <w:multiLevelType w:val="hybridMultilevel"/>
    <w:tmpl w:val="88689C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5F5D34EB"/>
    <w:multiLevelType w:val="hybridMultilevel"/>
    <w:tmpl w:val="B25E4056"/>
    <w:lvl w:ilvl="0" w:tplc="C1348152">
      <w:start w:val="1"/>
      <w:numFmt w:val="bullet"/>
      <w:lvlText w:val="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80D129C"/>
    <w:multiLevelType w:val="hybridMultilevel"/>
    <w:tmpl w:val="563EE0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0B216B"/>
    <w:multiLevelType w:val="hybridMultilevel"/>
    <w:tmpl w:val="B462A11E"/>
    <w:lvl w:ilvl="0" w:tplc="9EC20ED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D510CF1"/>
    <w:multiLevelType w:val="multilevel"/>
    <w:tmpl w:val="B46C2014"/>
    <w:lvl w:ilvl="0">
      <w:start w:val="1"/>
      <w:numFmt w:val="bullet"/>
      <w:lvlText w:val=""/>
      <w:lvlJc w:val="left"/>
      <w:pPr>
        <w:tabs>
          <w:tab w:val="num" w:pos="580"/>
        </w:tabs>
        <w:ind w:left="58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tabs>
          <w:tab w:val="num" w:pos="2020"/>
        </w:tabs>
        <w:ind w:left="20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740"/>
        </w:tabs>
        <w:ind w:left="27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60"/>
        </w:tabs>
        <w:ind w:left="34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80"/>
        </w:tabs>
        <w:ind w:left="41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900"/>
        </w:tabs>
        <w:ind w:left="49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20"/>
        </w:tabs>
        <w:ind w:left="56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40"/>
        </w:tabs>
        <w:ind w:left="63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060"/>
        </w:tabs>
        <w:ind w:left="7060" w:hanging="360"/>
      </w:pPr>
      <w:rPr>
        <w:rFonts w:ascii="Wingdings" w:hAnsi="Wingdings" w:hint="default"/>
      </w:rPr>
    </w:lvl>
  </w:abstractNum>
  <w:abstractNum w:abstractNumId="40">
    <w:nsid w:val="6D762921"/>
    <w:multiLevelType w:val="hybridMultilevel"/>
    <w:tmpl w:val="2E12C79C"/>
    <w:lvl w:ilvl="0" w:tplc="AD6A2D8C">
      <w:start w:val="1"/>
      <w:numFmt w:val="bullet"/>
      <w:lvlText w:val=""/>
      <w:lvlPicBulletId w:val="5"/>
      <w:lvlJc w:val="left"/>
      <w:pPr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E480159"/>
    <w:multiLevelType w:val="multilevel"/>
    <w:tmpl w:val="A91AF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71FB7FBD"/>
    <w:multiLevelType w:val="hybridMultilevel"/>
    <w:tmpl w:val="B05A1620"/>
    <w:lvl w:ilvl="0" w:tplc="48C2B00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73D73EB8"/>
    <w:multiLevelType w:val="hybridMultilevel"/>
    <w:tmpl w:val="A912A404"/>
    <w:lvl w:ilvl="0" w:tplc="7804B17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4">
    <w:nsid w:val="75F50802"/>
    <w:multiLevelType w:val="hybridMultilevel"/>
    <w:tmpl w:val="C10A1736"/>
    <w:lvl w:ilvl="0" w:tplc="AD6A2D8C">
      <w:start w:val="1"/>
      <w:numFmt w:val="bullet"/>
      <w:lvlText w:val=""/>
      <w:lvlPicBulletId w:val="5"/>
      <w:lvlJc w:val="left"/>
      <w:pPr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6BE1959"/>
    <w:multiLevelType w:val="hybridMultilevel"/>
    <w:tmpl w:val="3F703398"/>
    <w:lvl w:ilvl="0" w:tplc="5DBC56C4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7E4426D"/>
    <w:multiLevelType w:val="hybridMultilevel"/>
    <w:tmpl w:val="2C7025BE"/>
    <w:lvl w:ilvl="0" w:tplc="4080E6BE">
      <w:start w:val="1"/>
      <w:numFmt w:val="bullet"/>
      <w:lvlText w:val=""/>
      <w:lvlPicBulletId w:val="5"/>
      <w:lvlJc w:val="left"/>
      <w:pPr>
        <w:ind w:left="63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7">
    <w:nsid w:val="7F554508"/>
    <w:multiLevelType w:val="hybridMultilevel"/>
    <w:tmpl w:val="1124D09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1"/>
  </w:num>
  <w:num w:numId="3">
    <w:abstractNumId w:val="20"/>
  </w:num>
  <w:num w:numId="4">
    <w:abstractNumId w:val="38"/>
  </w:num>
  <w:num w:numId="5">
    <w:abstractNumId w:val="30"/>
  </w:num>
  <w:num w:numId="6">
    <w:abstractNumId w:val="26"/>
  </w:num>
  <w:num w:numId="7">
    <w:abstractNumId w:val="35"/>
  </w:num>
  <w:num w:numId="8">
    <w:abstractNumId w:val="29"/>
  </w:num>
  <w:num w:numId="9">
    <w:abstractNumId w:val="42"/>
  </w:num>
  <w:num w:numId="10">
    <w:abstractNumId w:val="23"/>
  </w:num>
  <w:num w:numId="11">
    <w:abstractNumId w:val="16"/>
  </w:num>
  <w:num w:numId="12">
    <w:abstractNumId w:val="33"/>
  </w:num>
  <w:num w:numId="13">
    <w:abstractNumId w:val="45"/>
  </w:num>
  <w:num w:numId="14">
    <w:abstractNumId w:val="40"/>
  </w:num>
  <w:num w:numId="15">
    <w:abstractNumId w:val="22"/>
  </w:num>
  <w:num w:numId="16">
    <w:abstractNumId w:val="34"/>
  </w:num>
  <w:num w:numId="17">
    <w:abstractNumId w:val="15"/>
  </w:num>
  <w:num w:numId="18">
    <w:abstractNumId w:val="46"/>
  </w:num>
  <w:num w:numId="19">
    <w:abstractNumId w:val="44"/>
  </w:num>
  <w:num w:numId="20">
    <w:abstractNumId w:val="43"/>
  </w:num>
  <w:num w:numId="21">
    <w:abstractNumId w:val="18"/>
  </w:num>
  <w:num w:numId="22">
    <w:abstractNumId w:val="24"/>
  </w:num>
  <w:num w:numId="23">
    <w:abstractNumId w:val="37"/>
  </w:num>
  <w:num w:numId="24">
    <w:abstractNumId w:val="32"/>
  </w:num>
  <w:num w:numId="25">
    <w:abstractNumId w:val="21"/>
  </w:num>
  <w:num w:numId="2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7"/>
  </w:num>
  <w:num w:numId="28">
    <w:abstractNumId w:val="12"/>
  </w:num>
  <w:num w:numId="29">
    <w:abstractNumId w:val="19"/>
  </w:num>
  <w:num w:numId="30">
    <w:abstractNumId w:val="36"/>
  </w:num>
  <w:num w:numId="31">
    <w:abstractNumId w:val="9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8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41">
    <w:abstractNumId w:val="14"/>
  </w:num>
  <w:num w:numId="42">
    <w:abstractNumId w:val="4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3"/>
  </w:num>
  <w:num w:numId="44">
    <w:abstractNumId w:val="10"/>
  </w:num>
  <w:num w:numId="45">
    <w:abstractNumId w:val="11"/>
  </w:num>
  <w:num w:numId="46">
    <w:abstractNumId w:val="39"/>
  </w:num>
  <w:num w:numId="47">
    <w:abstractNumId w:val="27"/>
  </w:num>
  <w:num w:numId="48">
    <w:abstractNumId w:val="17"/>
  </w:num>
  <w:num w:numId="49">
    <w:abstractNumId w:val="41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LQ0szQzNjY1MjMwNjFT0lEKTi0uzszPAykwqgUAtQtMWSwAAAA="/>
  </w:docVars>
  <w:rsids>
    <w:rsidRoot w:val="00CF6212"/>
    <w:rsid w:val="00001731"/>
    <w:rsid w:val="000031B4"/>
    <w:rsid w:val="000042AF"/>
    <w:rsid w:val="0000482E"/>
    <w:rsid w:val="0000486F"/>
    <w:rsid w:val="00005103"/>
    <w:rsid w:val="00006038"/>
    <w:rsid w:val="00006384"/>
    <w:rsid w:val="00011C3D"/>
    <w:rsid w:val="000120DD"/>
    <w:rsid w:val="0001429D"/>
    <w:rsid w:val="0001576C"/>
    <w:rsid w:val="00016A93"/>
    <w:rsid w:val="00027656"/>
    <w:rsid w:val="00027A05"/>
    <w:rsid w:val="00032707"/>
    <w:rsid w:val="00032D1D"/>
    <w:rsid w:val="00033748"/>
    <w:rsid w:val="0003538A"/>
    <w:rsid w:val="00036FF1"/>
    <w:rsid w:val="000403A3"/>
    <w:rsid w:val="00040410"/>
    <w:rsid w:val="00042355"/>
    <w:rsid w:val="00044BF5"/>
    <w:rsid w:val="000461EF"/>
    <w:rsid w:val="00046942"/>
    <w:rsid w:val="0005069A"/>
    <w:rsid w:val="00052AD4"/>
    <w:rsid w:val="00054F9D"/>
    <w:rsid w:val="00055390"/>
    <w:rsid w:val="000569B9"/>
    <w:rsid w:val="000574A6"/>
    <w:rsid w:val="00060A9F"/>
    <w:rsid w:val="000619A8"/>
    <w:rsid w:val="00063DF2"/>
    <w:rsid w:val="00066B6F"/>
    <w:rsid w:val="00066C2C"/>
    <w:rsid w:val="00066EC8"/>
    <w:rsid w:val="00067684"/>
    <w:rsid w:val="000676CB"/>
    <w:rsid w:val="00070D73"/>
    <w:rsid w:val="00071F37"/>
    <w:rsid w:val="00074071"/>
    <w:rsid w:val="00074A18"/>
    <w:rsid w:val="00074FBF"/>
    <w:rsid w:val="00076797"/>
    <w:rsid w:val="000803C6"/>
    <w:rsid w:val="00080B98"/>
    <w:rsid w:val="00082EF2"/>
    <w:rsid w:val="00084EEE"/>
    <w:rsid w:val="00085E9A"/>
    <w:rsid w:val="000874DA"/>
    <w:rsid w:val="00090670"/>
    <w:rsid w:val="000908ED"/>
    <w:rsid w:val="0009125F"/>
    <w:rsid w:val="0009159E"/>
    <w:rsid w:val="00091D41"/>
    <w:rsid w:val="000928C0"/>
    <w:rsid w:val="00092E47"/>
    <w:rsid w:val="00097D10"/>
    <w:rsid w:val="000A0F6C"/>
    <w:rsid w:val="000A1E74"/>
    <w:rsid w:val="000A40E6"/>
    <w:rsid w:val="000A463A"/>
    <w:rsid w:val="000A47D7"/>
    <w:rsid w:val="000B06BD"/>
    <w:rsid w:val="000B0CED"/>
    <w:rsid w:val="000B1377"/>
    <w:rsid w:val="000B2101"/>
    <w:rsid w:val="000B26B7"/>
    <w:rsid w:val="000B496B"/>
    <w:rsid w:val="000B73BD"/>
    <w:rsid w:val="000B7B96"/>
    <w:rsid w:val="000C07F5"/>
    <w:rsid w:val="000C4636"/>
    <w:rsid w:val="000C6148"/>
    <w:rsid w:val="000C7E86"/>
    <w:rsid w:val="000D00F4"/>
    <w:rsid w:val="000D289C"/>
    <w:rsid w:val="000D3B11"/>
    <w:rsid w:val="000D482F"/>
    <w:rsid w:val="000D4A98"/>
    <w:rsid w:val="000E04AE"/>
    <w:rsid w:val="000E2461"/>
    <w:rsid w:val="000E2928"/>
    <w:rsid w:val="000E341C"/>
    <w:rsid w:val="000E43AC"/>
    <w:rsid w:val="000E53D1"/>
    <w:rsid w:val="000E5BD0"/>
    <w:rsid w:val="000E5BE6"/>
    <w:rsid w:val="000E7F53"/>
    <w:rsid w:val="000F0C33"/>
    <w:rsid w:val="000F516D"/>
    <w:rsid w:val="000F6B51"/>
    <w:rsid w:val="0010027D"/>
    <w:rsid w:val="00100F4A"/>
    <w:rsid w:val="00101010"/>
    <w:rsid w:val="00103619"/>
    <w:rsid w:val="0010460E"/>
    <w:rsid w:val="001069C7"/>
    <w:rsid w:val="00110B92"/>
    <w:rsid w:val="00112F90"/>
    <w:rsid w:val="00114254"/>
    <w:rsid w:val="00115B7F"/>
    <w:rsid w:val="00115E28"/>
    <w:rsid w:val="00115F06"/>
    <w:rsid w:val="00117A44"/>
    <w:rsid w:val="0012014F"/>
    <w:rsid w:val="00122F84"/>
    <w:rsid w:val="00124803"/>
    <w:rsid w:val="00124F42"/>
    <w:rsid w:val="0013455B"/>
    <w:rsid w:val="001351AD"/>
    <w:rsid w:val="00135A8D"/>
    <w:rsid w:val="001379EB"/>
    <w:rsid w:val="00141433"/>
    <w:rsid w:val="0014184F"/>
    <w:rsid w:val="001423F6"/>
    <w:rsid w:val="00143808"/>
    <w:rsid w:val="0014515B"/>
    <w:rsid w:val="00146A39"/>
    <w:rsid w:val="001512FC"/>
    <w:rsid w:val="00153455"/>
    <w:rsid w:val="0015396F"/>
    <w:rsid w:val="0015424E"/>
    <w:rsid w:val="00154562"/>
    <w:rsid w:val="00155B44"/>
    <w:rsid w:val="001570C4"/>
    <w:rsid w:val="00157169"/>
    <w:rsid w:val="00157E65"/>
    <w:rsid w:val="001601F5"/>
    <w:rsid w:val="00161A8F"/>
    <w:rsid w:val="00162FBA"/>
    <w:rsid w:val="00163E08"/>
    <w:rsid w:val="00163E16"/>
    <w:rsid w:val="0016669B"/>
    <w:rsid w:val="00167822"/>
    <w:rsid w:val="00167C51"/>
    <w:rsid w:val="0017045C"/>
    <w:rsid w:val="00170B84"/>
    <w:rsid w:val="00171B39"/>
    <w:rsid w:val="00173CF4"/>
    <w:rsid w:val="0017454A"/>
    <w:rsid w:val="001758CA"/>
    <w:rsid w:val="00177B77"/>
    <w:rsid w:val="001801D8"/>
    <w:rsid w:val="0018083D"/>
    <w:rsid w:val="001812A7"/>
    <w:rsid w:val="00181B4D"/>
    <w:rsid w:val="00181DE2"/>
    <w:rsid w:val="001821A2"/>
    <w:rsid w:val="00182693"/>
    <w:rsid w:val="00182E8F"/>
    <w:rsid w:val="00184CFD"/>
    <w:rsid w:val="00186B10"/>
    <w:rsid w:val="00191ED1"/>
    <w:rsid w:val="001944A2"/>
    <w:rsid w:val="001947FD"/>
    <w:rsid w:val="00196809"/>
    <w:rsid w:val="001A27E5"/>
    <w:rsid w:val="001B15A4"/>
    <w:rsid w:val="001B1B07"/>
    <w:rsid w:val="001B3766"/>
    <w:rsid w:val="001B566B"/>
    <w:rsid w:val="001C0038"/>
    <w:rsid w:val="001C08BC"/>
    <w:rsid w:val="001C2BD7"/>
    <w:rsid w:val="001C3FC1"/>
    <w:rsid w:val="001D04C6"/>
    <w:rsid w:val="001D0E2F"/>
    <w:rsid w:val="001D0E63"/>
    <w:rsid w:val="001D30F7"/>
    <w:rsid w:val="001D4618"/>
    <w:rsid w:val="001D47C3"/>
    <w:rsid w:val="001D65D3"/>
    <w:rsid w:val="001D7309"/>
    <w:rsid w:val="001D7C90"/>
    <w:rsid w:val="001E08AE"/>
    <w:rsid w:val="001E2CD8"/>
    <w:rsid w:val="001F3776"/>
    <w:rsid w:val="001F3B32"/>
    <w:rsid w:val="001F6C1D"/>
    <w:rsid w:val="001F71D6"/>
    <w:rsid w:val="0020026E"/>
    <w:rsid w:val="00200F98"/>
    <w:rsid w:val="00201867"/>
    <w:rsid w:val="0020188F"/>
    <w:rsid w:val="00203991"/>
    <w:rsid w:val="00203C1A"/>
    <w:rsid w:val="002047C1"/>
    <w:rsid w:val="00204AF9"/>
    <w:rsid w:val="00204E01"/>
    <w:rsid w:val="00205540"/>
    <w:rsid w:val="0020698E"/>
    <w:rsid w:val="002112A5"/>
    <w:rsid w:val="00211ABC"/>
    <w:rsid w:val="00212A33"/>
    <w:rsid w:val="00213282"/>
    <w:rsid w:val="00213E20"/>
    <w:rsid w:val="00215D9C"/>
    <w:rsid w:val="00216A89"/>
    <w:rsid w:val="002171B9"/>
    <w:rsid w:val="0022192C"/>
    <w:rsid w:val="00221DF4"/>
    <w:rsid w:val="00221FD4"/>
    <w:rsid w:val="0022284F"/>
    <w:rsid w:val="00223293"/>
    <w:rsid w:val="00223504"/>
    <w:rsid w:val="00224984"/>
    <w:rsid w:val="002254A0"/>
    <w:rsid w:val="002255A3"/>
    <w:rsid w:val="00226ADF"/>
    <w:rsid w:val="002303A7"/>
    <w:rsid w:val="002340E7"/>
    <w:rsid w:val="00234D9D"/>
    <w:rsid w:val="00236E63"/>
    <w:rsid w:val="002437DB"/>
    <w:rsid w:val="00244F16"/>
    <w:rsid w:val="002468BA"/>
    <w:rsid w:val="00246C88"/>
    <w:rsid w:val="00250A02"/>
    <w:rsid w:val="00251FB0"/>
    <w:rsid w:val="00252030"/>
    <w:rsid w:val="0025419B"/>
    <w:rsid w:val="00255E47"/>
    <w:rsid w:val="002575AA"/>
    <w:rsid w:val="00261281"/>
    <w:rsid w:val="00262128"/>
    <w:rsid w:val="00263619"/>
    <w:rsid w:val="00264A61"/>
    <w:rsid w:val="00264B0D"/>
    <w:rsid w:val="0026543D"/>
    <w:rsid w:val="00265B9B"/>
    <w:rsid w:val="002661BC"/>
    <w:rsid w:val="0027084D"/>
    <w:rsid w:val="00273415"/>
    <w:rsid w:val="00273C84"/>
    <w:rsid w:val="0027451D"/>
    <w:rsid w:val="00275202"/>
    <w:rsid w:val="002800A2"/>
    <w:rsid w:val="00280B9F"/>
    <w:rsid w:val="00281691"/>
    <w:rsid w:val="0028183E"/>
    <w:rsid w:val="00282E4C"/>
    <w:rsid w:val="00283EE8"/>
    <w:rsid w:val="0028446E"/>
    <w:rsid w:val="00284D8B"/>
    <w:rsid w:val="00284DB3"/>
    <w:rsid w:val="00290462"/>
    <w:rsid w:val="00291176"/>
    <w:rsid w:val="00291F61"/>
    <w:rsid w:val="00294C0D"/>
    <w:rsid w:val="002958DE"/>
    <w:rsid w:val="002959E6"/>
    <w:rsid w:val="002969FB"/>
    <w:rsid w:val="002A02EB"/>
    <w:rsid w:val="002A1E6B"/>
    <w:rsid w:val="002A353B"/>
    <w:rsid w:val="002A42C3"/>
    <w:rsid w:val="002A4A11"/>
    <w:rsid w:val="002B0DF4"/>
    <w:rsid w:val="002C01C1"/>
    <w:rsid w:val="002C4DF5"/>
    <w:rsid w:val="002C5972"/>
    <w:rsid w:val="002C71D1"/>
    <w:rsid w:val="002D1F88"/>
    <w:rsid w:val="002D372B"/>
    <w:rsid w:val="002D3DB0"/>
    <w:rsid w:val="002D3FB1"/>
    <w:rsid w:val="002D4EE0"/>
    <w:rsid w:val="002D6CCD"/>
    <w:rsid w:val="002D6D82"/>
    <w:rsid w:val="002D6E56"/>
    <w:rsid w:val="002D7926"/>
    <w:rsid w:val="002D7FDF"/>
    <w:rsid w:val="002E10BC"/>
    <w:rsid w:val="002E3CEF"/>
    <w:rsid w:val="002E52A1"/>
    <w:rsid w:val="002E5E54"/>
    <w:rsid w:val="002E69DF"/>
    <w:rsid w:val="002E7C38"/>
    <w:rsid w:val="002F0F4E"/>
    <w:rsid w:val="002F1198"/>
    <w:rsid w:val="002F32A6"/>
    <w:rsid w:val="002F35E9"/>
    <w:rsid w:val="002F55F3"/>
    <w:rsid w:val="002F566E"/>
    <w:rsid w:val="002F5FF1"/>
    <w:rsid w:val="002F628F"/>
    <w:rsid w:val="002F6B99"/>
    <w:rsid w:val="002F6F1E"/>
    <w:rsid w:val="00300BFF"/>
    <w:rsid w:val="00303395"/>
    <w:rsid w:val="00304BC5"/>
    <w:rsid w:val="00304FC8"/>
    <w:rsid w:val="00305500"/>
    <w:rsid w:val="003071BA"/>
    <w:rsid w:val="00310696"/>
    <w:rsid w:val="00311DB6"/>
    <w:rsid w:val="00312C43"/>
    <w:rsid w:val="00313EEF"/>
    <w:rsid w:val="00314A94"/>
    <w:rsid w:val="00316051"/>
    <w:rsid w:val="003173E7"/>
    <w:rsid w:val="003219E1"/>
    <w:rsid w:val="003221B6"/>
    <w:rsid w:val="00324698"/>
    <w:rsid w:val="003248C6"/>
    <w:rsid w:val="0032507C"/>
    <w:rsid w:val="00325A94"/>
    <w:rsid w:val="00326FE4"/>
    <w:rsid w:val="0033048A"/>
    <w:rsid w:val="00332058"/>
    <w:rsid w:val="00332BE8"/>
    <w:rsid w:val="00333EE1"/>
    <w:rsid w:val="00334754"/>
    <w:rsid w:val="00334F09"/>
    <w:rsid w:val="0033663F"/>
    <w:rsid w:val="003372A2"/>
    <w:rsid w:val="00342315"/>
    <w:rsid w:val="00342E67"/>
    <w:rsid w:val="00343484"/>
    <w:rsid w:val="0034351A"/>
    <w:rsid w:val="00344B54"/>
    <w:rsid w:val="00346F17"/>
    <w:rsid w:val="00347430"/>
    <w:rsid w:val="003511E5"/>
    <w:rsid w:val="003546A0"/>
    <w:rsid w:val="00354F2D"/>
    <w:rsid w:val="00356D45"/>
    <w:rsid w:val="00357D04"/>
    <w:rsid w:val="00360DD3"/>
    <w:rsid w:val="003611BA"/>
    <w:rsid w:val="00361670"/>
    <w:rsid w:val="0036289A"/>
    <w:rsid w:val="003629CD"/>
    <w:rsid w:val="00364741"/>
    <w:rsid w:val="00365E84"/>
    <w:rsid w:val="00366C95"/>
    <w:rsid w:val="00372EC0"/>
    <w:rsid w:val="00377152"/>
    <w:rsid w:val="00377BE5"/>
    <w:rsid w:val="00381719"/>
    <w:rsid w:val="003820ED"/>
    <w:rsid w:val="00382C38"/>
    <w:rsid w:val="003840B6"/>
    <w:rsid w:val="0038492B"/>
    <w:rsid w:val="003855B5"/>
    <w:rsid w:val="003879DC"/>
    <w:rsid w:val="00387F36"/>
    <w:rsid w:val="00394288"/>
    <w:rsid w:val="003947C9"/>
    <w:rsid w:val="00395111"/>
    <w:rsid w:val="003964FC"/>
    <w:rsid w:val="0039651E"/>
    <w:rsid w:val="00396E4A"/>
    <w:rsid w:val="003A5D86"/>
    <w:rsid w:val="003A6269"/>
    <w:rsid w:val="003A7793"/>
    <w:rsid w:val="003B050E"/>
    <w:rsid w:val="003B0CB6"/>
    <w:rsid w:val="003B106F"/>
    <w:rsid w:val="003B2172"/>
    <w:rsid w:val="003B2ADF"/>
    <w:rsid w:val="003B334E"/>
    <w:rsid w:val="003B38D6"/>
    <w:rsid w:val="003B5064"/>
    <w:rsid w:val="003B5306"/>
    <w:rsid w:val="003B61A1"/>
    <w:rsid w:val="003B7F73"/>
    <w:rsid w:val="003C1E6A"/>
    <w:rsid w:val="003C2329"/>
    <w:rsid w:val="003C2F9B"/>
    <w:rsid w:val="003C34F7"/>
    <w:rsid w:val="003C39C3"/>
    <w:rsid w:val="003C4066"/>
    <w:rsid w:val="003C4B3E"/>
    <w:rsid w:val="003C5D82"/>
    <w:rsid w:val="003C5DCC"/>
    <w:rsid w:val="003C7102"/>
    <w:rsid w:val="003C7C5D"/>
    <w:rsid w:val="003C7FC1"/>
    <w:rsid w:val="003D0920"/>
    <w:rsid w:val="003D285A"/>
    <w:rsid w:val="003D2CB1"/>
    <w:rsid w:val="003D3B77"/>
    <w:rsid w:val="003D42D7"/>
    <w:rsid w:val="003D6B7A"/>
    <w:rsid w:val="003D6EB5"/>
    <w:rsid w:val="003D6EEA"/>
    <w:rsid w:val="003E14D7"/>
    <w:rsid w:val="003E14F3"/>
    <w:rsid w:val="003E360C"/>
    <w:rsid w:val="003E3AA2"/>
    <w:rsid w:val="003E53DC"/>
    <w:rsid w:val="003E54B9"/>
    <w:rsid w:val="003E764C"/>
    <w:rsid w:val="003F1EFF"/>
    <w:rsid w:val="003F33C3"/>
    <w:rsid w:val="003F3F9D"/>
    <w:rsid w:val="003F50FC"/>
    <w:rsid w:val="003F70EF"/>
    <w:rsid w:val="003F7435"/>
    <w:rsid w:val="003F791D"/>
    <w:rsid w:val="00401AA2"/>
    <w:rsid w:val="00402BD1"/>
    <w:rsid w:val="0040501D"/>
    <w:rsid w:val="004103A8"/>
    <w:rsid w:val="0041070F"/>
    <w:rsid w:val="004140A9"/>
    <w:rsid w:val="00414BFE"/>
    <w:rsid w:val="00416406"/>
    <w:rsid w:val="004177C5"/>
    <w:rsid w:val="004179AF"/>
    <w:rsid w:val="00420C89"/>
    <w:rsid w:val="00420E4A"/>
    <w:rsid w:val="00421F27"/>
    <w:rsid w:val="004221A4"/>
    <w:rsid w:val="004222BF"/>
    <w:rsid w:val="00423F52"/>
    <w:rsid w:val="00425015"/>
    <w:rsid w:val="00426DAA"/>
    <w:rsid w:val="004303A9"/>
    <w:rsid w:val="004319F6"/>
    <w:rsid w:val="00431F22"/>
    <w:rsid w:val="004328A8"/>
    <w:rsid w:val="0043294E"/>
    <w:rsid w:val="0043355D"/>
    <w:rsid w:val="0043368A"/>
    <w:rsid w:val="0043371F"/>
    <w:rsid w:val="00433F27"/>
    <w:rsid w:val="004376B9"/>
    <w:rsid w:val="00440039"/>
    <w:rsid w:val="0044186A"/>
    <w:rsid w:val="00445751"/>
    <w:rsid w:val="00451489"/>
    <w:rsid w:val="00452491"/>
    <w:rsid w:val="00453141"/>
    <w:rsid w:val="00453991"/>
    <w:rsid w:val="00453B5F"/>
    <w:rsid w:val="00453C14"/>
    <w:rsid w:val="0045479B"/>
    <w:rsid w:val="004548A1"/>
    <w:rsid w:val="0045499F"/>
    <w:rsid w:val="004552F8"/>
    <w:rsid w:val="004566B1"/>
    <w:rsid w:val="00460ED3"/>
    <w:rsid w:val="00461142"/>
    <w:rsid w:val="004613A4"/>
    <w:rsid w:val="004614AB"/>
    <w:rsid w:val="00462E0B"/>
    <w:rsid w:val="00464379"/>
    <w:rsid w:val="00464E87"/>
    <w:rsid w:val="0046518E"/>
    <w:rsid w:val="004655A6"/>
    <w:rsid w:val="0046734F"/>
    <w:rsid w:val="0047099D"/>
    <w:rsid w:val="00474F79"/>
    <w:rsid w:val="0047625C"/>
    <w:rsid w:val="00477736"/>
    <w:rsid w:val="00477EB7"/>
    <w:rsid w:val="0048098D"/>
    <w:rsid w:val="004809D9"/>
    <w:rsid w:val="00486D4D"/>
    <w:rsid w:val="00490E01"/>
    <w:rsid w:val="0049120D"/>
    <w:rsid w:val="004930E6"/>
    <w:rsid w:val="00494224"/>
    <w:rsid w:val="00494642"/>
    <w:rsid w:val="0049570B"/>
    <w:rsid w:val="004957D7"/>
    <w:rsid w:val="00497384"/>
    <w:rsid w:val="00497960"/>
    <w:rsid w:val="004A0255"/>
    <w:rsid w:val="004A08E2"/>
    <w:rsid w:val="004A2209"/>
    <w:rsid w:val="004A29B1"/>
    <w:rsid w:val="004A3D8E"/>
    <w:rsid w:val="004A5E69"/>
    <w:rsid w:val="004A5EC5"/>
    <w:rsid w:val="004A626A"/>
    <w:rsid w:val="004A6D0A"/>
    <w:rsid w:val="004A7BC3"/>
    <w:rsid w:val="004A7DD9"/>
    <w:rsid w:val="004B18C3"/>
    <w:rsid w:val="004B1D54"/>
    <w:rsid w:val="004B5B87"/>
    <w:rsid w:val="004B6EBD"/>
    <w:rsid w:val="004B7339"/>
    <w:rsid w:val="004C0B60"/>
    <w:rsid w:val="004C2314"/>
    <w:rsid w:val="004C70FF"/>
    <w:rsid w:val="004C7A57"/>
    <w:rsid w:val="004D1709"/>
    <w:rsid w:val="004D3BDF"/>
    <w:rsid w:val="004D5E00"/>
    <w:rsid w:val="004D7B57"/>
    <w:rsid w:val="004E03B1"/>
    <w:rsid w:val="004E0794"/>
    <w:rsid w:val="004E1AFC"/>
    <w:rsid w:val="004E4FCD"/>
    <w:rsid w:val="004E5E15"/>
    <w:rsid w:val="004E5FCC"/>
    <w:rsid w:val="004E6A40"/>
    <w:rsid w:val="004F020A"/>
    <w:rsid w:val="004F0F65"/>
    <w:rsid w:val="004F4250"/>
    <w:rsid w:val="004F43BF"/>
    <w:rsid w:val="004F69CD"/>
    <w:rsid w:val="004F7AE4"/>
    <w:rsid w:val="004F7C1A"/>
    <w:rsid w:val="004F7F3C"/>
    <w:rsid w:val="0050500D"/>
    <w:rsid w:val="0050522E"/>
    <w:rsid w:val="00505AC6"/>
    <w:rsid w:val="00506A1C"/>
    <w:rsid w:val="00507426"/>
    <w:rsid w:val="0050782C"/>
    <w:rsid w:val="00512906"/>
    <w:rsid w:val="005130F5"/>
    <w:rsid w:val="00515AD0"/>
    <w:rsid w:val="00516915"/>
    <w:rsid w:val="00516C0A"/>
    <w:rsid w:val="0052185A"/>
    <w:rsid w:val="00521A0F"/>
    <w:rsid w:val="00521A8E"/>
    <w:rsid w:val="0052243B"/>
    <w:rsid w:val="00527D0C"/>
    <w:rsid w:val="00532429"/>
    <w:rsid w:val="00532CED"/>
    <w:rsid w:val="00533891"/>
    <w:rsid w:val="005405F9"/>
    <w:rsid w:val="0054103E"/>
    <w:rsid w:val="00542D6E"/>
    <w:rsid w:val="00544028"/>
    <w:rsid w:val="00545306"/>
    <w:rsid w:val="00545528"/>
    <w:rsid w:val="005456B3"/>
    <w:rsid w:val="00550CEC"/>
    <w:rsid w:val="00557126"/>
    <w:rsid w:val="00560862"/>
    <w:rsid w:val="00560DF6"/>
    <w:rsid w:val="00562CF0"/>
    <w:rsid w:val="00562F27"/>
    <w:rsid w:val="005650F9"/>
    <w:rsid w:val="00565155"/>
    <w:rsid w:val="00565A8F"/>
    <w:rsid w:val="00566619"/>
    <w:rsid w:val="00566E58"/>
    <w:rsid w:val="00573577"/>
    <w:rsid w:val="00573642"/>
    <w:rsid w:val="00573CEC"/>
    <w:rsid w:val="0057421D"/>
    <w:rsid w:val="00576224"/>
    <w:rsid w:val="005776D9"/>
    <w:rsid w:val="005807FB"/>
    <w:rsid w:val="00581E8B"/>
    <w:rsid w:val="0058259A"/>
    <w:rsid w:val="005838DB"/>
    <w:rsid w:val="00585ADF"/>
    <w:rsid w:val="00586CEE"/>
    <w:rsid w:val="00587235"/>
    <w:rsid w:val="0059216E"/>
    <w:rsid w:val="00592BE7"/>
    <w:rsid w:val="00592D33"/>
    <w:rsid w:val="005937D7"/>
    <w:rsid w:val="005942B9"/>
    <w:rsid w:val="0059628E"/>
    <w:rsid w:val="005968C8"/>
    <w:rsid w:val="00597C73"/>
    <w:rsid w:val="005A0724"/>
    <w:rsid w:val="005A263B"/>
    <w:rsid w:val="005A3B5A"/>
    <w:rsid w:val="005A463F"/>
    <w:rsid w:val="005A5632"/>
    <w:rsid w:val="005A7186"/>
    <w:rsid w:val="005B1FF7"/>
    <w:rsid w:val="005B5A03"/>
    <w:rsid w:val="005B6C6D"/>
    <w:rsid w:val="005C15CA"/>
    <w:rsid w:val="005C302A"/>
    <w:rsid w:val="005C511E"/>
    <w:rsid w:val="005C5849"/>
    <w:rsid w:val="005C6992"/>
    <w:rsid w:val="005C73F7"/>
    <w:rsid w:val="005D2FC8"/>
    <w:rsid w:val="005D5F8C"/>
    <w:rsid w:val="005D6354"/>
    <w:rsid w:val="005E03AD"/>
    <w:rsid w:val="005E11A4"/>
    <w:rsid w:val="005E2EF5"/>
    <w:rsid w:val="005E3EF6"/>
    <w:rsid w:val="005E53D0"/>
    <w:rsid w:val="005F2CEB"/>
    <w:rsid w:val="005F4655"/>
    <w:rsid w:val="005F52C3"/>
    <w:rsid w:val="005F53B6"/>
    <w:rsid w:val="005F5C01"/>
    <w:rsid w:val="005F62A6"/>
    <w:rsid w:val="005F67BB"/>
    <w:rsid w:val="005F75CA"/>
    <w:rsid w:val="005F7992"/>
    <w:rsid w:val="00601465"/>
    <w:rsid w:val="00601547"/>
    <w:rsid w:val="0060291C"/>
    <w:rsid w:val="00605DAB"/>
    <w:rsid w:val="00611851"/>
    <w:rsid w:val="00611AAF"/>
    <w:rsid w:val="00614E30"/>
    <w:rsid w:val="00616084"/>
    <w:rsid w:val="00617070"/>
    <w:rsid w:val="00620024"/>
    <w:rsid w:val="006203F7"/>
    <w:rsid w:val="006251CA"/>
    <w:rsid w:val="006251E8"/>
    <w:rsid w:val="0062596A"/>
    <w:rsid w:val="006268FE"/>
    <w:rsid w:val="0062778D"/>
    <w:rsid w:val="00631D12"/>
    <w:rsid w:val="00633770"/>
    <w:rsid w:val="00635AFB"/>
    <w:rsid w:val="00636C48"/>
    <w:rsid w:val="006401A2"/>
    <w:rsid w:val="00640625"/>
    <w:rsid w:val="00642151"/>
    <w:rsid w:val="00643E75"/>
    <w:rsid w:val="00644B6E"/>
    <w:rsid w:val="006451B4"/>
    <w:rsid w:val="006470C2"/>
    <w:rsid w:val="006506D6"/>
    <w:rsid w:val="006515D6"/>
    <w:rsid w:val="00652A59"/>
    <w:rsid w:val="00652E8E"/>
    <w:rsid w:val="00654790"/>
    <w:rsid w:val="00655852"/>
    <w:rsid w:val="00655B78"/>
    <w:rsid w:val="00657DD7"/>
    <w:rsid w:val="00660BD3"/>
    <w:rsid w:val="00661AD4"/>
    <w:rsid w:val="0066220E"/>
    <w:rsid w:val="00667EBE"/>
    <w:rsid w:val="00671F8A"/>
    <w:rsid w:val="00671FBA"/>
    <w:rsid w:val="006739A8"/>
    <w:rsid w:val="00674A06"/>
    <w:rsid w:val="00677621"/>
    <w:rsid w:val="006776C5"/>
    <w:rsid w:val="00677E4D"/>
    <w:rsid w:val="00682BEA"/>
    <w:rsid w:val="0069289C"/>
    <w:rsid w:val="00693018"/>
    <w:rsid w:val="00693107"/>
    <w:rsid w:val="0069475B"/>
    <w:rsid w:val="00696E63"/>
    <w:rsid w:val="006A0C3D"/>
    <w:rsid w:val="006A12E9"/>
    <w:rsid w:val="006A20E7"/>
    <w:rsid w:val="006A46EE"/>
    <w:rsid w:val="006A4B21"/>
    <w:rsid w:val="006A535C"/>
    <w:rsid w:val="006B1B64"/>
    <w:rsid w:val="006B3AF6"/>
    <w:rsid w:val="006B6CF9"/>
    <w:rsid w:val="006B6ED0"/>
    <w:rsid w:val="006C4DD6"/>
    <w:rsid w:val="006C6687"/>
    <w:rsid w:val="006C6EC5"/>
    <w:rsid w:val="006C7B01"/>
    <w:rsid w:val="006C7BE6"/>
    <w:rsid w:val="006D2C37"/>
    <w:rsid w:val="006D302A"/>
    <w:rsid w:val="006D51D0"/>
    <w:rsid w:val="006D5BCB"/>
    <w:rsid w:val="006D7506"/>
    <w:rsid w:val="006E13C7"/>
    <w:rsid w:val="006E1AD4"/>
    <w:rsid w:val="006E23A4"/>
    <w:rsid w:val="006E2D27"/>
    <w:rsid w:val="006E3150"/>
    <w:rsid w:val="006E56E3"/>
    <w:rsid w:val="006E65DD"/>
    <w:rsid w:val="006E7E85"/>
    <w:rsid w:val="006F092C"/>
    <w:rsid w:val="006F2B69"/>
    <w:rsid w:val="006F2D02"/>
    <w:rsid w:val="006F6A1C"/>
    <w:rsid w:val="006F7C6C"/>
    <w:rsid w:val="006F7DC4"/>
    <w:rsid w:val="0070089B"/>
    <w:rsid w:val="0070164C"/>
    <w:rsid w:val="007018F4"/>
    <w:rsid w:val="00701A61"/>
    <w:rsid w:val="00703FBD"/>
    <w:rsid w:val="007056D1"/>
    <w:rsid w:val="00705DC4"/>
    <w:rsid w:val="00706FB2"/>
    <w:rsid w:val="00707DB9"/>
    <w:rsid w:val="00712473"/>
    <w:rsid w:val="007132DA"/>
    <w:rsid w:val="00716CA9"/>
    <w:rsid w:val="007178AD"/>
    <w:rsid w:val="007203BD"/>
    <w:rsid w:val="00721DD7"/>
    <w:rsid w:val="00723101"/>
    <w:rsid w:val="00724647"/>
    <w:rsid w:val="0072482B"/>
    <w:rsid w:val="00724D69"/>
    <w:rsid w:val="007301D3"/>
    <w:rsid w:val="007326F2"/>
    <w:rsid w:val="00732B3E"/>
    <w:rsid w:val="007361D7"/>
    <w:rsid w:val="0073751A"/>
    <w:rsid w:val="0074037D"/>
    <w:rsid w:val="007405AF"/>
    <w:rsid w:val="007413DB"/>
    <w:rsid w:val="00741B78"/>
    <w:rsid w:val="007423B3"/>
    <w:rsid w:val="00743337"/>
    <w:rsid w:val="007447DC"/>
    <w:rsid w:val="00744F3F"/>
    <w:rsid w:val="0074608C"/>
    <w:rsid w:val="007460EF"/>
    <w:rsid w:val="00746C86"/>
    <w:rsid w:val="00747270"/>
    <w:rsid w:val="00753DAC"/>
    <w:rsid w:val="00754201"/>
    <w:rsid w:val="00754BD7"/>
    <w:rsid w:val="00761537"/>
    <w:rsid w:val="00763473"/>
    <w:rsid w:val="00766CFE"/>
    <w:rsid w:val="00770EB3"/>
    <w:rsid w:val="0077201F"/>
    <w:rsid w:val="00774499"/>
    <w:rsid w:val="0077619B"/>
    <w:rsid w:val="00782EEB"/>
    <w:rsid w:val="00783DC5"/>
    <w:rsid w:val="00784393"/>
    <w:rsid w:val="00784D23"/>
    <w:rsid w:val="00787D6B"/>
    <w:rsid w:val="00791CEF"/>
    <w:rsid w:val="00793FBA"/>
    <w:rsid w:val="0079622F"/>
    <w:rsid w:val="007964B3"/>
    <w:rsid w:val="007966D6"/>
    <w:rsid w:val="007A1D0A"/>
    <w:rsid w:val="007A24E2"/>
    <w:rsid w:val="007A3290"/>
    <w:rsid w:val="007A5445"/>
    <w:rsid w:val="007A6176"/>
    <w:rsid w:val="007A65F8"/>
    <w:rsid w:val="007A687A"/>
    <w:rsid w:val="007A6A01"/>
    <w:rsid w:val="007B0D29"/>
    <w:rsid w:val="007B17EE"/>
    <w:rsid w:val="007B3B65"/>
    <w:rsid w:val="007B4216"/>
    <w:rsid w:val="007B5C92"/>
    <w:rsid w:val="007B6E97"/>
    <w:rsid w:val="007B7466"/>
    <w:rsid w:val="007C066A"/>
    <w:rsid w:val="007C131A"/>
    <w:rsid w:val="007C154E"/>
    <w:rsid w:val="007C20AF"/>
    <w:rsid w:val="007C3FBD"/>
    <w:rsid w:val="007C4074"/>
    <w:rsid w:val="007C4696"/>
    <w:rsid w:val="007C68E5"/>
    <w:rsid w:val="007C7E9D"/>
    <w:rsid w:val="007D00E1"/>
    <w:rsid w:val="007D0989"/>
    <w:rsid w:val="007D4717"/>
    <w:rsid w:val="007D729E"/>
    <w:rsid w:val="007D7DB2"/>
    <w:rsid w:val="007E3C01"/>
    <w:rsid w:val="007E48FD"/>
    <w:rsid w:val="007E79D4"/>
    <w:rsid w:val="007F102A"/>
    <w:rsid w:val="007F21B1"/>
    <w:rsid w:val="007F2458"/>
    <w:rsid w:val="007F4675"/>
    <w:rsid w:val="007F60BF"/>
    <w:rsid w:val="008011BC"/>
    <w:rsid w:val="00801AFB"/>
    <w:rsid w:val="00805766"/>
    <w:rsid w:val="00806209"/>
    <w:rsid w:val="00806A96"/>
    <w:rsid w:val="00811720"/>
    <w:rsid w:val="00811728"/>
    <w:rsid w:val="00812783"/>
    <w:rsid w:val="0081391F"/>
    <w:rsid w:val="008142F6"/>
    <w:rsid w:val="00814AEF"/>
    <w:rsid w:val="008157C5"/>
    <w:rsid w:val="008161EC"/>
    <w:rsid w:val="00816B9A"/>
    <w:rsid w:val="00822F6A"/>
    <w:rsid w:val="008230D1"/>
    <w:rsid w:val="008232FC"/>
    <w:rsid w:val="00823A18"/>
    <w:rsid w:val="00827708"/>
    <w:rsid w:val="00830A5F"/>
    <w:rsid w:val="00831CFA"/>
    <w:rsid w:val="00840201"/>
    <w:rsid w:val="008408D1"/>
    <w:rsid w:val="00840B62"/>
    <w:rsid w:val="0084156B"/>
    <w:rsid w:val="00844E3A"/>
    <w:rsid w:val="008455DC"/>
    <w:rsid w:val="008457B1"/>
    <w:rsid w:val="0084767E"/>
    <w:rsid w:val="00850479"/>
    <w:rsid w:val="008509EB"/>
    <w:rsid w:val="008518D2"/>
    <w:rsid w:val="00851E03"/>
    <w:rsid w:val="008536CE"/>
    <w:rsid w:val="00853BEC"/>
    <w:rsid w:val="00854F6C"/>
    <w:rsid w:val="00855475"/>
    <w:rsid w:val="00855947"/>
    <w:rsid w:val="00855FE1"/>
    <w:rsid w:val="00856513"/>
    <w:rsid w:val="00857BD6"/>
    <w:rsid w:val="0086159F"/>
    <w:rsid w:val="00863CBE"/>
    <w:rsid w:val="00863D99"/>
    <w:rsid w:val="0086416F"/>
    <w:rsid w:val="008650D2"/>
    <w:rsid w:val="00865738"/>
    <w:rsid w:val="00865778"/>
    <w:rsid w:val="00870407"/>
    <w:rsid w:val="00873078"/>
    <w:rsid w:val="00873093"/>
    <w:rsid w:val="00873A87"/>
    <w:rsid w:val="008750DF"/>
    <w:rsid w:val="0087565F"/>
    <w:rsid w:val="00875A7E"/>
    <w:rsid w:val="00877D46"/>
    <w:rsid w:val="00880F97"/>
    <w:rsid w:val="008816EC"/>
    <w:rsid w:val="00882869"/>
    <w:rsid w:val="00883159"/>
    <w:rsid w:val="008831F9"/>
    <w:rsid w:val="0088386A"/>
    <w:rsid w:val="00883A93"/>
    <w:rsid w:val="0088450A"/>
    <w:rsid w:val="0088469D"/>
    <w:rsid w:val="00884760"/>
    <w:rsid w:val="00885D5D"/>
    <w:rsid w:val="008860DA"/>
    <w:rsid w:val="00886E1A"/>
    <w:rsid w:val="00890583"/>
    <w:rsid w:val="00891ADE"/>
    <w:rsid w:val="008939B2"/>
    <w:rsid w:val="0089446B"/>
    <w:rsid w:val="0089763B"/>
    <w:rsid w:val="008A03BA"/>
    <w:rsid w:val="008A196B"/>
    <w:rsid w:val="008A1C0C"/>
    <w:rsid w:val="008A1EAF"/>
    <w:rsid w:val="008A2980"/>
    <w:rsid w:val="008A2BEA"/>
    <w:rsid w:val="008A43D0"/>
    <w:rsid w:val="008A5A76"/>
    <w:rsid w:val="008A775C"/>
    <w:rsid w:val="008B12FA"/>
    <w:rsid w:val="008B15A4"/>
    <w:rsid w:val="008B260D"/>
    <w:rsid w:val="008B597E"/>
    <w:rsid w:val="008B5CA9"/>
    <w:rsid w:val="008B70B3"/>
    <w:rsid w:val="008B747B"/>
    <w:rsid w:val="008C12FD"/>
    <w:rsid w:val="008C3105"/>
    <w:rsid w:val="008C3ED0"/>
    <w:rsid w:val="008C427F"/>
    <w:rsid w:val="008C4BE3"/>
    <w:rsid w:val="008C4BE8"/>
    <w:rsid w:val="008C554C"/>
    <w:rsid w:val="008C578C"/>
    <w:rsid w:val="008C5A81"/>
    <w:rsid w:val="008C5D4B"/>
    <w:rsid w:val="008C6665"/>
    <w:rsid w:val="008C76C8"/>
    <w:rsid w:val="008D1E57"/>
    <w:rsid w:val="008D21D5"/>
    <w:rsid w:val="008D44FC"/>
    <w:rsid w:val="008D4505"/>
    <w:rsid w:val="008D486B"/>
    <w:rsid w:val="008D5F77"/>
    <w:rsid w:val="008E17B9"/>
    <w:rsid w:val="008E283E"/>
    <w:rsid w:val="008E42F8"/>
    <w:rsid w:val="008E4FA1"/>
    <w:rsid w:val="008E5543"/>
    <w:rsid w:val="008E5789"/>
    <w:rsid w:val="008F2352"/>
    <w:rsid w:val="008F2431"/>
    <w:rsid w:val="008F56C5"/>
    <w:rsid w:val="008F5E81"/>
    <w:rsid w:val="008F6302"/>
    <w:rsid w:val="008F7A8B"/>
    <w:rsid w:val="008F7FAD"/>
    <w:rsid w:val="00900CAA"/>
    <w:rsid w:val="00901802"/>
    <w:rsid w:val="009025A5"/>
    <w:rsid w:val="00902869"/>
    <w:rsid w:val="00903E6C"/>
    <w:rsid w:val="00904853"/>
    <w:rsid w:val="0090490E"/>
    <w:rsid w:val="009049B4"/>
    <w:rsid w:val="00905EC4"/>
    <w:rsid w:val="00905EC8"/>
    <w:rsid w:val="0091214D"/>
    <w:rsid w:val="009139FD"/>
    <w:rsid w:val="00917D09"/>
    <w:rsid w:val="00921E0A"/>
    <w:rsid w:val="009228BF"/>
    <w:rsid w:val="00922DC8"/>
    <w:rsid w:val="009245FD"/>
    <w:rsid w:val="0092728E"/>
    <w:rsid w:val="0092781C"/>
    <w:rsid w:val="0092783C"/>
    <w:rsid w:val="00927AA6"/>
    <w:rsid w:val="00927D5E"/>
    <w:rsid w:val="00927FB6"/>
    <w:rsid w:val="009302C4"/>
    <w:rsid w:val="009315C7"/>
    <w:rsid w:val="00932390"/>
    <w:rsid w:val="00932857"/>
    <w:rsid w:val="00933049"/>
    <w:rsid w:val="00940CD7"/>
    <w:rsid w:val="00941E1F"/>
    <w:rsid w:val="00943AA1"/>
    <w:rsid w:val="00944B3F"/>
    <w:rsid w:val="00945AA3"/>
    <w:rsid w:val="00945ED6"/>
    <w:rsid w:val="00946774"/>
    <w:rsid w:val="009468AF"/>
    <w:rsid w:val="00946CF5"/>
    <w:rsid w:val="00946DBF"/>
    <w:rsid w:val="00946E60"/>
    <w:rsid w:val="00950E43"/>
    <w:rsid w:val="0095174F"/>
    <w:rsid w:val="009518BF"/>
    <w:rsid w:val="009522D9"/>
    <w:rsid w:val="00952325"/>
    <w:rsid w:val="00954ADC"/>
    <w:rsid w:val="0095538D"/>
    <w:rsid w:val="00956065"/>
    <w:rsid w:val="00956F8E"/>
    <w:rsid w:val="0095713F"/>
    <w:rsid w:val="00960208"/>
    <w:rsid w:val="00960250"/>
    <w:rsid w:val="00960989"/>
    <w:rsid w:val="00964CB6"/>
    <w:rsid w:val="00966A3E"/>
    <w:rsid w:val="00966C0D"/>
    <w:rsid w:val="00970568"/>
    <w:rsid w:val="00970955"/>
    <w:rsid w:val="009711F3"/>
    <w:rsid w:val="009728D0"/>
    <w:rsid w:val="0097314C"/>
    <w:rsid w:val="0097686E"/>
    <w:rsid w:val="0097750D"/>
    <w:rsid w:val="00977B00"/>
    <w:rsid w:val="00980EF3"/>
    <w:rsid w:val="0098426C"/>
    <w:rsid w:val="00984618"/>
    <w:rsid w:val="009852DD"/>
    <w:rsid w:val="009856B9"/>
    <w:rsid w:val="009873DC"/>
    <w:rsid w:val="0098790E"/>
    <w:rsid w:val="00994B91"/>
    <w:rsid w:val="009A036C"/>
    <w:rsid w:val="009A1308"/>
    <w:rsid w:val="009A142A"/>
    <w:rsid w:val="009A485F"/>
    <w:rsid w:val="009A6BC6"/>
    <w:rsid w:val="009A7BEC"/>
    <w:rsid w:val="009B06B5"/>
    <w:rsid w:val="009B12E4"/>
    <w:rsid w:val="009B14AB"/>
    <w:rsid w:val="009B2C48"/>
    <w:rsid w:val="009B2E4C"/>
    <w:rsid w:val="009B4E3F"/>
    <w:rsid w:val="009B5403"/>
    <w:rsid w:val="009B56AA"/>
    <w:rsid w:val="009B5D3B"/>
    <w:rsid w:val="009B706F"/>
    <w:rsid w:val="009B71AC"/>
    <w:rsid w:val="009C236E"/>
    <w:rsid w:val="009C350C"/>
    <w:rsid w:val="009C44C0"/>
    <w:rsid w:val="009C5AA4"/>
    <w:rsid w:val="009C5EB4"/>
    <w:rsid w:val="009C7804"/>
    <w:rsid w:val="009C7892"/>
    <w:rsid w:val="009D0A3E"/>
    <w:rsid w:val="009D0D64"/>
    <w:rsid w:val="009D1CD1"/>
    <w:rsid w:val="009D1CF1"/>
    <w:rsid w:val="009D22AA"/>
    <w:rsid w:val="009D2E34"/>
    <w:rsid w:val="009D3454"/>
    <w:rsid w:val="009D4CD9"/>
    <w:rsid w:val="009E0B26"/>
    <w:rsid w:val="009E1531"/>
    <w:rsid w:val="009E17A1"/>
    <w:rsid w:val="009E180B"/>
    <w:rsid w:val="009E1DAD"/>
    <w:rsid w:val="009E2EA2"/>
    <w:rsid w:val="009E38AF"/>
    <w:rsid w:val="009E38C8"/>
    <w:rsid w:val="009E3C77"/>
    <w:rsid w:val="009E403A"/>
    <w:rsid w:val="009E45CE"/>
    <w:rsid w:val="009E5FE7"/>
    <w:rsid w:val="009E680E"/>
    <w:rsid w:val="009E7DDD"/>
    <w:rsid w:val="009F05AC"/>
    <w:rsid w:val="009F2333"/>
    <w:rsid w:val="009F74CD"/>
    <w:rsid w:val="009F7F3D"/>
    <w:rsid w:val="00A01085"/>
    <w:rsid w:val="00A035E7"/>
    <w:rsid w:val="00A04EBC"/>
    <w:rsid w:val="00A05B1D"/>
    <w:rsid w:val="00A10486"/>
    <w:rsid w:val="00A12E3E"/>
    <w:rsid w:val="00A13E1E"/>
    <w:rsid w:val="00A216F4"/>
    <w:rsid w:val="00A248EC"/>
    <w:rsid w:val="00A26420"/>
    <w:rsid w:val="00A27963"/>
    <w:rsid w:val="00A36473"/>
    <w:rsid w:val="00A437C7"/>
    <w:rsid w:val="00A44D48"/>
    <w:rsid w:val="00A45379"/>
    <w:rsid w:val="00A46D5C"/>
    <w:rsid w:val="00A47396"/>
    <w:rsid w:val="00A47B51"/>
    <w:rsid w:val="00A47BC2"/>
    <w:rsid w:val="00A5040E"/>
    <w:rsid w:val="00A52ADC"/>
    <w:rsid w:val="00A53925"/>
    <w:rsid w:val="00A54A40"/>
    <w:rsid w:val="00A553F7"/>
    <w:rsid w:val="00A56225"/>
    <w:rsid w:val="00A567AA"/>
    <w:rsid w:val="00A61A09"/>
    <w:rsid w:val="00A62B7F"/>
    <w:rsid w:val="00A62F10"/>
    <w:rsid w:val="00A630A2"/>
    <w:rsid w:val="00A64CEB"/>
    <w:rsid w:val="00A6686D"/>
    <w:rsid w:val="00A66C6F"/>
    <w:rsid w:val="00A76158"/>
    <w:rsid w:val="00A77621"/>
    <w:rsid w:val="00A814DF"/>
    <w:rsid w:val="00A81C3E"/>
    <w:rsid w:val="00A823A1"/>
    <w:rsid w:val="00A84B29"/>
    <w:rsid w:val="00A8613D"/>
    <w:rsid w:val="00A86CE0"/>
    <w:rsid w:val="00A86ED6"/>
    <w:rsid w:val="00A87410"/>
    <w:rsid w:val="00A90C53"/>
    <w:rsid w:val="00A92191"/>
    <w:rsid w:val="00A924DA"/>
    <w:rsid w:val="00A930F7"/>
    <w:rsid w:val="00A94165"/>
    <w:rsid w:val="00AA00B0"/>
    <w:rsid w:val="00AA25E2"/>
    <w:rsid w:val="00AA2EFC"/>
    <w:rsid w:val="00AA3546"/>
    <w:rsid w:val="00AA6142"/>
    <w:rsid w:val="00AA7F61"/>
    <w:rsid w:val="00AB1548"/>
    <w:rsid w:val="00AB1BC2"/>
    <w:rsid w:val="00AB23B1"/>
    <w:rsid w:val="00AB2A5F"/>
    <w:rsid w:val="00AB730D"/>
    <w:rsid w:val="00AC3067"/>
    <w:rsid w:val="00AC510B"/>
    <w:rsid w:val="00AC58E7"/>
    <w:rsid w:val="00AC7F6A"/>
    <w:rsid w:val="00AD0043"/>
    <w:rsid w:val="00AD18F4"/>
    <w:rsid w:val="00AD1CFC"/>
    <w:rsid w:val="00AD3F3F"/>
    <w:rsid w:val="00AD46F3"/>
    <w:rsid w:val="00AD5931"/>
    <w:rsid w:val="00AD5C15"/>
    <w:rsid w:val="00AE01E3"/>
    <w:rsid w:val="00AE1597"/>
    <w:rsid w:val="00AE2F3A"/>
    <w:rsid w:val="00AE753C"/>
    <w:rsid w:val="00AE753D"/>
    <w:rsid w:val="00AE773E"/>
    <w:rsid w:val="00AF134E"/>
    <w:rsid w:val="00AF1E6C"/>
    <w:rsid w:val="00AF30AC"/>
    <w:rsid w:val="00AF4336"/>
    <w:rsid w:val="00AF57E4"/>
    <w:rsid w:val="00AF62C8"/>
    <w:rsid w:val="00B01481"/>
    <w:rsid w:val="00B01AE2"/>
    <w:rsid w:val="00B051F4"/>
    <w:rsid w:val="00B058F0"/>
    <w:rsid w:val="00B05929"/>
    <w:rsid w:val="00B1141C"/>
    <w:rsid w:val="00B11CB9"/>
    <w:rsid w:val="00B1347D"/>
    <w:rsid w:val="00B1470F"/>
    <w:rsid w:val="00B20E3B"/>
    <w:rsid w:val="00B20E74"/>
    <w:rsid w:val="00B23A27"/>
    <w:rsid w:val="00B23D2F"/>
    <w:rsid w:val="00B24812"/>
    <w:rsid w:val="00B26B3D"/>
    <w:rsid w:val="00B3306D"/>
    <w:rsid w:val="00B33F2E"/>
    <w:rsid w:val="00B34E32"/>
    <w:rsid w:val="00B34E3D"/>
    <w:rsid w:val="00B366DE"/>
    <w:rsid w:val="00B40654"/>
    <w:rsid w:val="00B41C0E"/>
    <w:rsid w:val="00B42A19"/>
    <w:rsid w:val="00B43AE1"/>
    <w:rsid w:val="00B44A8F"/>
    <w:rsid w:val="00B44E15"/>
    <w:rsid w:val="00B46BC7"/>
    <w:rsid w:val="00B47AC8"/>
    <w:rsid w:val="00B47CC4"/>
    <w:rsid w:val="00B5110E"/>
    <w:rsid w:val="00B53D6C"/>
    <w:rsid w:val="00B55178"/>
    <w:rsid w:val="00B559E8"/>
    <w:rsid w:val="00B57CD4"/>
    <w:rsid w:val="00B57EF0"/>
    <w:rsid w:val="00B617CA"/>
    <w:rsid w:val="00B619A6"/>
    <w:rsid w:val="00B62F16"/>
    <w:rsid w:val="00B636A7"/>
    <w:rsid w:val="00B67184"/>
    <w:rsid w:val="00B7001A"/>
    <w:rsid w:val="00B70664"/>
    <w:rsid w:val="00B708FE"/>
    <w:rsid w:val="00B711A2"/>
    <w:rsid w:val="00B72417"/>
    <w:rsid w:val="00B7311B"/>
    <w:rsid w:val="00B736ED"/>
    <w:rsid w:val="00B74B88"/>
    <w:rsid w:val="00B768B6"/>
    <w:rsid w:val="00B77684"/>
    <w:rsid w:val="00B80AFF"/>
    <w:rsid w:val="00B80E42"/>
    <w:rsid w:val="00B82659"/>
    <w:rsid w:val="00B82FEF"/>
    <w:rsid w:val="00B8304D"/>
    <w:rsid w:val="00B83840"/>
    <w:rsid w:val="00B84B6E"/>
    <w:rsid w:val="00B855E8"/>
    <w:rsid w:val="00B862B9"/>
    <w:rsid w:val="00B90968"/>
    <w:rsid w:val="00B9324A"/>
    <w:rsid w:val="00B95E16"/>
    <w:rsid w:val="00B96135"/>
    <w:rsid w:val="00BA0A16"/>
    <w:rsid w:val="00BA0F2A"/>
    <w:rsid w:val="00BA1596"/>
    <w:rsid w:val="00BA1A9D"/>
    <w:rsid w:val="00BA2AE9"/>
    <w:rsid w:val="00BA56D5"/>
    <w:rsid w:val="00BA61EE"/>
    <w:rsid w:val="00BA7055"/>
    <w:rsid w:val="00BA7F0C"/>
    <w:rsid w:val="00BB0A57"/>
    <w:rsid w:val="00BB0DD0"/>
    <w:rsid w:val="00BB13B1"/>
    <w:rsid w:val="00BB14B8"/>
    <w:rsid w:val="00BB1A79"/>
    <w:rsid w:val="00BB3C3A"/>
    <w:rsid w:val="00BB45A3"/>
    <w:rsid w:val="00BB4879"/>
    <w:rsid w:val="00BB49EB"/>
    <w:rsid w:val="00BB573F"/>
    <w:rsid w:val="00BB6475"/>
    <w:rsid w:val="00BC0622"/>
    <w:rsid w:val="00BC2666"/>
    <w:rsid w:val="00BC32C0"/>
    <w:rsid w:val="00BC6573"/>
    <w:rsid w:val="00BC681F"/>
    <w:rsid w:val="00BC7B32"/>
    <w:rsid w:val="00BD04B3"/>
    <w:rsid w:val="00BD05EC"/>
    <w:rsid w:val="00BD1F0E"/>
    <w:rsid w:val="00BD212A"/>
    <w:rsid w:val="00BD28F3"/>
    <w:rsid w:val="00BD699E"/>
    <w:rsid w:val="00BD6DB3"/>
    <w:rsid w:val="00BD71B3"/>
    <w:rsid w:val="00BE0871"/>
    <w:rsid w:val="00BE101A"/>
    <w:rsid w:val="00BE17C6"/>
    <w:rsid w:val="00BE18BD"/>
    <w:rsid w:val="00BE3AA2"/>
    <w:rsid w:val="00BE3E9A"/>
    <w:rsid w:val="00BE7C95"/>
    <w:rsid w:val="00BE7E95"/>
    <w:rsid w:val="00BF0225"/>
    <w:rsid w:val="00BF0322"/>
    <w:rsid w:val="00BF4639"/>
    <w:rsid w:val="00BF48E3"/>
    <w:rsid w:val="00BF4DE2"/>
    <w:rsid w:val="00BF4F2D"/>
    <w:rsid w:val="00BF6ED5"/>
    <w:rsid w:val="00C03320"/>
    <w:rsid w:val="00C0442A"/>
    <w:rsid w:val="00C0575F"/>
    <w:rsid w:val="00C06E17"/>
    <w:rsid w:val="00C07935"/>
    <w:rsid w:val="00C132E1"/>
    <w:rsid w:val="00C153AD"/>
    <w:rsid w:val="00C16D51"/>
    <w:rsid w:val="00C21DF1"/>
    <w:rsid w:val="00C24017"/>
    <w:rsid w:val="00C24A7E"/>
    <w:rsid w:val="00C24C18"/>
    <w:rsid w:val="00C25A57"/>
    <w:rsid w:val="00C25F6A"/>
    <w:rsid w:val="00C31683"/>
    <w:rsid w:val="00C359B6"/>
    <w:rsid w:val="00C36136"/>
    <w:rsid w:val="00C42465"/>
    <w:rsid w:val="00C4312F"/>
    <w:rsid w:val="00C45292"/>
    <w:rsid w:val="00C46903"/>
    <w:rsid w:val="00C51868"/>
    <w:rsid w:val="00C536E1"/>
    <w:rsid w:val="00C560E5"/>
    <w:rsid w:val="00C61530"/>
    <w:rsid w:val="00C63EBB"/>
    <w:rsid w:val="00C64AF0"/>
    <w:rsid w:val="00C6524A"/>
    <w:rsid w:val="00C655EF"/>
    <w:rsid w:val="00C66217"/>
    <w:rsid w:val="00C6643E"/>
    <w:rsid w:val="00C66CAC"/>
    <w:rsid w:val="00C678EE"/>
    <w:rsid w:val="00C67C22"/>
    <w:rsid w:val="00C718B2"/>
    <w:rsid w:val="00C73CD8"/>
    <w:rsid w:val="00C747AB"/>
    <w:rsid w:val="00C75752"/>
    <w:rsid w:val="00C75F1E"/>
    <w:rsid w:val="00C7620B"/>
    <w:rsid w:val="00C77933"/>
    <w:rsid w:val="00C805E8"/>
    <w:rsid w:val="00C8245D"/>
    <w:rsid w:val="00C82DB6"/>
    <w:rsid w:val="00C84215"/>
    <w:rsid w:val="00C843D2"/>
    <w:rsid w:val="00C8534F"/>
    <w:rsid w:val="00C856DE"/>
    <w:rsid w:val="00C9150F"/>
    <w:rsid w:val="00C92AFC"/>
    <w:rsid w:val="00CA045B"/>
    <w:rsid w:val="00CA19A2"/>
    <w:rsid w:val="00CA5723"/>
    <w:rsid w:val="00CA6804"/>
    <w:rsid w:val="00CB1F9F"/>
    <w:rsid w:val="00CB3035"/>
    <w:rsid w:val="00CB321E"/>
    <w:rsid w:val="00CB3A08"/>
    <w:rsid w:val="00CB4338"/>
    <w:rsid w:val="00CB4A1E"/>
    <w:rsid w:val="00CB5B83"/>
    <w:rsid w:val="00CB6A75"/>
    <w:rsid w:val="00CB70AC"/>
    <w:rsid w:val="00CB7167"/>
    <w:rsid w:val="00CB738F"/>
    <w:rsid w:val="00CB76A4"/>
    <w:rsid w:val="00CC0381"/>
    <w:rsid w:val="00CC0865"/>
    <w:rsid w:val="00CC15FA"/>
    <w:rsid w:val="00CC1D74"/>
    <w:rsid w:val="00CC2F8A"/>
    <w:rsid w:val="00CC3501"/>
    <w:rsid w:val="00CC40B7"/>
    <w:rsid w:val="00CC51DC"/>
    <w:rsid w:val="00CC6205"/>
    <w:rsid w:val="00CC6388"/>
    <w:rsid w:val="00CD01C8"/>
    <w:rsid w:val="00CD13FC"/>
    <w:rsid w:val="00CD1990"/>
    <w:rsid w:val="00CD1D21"/>
    <w:rsid w:val="00CD1D4A"/>
    <w:rsid w:val="00CD1F37"/>
    <w:rsid w:val="00CD2766"/>
    <w:rsid w:val="00CD44AD"/>
    <w:rsid w:val="00CD563B"/>
    <w:rsid w:val="00CD598F"/>
    <w:rsid w:val="00CD69B5"/>
    <w:rsid w:val="00CD7101"/>
    <w:rsid w:val="00CE087C"/>
    <w:rsid w:val="00CE1AFE"/>
    <w:rsid w:val="00CE35DF"/>
    <w:rsid w:val="00CE5019"/>
    <w:rsid w:val="00CE56CD"/>
    <w:rsid w:val="00CE6252"/>
    <w:rsid w:val="00CF1115"/>
    <w:rsid w:val="00CF2157"/>
    <w:rsid w:val="00CF3599"/>
    <w:rsid w:val="00CF3FFD"/>
    <w:rsid w:val="00CF6212"/>
    <w:rsid w:val="00CF6CDA"/>
    <w:rsid w:val="00CF7719"/>
    <w:rsid w:val="00D00A90"/>
    <w:rsid w:val="00D01313"/>
    <w:rsid w:val="00D014A8"/>
    <w:rsid w:val="00D03C22"/>
    <w:rsid w:val="00D04588"/>
    <w:rsid w:val="00D04CA4"/>
    <w:rsid w:val="00D0540E"/>
    <w:rsid w:val="00D056CD"/>
    <w:rsid w:val="00D06B89"/>
    <w:rsid w:val="00D077B8"/>
    <w:rsid w:val="00D07FE6"/>
    <w:rsid w:val="00D10359"/>
    <w:rsid w:val="00D13DB2"/>
    <w:rsid w:val="00D1426E"/>
    <w:rsid w:val="00D145A2"/>
    <w:rsid w:val="00D17A64"/>
    <w:rsid w:val="00D21F13"/>
    <w:rsid w:val="00D22D9A"/>
    <w:rsid w:val="00D24E86"/>
    <w:rsid w:val="00D35080"/>
    <w:rsid w:val="00D36E1D"/>
    <w:rsid w:val="00D40EBD"/>
    <w:rsid w:val="00D417BF"/>
    <w:rsid w:val="00D424DA"/>
    <w:rsid w:val="00D44F1F"/>
    <w:rsid w:val="00D46D0F"/>
    <w:rsid w:val="00D50172"/>
    <w:rsid w:val="00D50DA0"/>
    <w:rsid w:val="00D51122"/>
    <w:rsid w:val="00D520D5"/>
    <w:rsid w:val="00D563F0"/>
    <w:rsid w:val="00D572BA"/>
    <w:rsid w:val="00D609E6"/>
    <w:rsid w:val="00D616C0"/>
    <w:rsid w:val="00D61850"/>
    <w:rsid w:val="00D62839"/>
    <w:rsid w:val="00D65580"/>
    <w:rsid w:val="00D65BE1"/>
    <w:rsid w:val="00D65D96"/>
    <w:rsid w:val="00D71B2E"/>
    <w:rsid w:val="00D71D0C"/>
    <w:rsid w:val="00D720A5"/>
    <w:rsid w:val="00D73569"/>
    <w:rsid w:val="00D73F0E"/>
    <w:rsid w:val="00D742EA"/>
    <w:rsid w:val="00D83A8C"/>
    <w:rsid w:val="00D83DE0"/>
    <w:rsid w:val="00D84B67"/>
    <w:rsid w:val="00D86260"/>
    <w:rsid w:val="00D87668"/>
    <w:rsid w:val="00D87D61"/>
    <w:rsid w:val="00D900B1"/>
    <w:rsid w:val="00D902F2"/>
    <w:rsid w:val="00D91744"/>
    <w:rsid w:val="00D92DAE"/>
    <w:rsid w:val="00D92E14"/>
    <w:rsid w:val="00D95B4A"/>
    <w:rsid w:val="00D97BC7"/>
    <w:rsid w:val="00DA416C"/>
    <w:rsid w:val="00DA59B0"/>
    <w:rsid w:val="00DA64A8"/>
    <w:rsid w:val="00DB071B"/>
    <w:rsid w:val="00DB2ECA"/>
    <w:rsid w:val="00DB4B5E"/>
    <w:rsid w:val="00DB4C1E"/>
    <w:rsid w:val="00DB4EFC"/>
    <w:rsid w:val="00DB6C4A"/>
    <w:rsid w:val="00DB7C16"/>
    <w:rsid w:val="00DC0C75"/>
    <w:rsid w:val="00DC1C4A"/>
    <w:rsid w:val="00DC2BF4"/>
    <w:rsid w:val="00DC2FFF"/>
    <w:rsid w:val="00DC3052"/>
    <w:rsid w:val="00DC6708"/>
    <w:rsid w:val="00DC6A14"/>
    <w:rsid w:val="00DC6ECA"/>
    <w:rsid w:val="00DC6F55"/>
    <w:rsid w:val="00DC70E0"/>
    <w:rsid w:val="00DC792D"/>
    <w:rsid w:val="00DD08CD"/>
    <w:rsid w:val="00DD1DC3"/>
    <w:rsid w:val="00DD207F"/>
    <w:rsid w:val="00DD30E9"/>
    <w:rsid w:val="00DD3F7E"/>
    <w:rsid w:val="00DD437A"/>
    <w:rsid w:val="00DD6F47"/>
    <w:rsid w:val="00DD77F8"/>
    <w:rsid w:val="00DE14B2"/>
    <w:rsid w:val="00DE4A77"/>
    <w:rsid w:val="00DE4C8F"/>
    <w:rsid w:val="00DF2493"/>
    <w:rsid w:val="00DF38DF"/>
    <w:rsid w:val="00DF4CE9"/>
    <w:rsid w:val="00DF73F4"/>
    <w:rsid w:val="00DF763A"/>
    <w:rsid w:val="00DF7B90"/>
    <w:rsid w:val="00E017E1"/>
    <w:rsid w:val="00E01CAB"/>
    <w:rsid w:val="00E02285"/>
    <w:rsid w:val="00E0305E"/>
    <w:rsid w:val="00E102B3"/>
    <w:rsid w:val="00E111E1"/>
    <w:rsid w:val="00E154BB"/>
    <w:rsid w:val="00E15993"/>
    <w:rsid w:val="00E1638E"/>
    <w:rsid w:val="00E17817"/>
    <w:rsid w:val="00E17FA6"/>
    <w:rsid w:val="00E207E5"/>
    <w:rsid w:val="00E23067"/>
    <w:rsid w:val="00E23684"/>
    <w:rsid w:val="00E24CBC"/>
    <w:rsid w:val="00E257BC"/>
    <w:rsid w:val="00E274B8"/>
    <w:rsid w:val="00E31ED0"/>
    <w:rsid w:val="00E32C0A"/>
    <w:rsid w:val="00E32E48"/>
    <w:rsid w:val="00E33CE1"/>
    <w:rsid w:val="00E3747A"/>
    <w:rsid w:val="00E37BE1"/>
    <w:rsid w:val="00E4050E"/>
    <w:rsid w:val="00E417FE"/>
    <w:rsid w:val="00E43937"/>
    <w:rsid w:val="00E4397F"/>
    <w:rsid w:val="00E44FBD"/>
    <w:rsid w:val="00E45823"/>
    <w:rsid w:val="00E45C31"/>
    <w:rsid w:val="00E510F8"/>
    <w:rsid w:val="00E5313D"/>
    <w:rsid w:val="00E552F6"/>
    <w:rsid w:val="00E55639"/>
    <w:rsid w:val="00E57D23"/>
    <w:rsid w:val="00E60191"/>
    <w:rsid w:val="00E6228B"/>
    <w:rsid w:val="00E622F2"/>
    <w:rsid w:val="00E711C9"/>
    <w:rsid w:val="00E71FC5"/>
    <w:rsid w:val="00E740FB"/>
    <w:rsid w:val="00E74E51"/>
    <w:rsid w:val="00E751D7"/>
    <w:rsid w:val="00E75EF1"/>
    <w:rsid w:val="00E7627B"/>
    <w:rsid w:val="00E77BA3"/>
    <w:rsid w:val="00E81802"/>
    <w:rsid w:val="00E81EC8"/>
    <w:rsid w:val="00E82094"/>
    <w:rsid w:val="00E84884"/>
    <w:rsid w:val="00E84F3B"/>
    <w:rsid w:val="00E9146F"/>
    <w:rsid w:val="00E92A2E"/>
    <w:rsid w:val="00E933E3"/>
    <w:rsid w:val="00E94DF0"/>
    <w:rsid w:val="00E94DFC"/>
    <w:rsid w:val="00E95C3D"/>
    <w:rsid w:val="00E96736"/>
    <w:rsid w:val="00EA1BAB"/>
    <w:rsid w:val="00EA1FDC"/>
    <w:rsid w:val="00EA61CE"/>
    <w:rsid w:val="00EA6B33"/>
    <w:rsid w:val="00EA79B1"/>
    <w:rsid w:val="00EB13CB"/>
    <w:rsid w:val="00EB3878"/>
    <w:rsid w:val="00EB5005"/>
    <w:rsid w:val="00EB5D43"/>
    <w:rsid w:val="00EB7571"/>
    <w:rsid w:val="00EC046F"/>
    <w:rsid w:val="00EC0E89"/>
    <w:rsid w:val="00EC304D"/>
    <w:rsid w:val="00EC6C77"/>
    <w:rsid w:val="00EC7466"/>
    <w:rsid w:val="00EC7C64"/>
    <w:rsid w:val="00ED0471"/>
    <w:rsid w:val="00ED0C7D"/>
    <w:rsid w:val="00ED1216"/>
    <w:rsid w:val="00ED1378"/>
    <w:rsid w:val="00ED1BFA"/>
    <w:rsid w:val="00ED4EA9"/>
    <w:rsid w:val="00ED5D89"/>
    <w:rsid w:val="00ED5F38"/>
    <w:rsid w:val="00ED64B8"/>
    <w:rsid w:val="00ED7335"/>
    <w:rsid w:val="00ED778C"/>
    <w:rsid w:val="00EE3FCC"/>
    <w:rsid w:val="00EE43C7"/>
    <w:rsid w:val="00EE7D70"/>
    <w:rsid w:val="00EF01C6"/>
    <w:rsid w:val="00EF08A9"/>
    <w:rsid w:val="00EF1049"/>
    <w:rsid w:val="00EF2FD8"/>
    <w:rsid w:val="00EF42E8"/>
    <w:rsid w:val="00EF4F33"/>
    <w:rsid w:val="00EF5DDE"/>
    <w:rsid w:val="00F0282A"/>
    <w:rsid w:val="00F063BE"/>
    <w:rsid w:val="00F0746C"/>
    <w:rsid w:val="00F07849"/>
    <w:rsid w:val="00F11B63"/>
    <w:rsid w:val="00F11E8D"/>
    <w:rsid w:val="00F12834"/>
    <w:rsid w:val="00F1551E"/>
    <w:rsid w:val="00F16BE6"/>
    <w:rsid w:val="00F16E65"/>
    <w:rsid w:val="00F173D6"/>
    <w:rsid w:val="00F212E5"/>
    <w:rsid w:val="00F23DE9"/>
    <w:rsid w:val="00F24056"/>
    <w:rsid w:val="00F25204"/>
    <w:rsid w:val="00F259F8"/>
    <w:rsid w:val="00F25D45"/>
    <w:rsid w:val="00F309EF"/>
    <w:rsid w:val="00F3243E"/>
    <w:rsid w:val="00F32472"/>
    <w:rsid w:val="00F33641"/>
    <w:rsid w:val="00F35D91"/>
    <w:rsid w:val="00F368EC"/>
    <w:rsid w:val="00F37027"/>
    <w:rsid w:val="00F37174"/>
    <w:rsid w:val="00F37952"/>
    <w:rsid w:val="00F40CC3"/>
    <w:rsid w:val="00F43A31"/>
    <w:rsid w:val="00F46C84"/>
    <w:rsid w:val="00F50652"/>
    <w:rsid w:val="00F50DC1"/>
    <w:rsid w:val="00F51B2B"/>
    <w:rsid w:val="00F525C3"/>
    <w:rsid w:val="00F53153"/>
    <w:rsid w:val="00F563C5"/>
    <w:rsid w:val="00F564DE"/>
    <w:rsid w:val="00F57B95"/>
    <w:rsid w:val="00F60E19"/>
    <w:rsid w:val="00F615D6"/>
    <w:rsid w:val="00F61C7E"/>
    <w:rsid w:val="00F62442"/>
    <w:rsid w:val="00F6306D"/>
    <w:rsid w:val="00F66761"/>
    <w:rsid w:val="00F70F43"/>
    <w:rsid w:val="00F72815"/>
    <w:rsid w:val="00F728DD"/>
    <w:rsid w:val="00F73E72"/>
    <w:rsid w:val="00F74C18"/>
    <w:rsid w:val="00F75D07"/>
    <w:rsid w:val="00F76FB7"/>
    <w:rsid w:val="00F80800"/>
    <w:rsid w:val="00F80F46"/>
    <w:rsid w:val="00F8121A"/>
    <w:rsid w:val="00F82898"/>
    <w:rsid w:val="00F83214"/>
    <w:rsid w:val="00F84ECA"/>
    <w:rsid w:val="00F84F55"/>
    <w:rsid w:val="00F86358"/>
    <w:rsid w:val="00F86761"/>
    <w:rsid w:val="00F87C3C"/>
    <w:rsid w:val="00F90EDA"/>
    <w:rsid w:val="00F913CD"/>
    <w:rsid w:val="00F952FA"/>
    <w:rsid w:val="00F9681B"/>
    <w:rsid w:val="00F97C22"/>
    <w:rsid w:val="00FA45FD"/>
    <w:rsid w:val="00FA581F"/>
    <w:rsid w:val="00FA5BD9"/>
    <w:rsid w:val="00FA5E9C"/>
    <w:rsid w:val="00FA680A"/>
    <w:rsid w:val="00FA71F6"/>
    <w:rsid w:val="00FB0103"/>
    <w:rsid w:val="00FB0B16"/>
    <w:rsid w:val="00FB13D2"/>
    <w:rsid w:val="00FB2256"/>
    <w:rsid w:val="00FB2BFA"/>
    <w:rsid w:val="00FB3080"/>
    <w:rsid w:val="00FB43CF"/>
    <w:rsid w:val="00FB5664"/>
    <w:rsid w:val="00FB635B"/>
    <w:rsid w:val="00FB6D44"/>
    <w:rsid w:val="00FB7D57"/>
    <w:rsid w:val="00FC202A"/>
    <w:rsid w:val="00FC2591"/>
    <w:rsid w:val="00FC281B"/>
    <w:rsid w:val="00FC29DA"/>
    <w:rsid w:val="00FC5246"/>
    <w:rsid w:val="00FC5F4A"/>
    <w:rsid w:val="00FC772D"/>
    <w:rsid w:val="00FC7887"/>
    <w:rsid w:val="00FD0D24"/>
    <w:rsid w:val="00FD121C"/>
    <w:rsid w:val="00FD2AEF"/>
    <w:rsid w:val="00FD42F8"/>
    <w:rsid w:val="00FD6694"/>
    <w:rsid w:val="00FD7232"/>
    <w:rsid w:val="00FE0459"/>
    <w:rsid w:val="00FE0831"/>
    <w:rsid w:val="00FE0E4C"/>
    <w:rsid w:val="00FE0E61"/>
    <w:rsid w:val="00FE19EC"/>
    <w:rsid w:val="00FE4A23"/>
    <w:rsid w:val="00FE5CF5"/>
    <w:rsid w:val="00FE73FE"/>
    <w:rsid w:val="00FF2064"/>
    <w:rsid w:val="00FF3A2F"/>
    <w:rsid w:val="00FF45CE"/>
    <w:rsid w:val="00FF4D41"/>
    <w:rsid w:val="00FF595E"/>
    <w:rsid w:val="00FF5994"/>
    <w:rsid w:val="00FF6552"/>
    <w:rsid w:val="00FF76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Signature" w:locked="1" w:semiHidden="0" w:uiPriority="0" w:unhideWhenUsed="0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7CD4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9"/>
    <w:qFormat/>
    <w:rsid w:val="0037715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77152"/>
    <w:rPr>
      <w:rFonts w:ascii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rsid w:val="00CF62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F62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F62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F621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CF62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F621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CF621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CF6212"/>
    <w:rPr>
      <w:rFonts w:cs="Times New Roman"/>
      <w:color w:val="CC6600"/>
      <w:u w:val="single"/>
    </w:rPr>
  </w:style>
  <w:style w:type="paragraph" w:customStyle="1" w:styleId="Address2">
    <w:name w:val="Address 2"/>
    <w:basedOn w:val="Normal"/>
    <w:uiPriority w:val="99"/>
    <w:rsid w:val="00CF6212"/>
    <w:pPr>
      <w:spacing w:after="0" w:line="160" w:lineRule="atLeast"/>
      <w:jc w:val="both"/>
    </w:pPr>
    <w:rPr>
      <w:rFonts w:ascii="Arial" w:eastAsia="Batang" w:hAnsi="Arial"/>
      <w:sz w:val="14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203991"/>
    <w:pPr>
      <w:ind w:left="720"/>
      <w:contextualSpacing/>
    </w:pPr>
  </w:style>
  <w:style w:type="character" w:styleId="PageNumber">
    <w:name w:val="page number"/>
    <w:basedOn w:val="DefaultParagraphFont"/>
    <w:uiPriority w:val="99"/>
    <w:rsid w:val="001D47C3"/>
    <w:rPr>
      <w:rFonts w:cs="Times New Roman"/>
    </w:rPr>
  </w:style>
  <w:style w:type="paragraph" w:styleId="NoSpacing">
    <w:name w:val="No Spacing"/>
    <w:uiPriority w:val="99"/>
    <w:qFormat/>
    <w:rsid w:val="00811728"/>
    <w:rPr>
      <w:sz w:val="22"/>
      <w:szCs w:val="22"/>
    </w:rPr>
  </w:style>
  <w:style w:type="character" w:customStyle="1" w:styleId="apple-converted-space">
    <w:name w:val="apple-converted-space"/>
    <w:basedOn w:val="DefaultParagraphFont"/>
    <w:uiPriority w:val="99"/>
    <w:rsid w:val="00C7620B"/>
    <w:rPr>
      <w:rFonts w:cs="Times New Roman"/>
    </w:rPr>
  </w:style>
  <w:style w:type="character" w:customStyle="1" w:styleId="hp">
    <w:name w:val="hp"/>
    <w:basedOn w:val="DefaultParagraphFont"/>
    <w:uiPriority w:val="99"/>
    <w:rsid w:val="00377152"/>
    <w:rPr>
      <w:rFonts w:cs="Times New Roman"/>
    </w:rPr>
  </w:style>
  <w:style w:type="character" w:customStyle="1" w:styleId="Normal1">
    <w:name w:val="Normal1"/>
    <w:basedOn w:val="DefaultParagraphFont"/>
    <w:uiPriority w:val="99"/>
    <w:rsid w:val="00D572BA"/>
    <w:rPr>
      <w:rFonts w:cs="Times New Roman"/>
    </w:rPr>
  </w:style>
  <w:style w:type="paragraph" w:styleId="NormalWeb">
    <w:name w:val="Normal (Web)"/>
    <w:basedOn w:val="Normal"/>
    <w:uiPriority w:val="99"/>
    <w:rsid w:val="00A77621"/>
    <w:pPr>
      <w:spacing w:after="225" w:line="324" w:lineRule="atLeast"/>
    </w:pPr>
    <w:rPr>
      <w:rFonts w:ascii="Times New Roman" w:eastAsia="Times New Roman" w:hAnsi="Times New Roman"/>
      <w:color w:val="666666"/>
      <w:sz w:val="24"/>
      <w:szCs w:val="24"/>
    </w:rPr>
  </w:style>
  <w:style w:type="paragraph" w:styleId="Signature">
    <w:name w:val="Signature"/>
    <w:basedOn w:val="Normal"/>
    <w:link w:val="SignatureChar"/>
    <w:uiPriority w:val="99"/>
    <w:rsid w:val="00221DF4"/>
    <w:pPr>
      <w:spacing w:after="180" w:line="264" w:lineRule="auto"/>
    </w:pPr>
    <w:rPr>
      <w:rFonts w:ascii="Tw Cen MT" w:hAnsi="Tw Cen MT"/>
      <w:b/>
      <w:sz w:val="23"/>
      <w:szCs w:val="20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99"/>
    <w:locked/>
    <w:rsid w:val="00221DF4"/>
    <w:rPr>
      <w:rFonts w:ascii="Tw Cen MT" w:hAnsi="Tw Cen MT" w:cs="Times New Roman"/>
      <w:b/>
      <w:sz w:val="23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060A9F"/>
    <w:rPr>
      <w:rFonts w:ascii="Calibri" w:hAnsi="Calibri" w:cs="Times New Roman"/>
      <w:sz w:val="22"/>
      <w:szCs w:val="22"/>
      <w:lang w:val="en-US" w:eastAsia="en-US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33EE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33EE1"/>
  </w:style>
  <w:style w:type="character" w:styleId="EndnoteReference">
    <w:name w:val="endnote reference"/>
    <w:basedOn w:val="DefaultParagraphFont"/>
    <w:uiPriority w:val="99"/>
    <w:semiHidden/>
    <w:unhideWhenUsed/>
    <w:rsid w:val="00333EE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3EE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3EE1"/>
  </w:style>
  <w:style w:type="character" w:styleId="FootnoteReference">
    <w:name w:val="footnote reference"/>
    <w:basedOn w:val="DefaultParagraphFont"/>
    <w:uiPriority w:val="99"/>
    <w:semiHidden/>
    <w:unhideWhenUsed/>
    <w:rsid w:val="00333EE1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E44FB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9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2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83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3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832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83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832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2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3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832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83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832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3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832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1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10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9.png"/><Relationship Id="rId5" Type="http://schemas.openxmlformats.org/officeDocument/2006/relationships/settings" Target="settings.xml"/><Relationship Id="rId15" Type="http://schemas.openxmlformats.org/officeDocument/2006/relationships/image" Target="media/image13.jpeg"/><Relationship Id="rId10" Type="http://schemas.openxmlformats.org/officeDocument/2006/relationships/hyperlink" Target="mailto:Omer.334559@2freemail.com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8.jpeg"/><Relationship Id="rId14" Type="http://schemas.openxmlformats.org/officeDocument/2006/relationships/image" Target="media/image12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166C8-8B97-44FC-99B3-71677A5BD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727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hbaz Ali</vt:lpstr>
    </vt:vector>
  </TitlesOfParts>
  <Company>Grizli777</Company>
  <LinksUpToDate>false</LinksUpToDate>
  <CharactersWithSpaces>4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hbaz Ali</dc:title>
  <dc:creator>Farhan</dc:creator>
  <cp:lastModifiedBy>784812338</cp:lastModifiedBy>
  <cp:revision>18</cp:revision>
  <cp:lastPrinted>2016-11-21T08:38:00Z</cp:lastPrinted>
  <dcterms:created xsi:type="dcterms:W3CDTF">2016-01-03T04:24:00Z</dcterms:created>
  <dcterms:modified xsi:type="dcterms:W3CDTF">2017-12-02T10:18:00Z</dcterms:modified>
</cp:coreProperties>
</file>